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0"/>
        <w:gridCol w:w="896"/>
        <w:gridCol w:w="1375"/>
        <w:gridCol w:w="2219"/>
        <w:gridCol w:w="1892"/>
        <w:gridCol w:w="1700"/>
      </w:tblGrid>
      <w:tr w:rsidR="00700E56" w:rsidRPr="007F7981" w14:paraId="580B3419" w14:textId="77777777" w:rsidTr="002B051C">
        <w:trPr>
          <w:trHeight w:val="1134"/>
        </w:trPr>
        <w:tc>
          <w:tcPr>
            <w:tcW w:w="2303" w:type="pct"/>
            <w:gridSpan w:val="3"/>
            <w:vAlign w:val="center"/>
          </w:tcPr>
          <w:p w14:paraId="2DE1E400" w14:textId="77777777" w:rsidR="00EB3897" w:rsidRPr="007F7981" w:rsidRDefault="00EB3897" w:rsidP="00EB3897">
            <w:pPr>
              <w:jc w:val="left"/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14:paraId="4DF499E8" w14:textId="77777777" w:rsidR="00EB3897" w:rsidRPr="007F7981" w:rsidRDefault="00EB3897" w:rsidP="00EB3897">
            <w:pPr>
              <w:jc w:val="left"/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14:paraId="3BC1452E" w14:textId="77777777" w:rsidR="00EB3897" w:rsidRPr="007F7981" w:rsidRDefault="00EB3897" w:rsidP="00EB3897">
            <w:pPr>
              <w:jc w:val="left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14:paraId="0087BEC5" w14:textId="77777777" w:rsidR="00EB3897" w:rsidRPr="007F7981" w:rsidRDefault="00EB3897" w:rsidP="00EB3897">
            <w:pPr>
              <w:jc w:val="left"/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14:paraId="72AE42DC" w14:textId="4F073FCC" w:rsidR="00EB3897" w:rsidRPr="007F7981" w:rsidRDefault="00AC3883" w:rsidP="00EB3897">
            <w:pPr>
              <w:jc w:val="left"/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Doktorski</w:t>
            </w:r>
            <w:r w:rsidR="00EB3897" w:rsidRPr="007F7981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 xml:space="preserve"> studij Građevinarstvo</w:t>
            </w:r>
          </w:p>
          <w:p w14:paraId="2247F413" w14:textId="56A68F0E" w:rsidR="00EB3897" w:rsidRPr="007F7981" w:rsidRDefault="00EB3897" w:rsidP="00EB3897">
            <w:pPr>
              <w:jc w:val="left"/>
              <w:rPr>
                <w:rFonts w:ascii="Arial Narrow" w:hAnsi="Arial Narrow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/>
                <w:b/>
                <w:color w:val="404040" w:themeColor="text1" w:themeTint="BF"/>
                <w:sz w:val="16"/>
                <w:szCs w:val="16"/>
                <w:lang w:val="hr-HR"/>
              </w:rPr>
              <w:t xml:space="preserve">Student </w:t>
            </w:r>
            <w:r w:rsidR="00AC3883" w:rsidRPr="007F7981">
              <w:rPr>
                <w:rFonts w:ascii="Arial Narrow" w:hAnsi="Arial Narrow"/>
                <w:b/>
                <w:color w:val="404040" w:themeColor="text1" w:themeTint="BF"/>
                <w:sz w:val="16"/>
                <w:szCs w:val="16"/>
                <w:lang w:val="hr-HR"/>
              </w:rPr>
              <w:t>doktorskog</w:t>
            </w:r>
            <w:r w:rsidRPr="007F7981">
              <w:rPr>
                <w:rFonts w:ascii="Arial Narrow" w:hAnsi="Arial Narrow"/>
                <w:b/>
                <w:color w:val="404040" w:themeColor="text1" w:themeTint="BF"/>
                <w:sz w:val="16"/>
                <w:szCs w:val="16"/>
                <w:lang w:val="hr-HR"/>
              </w:rPr>
              <w:t xml:space="preserve"> studija</w:t>
            </w:r>
            <w:r w:rsidR="00AC3883" w:rsidRPr="007F7981">
              <w:rPr>
                <w:rFonts w:ascii="Arial Narrow" w:hAnsi="Arial Narrow"/>
                <w:b/>
                <w:color w:val="404040" w:themeColor="text1" w:themeTint="BF"/>
                <w:sz w:val="16"/>
                <w:szCs w:val="16"/>
                <w:lang w:val="hr-HR"/>
              </w:rPr>
              <w:t xml:space="preserve"> Građevinarstvo</w:t>
            </w:r>
          </w:p>
          <w:p w14:paraId="338CF364" w14:textId="40F50CC7" w:rsidR="00700E56" w:rsidRPr="007F7981" w:rsidRDefault="00B41532" w:rsidP="00EB3897">
            <w:pPr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sdt>
              <w:sdtPr>
                <w:rPr>
                  <w:rFonts w:ascii="Arial Narrow" w:hAnsi="Arial Narrow"/>
                  <w:b/>
                  <w:color w:val="404040" w:themeColor="text1" w:themeTint="BF"/>
                  <w:sz w:val="16"/>
                  <w:szCs w:val="16"/>
                  <w:lang w:val="hr-HR"/>
                </w:rPr>
                <w:alias w:val="Izaberi"/>
                <w:tag w:val="Izaberi akademsku godinu"/>
                <w:id w:val="808060245"/>
                <w:placeholder>
                  <w:docPart w:val="65CFFD23898944B2A5A04A0B4CA2A04A"/>
                </w:placeholder>
                <w:showingPlcHdr/>
                <w:dropDownList>
                  <w:listItem w:value="Choose an item."/>
                  <w:listItem w:displayText="Mentor" w:value="Mentor"/>
                  <w:listItem w:displayText="Studijski savjetnik" w:value="Studijski savjetnik"/>
                </w:dropDownList>
              </w:sdtPr>
              <w:sdtEndPr/>
              <w:sdtContent>
                <w:r w:rsidR="005C4F22" w:rsidRPr="007F7981">
                  <w:rPr>
                    <w:rFonts w:ascii="Arial Narrow" w:hAnsi="Arial Narrow"/>
                    <w:b/>
                    <w:color w:val="404040" w:themeColor="text1" w:themeTint="BF"/>
                    <w:sz w:val="16"/>
                    <w:szCs w:val="16"/>
                    <w:lang w:val="hr-HR"/>
                  </w:rPr>
                  <w:t>Choose an item.</w:t>
                </w:r>
              </w:sdtContent>
            </w:sdt>
          </w:p>
        </w:tc>
        <w:tc>
          <w:tcPr>
            <w:tcW w:w="2697" w:type="pct"/>
            <w:gridSpan w:val="3"/>
            <w:vAlign w:val="center"/>
          </w:tcPr>
          <w:p w14:paraId="41620EEE" w14:textId="77777777" w:rsidR="00700E56" w:rsidRPr="007F7981" w:rsidRDefault="00700E56" w:rsidP="00700E56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69E3A4DD" w14:textId="77777777" w:rsidR="00700E56" w:rsidRPr="007F7981" w:rsidRDefault="00700E56" w:rsidP="00700E56">
            <w:pPr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5D389B68" w14:textId="77777777" w:rsidR="00700E56" w:rsidRPr="007F7981" w:rsidRDefault="00700E56" w:rsidP="00700E56">
            <w:pPr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5FAEDEEA" w14:textId="77777777" w:rsidR="00700E56" w:rsidRPr="007F7981" w:rsidRDefault="00700E56" w:rsidP="00700E56">
            <w:pPr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52AA93B1" w14:textId="77777777" w:rsidR="00700E56" w:rsidRPr="007F7981" w:rsidRDefault="00700E56" w:rsidP="00700E56">
            <w:pPr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74F0E196" w14:textId="77777777" w:rsidR="00700E56" w:rsidRPr="007F7981" w:rsidRDefault="00700E56" w:rsidP="00700E56">
            <w:pPr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</w:tr>
      <w:tr w:rsidR="00700E56" w:rsidRPr="007F7981" w14:paraId="689D91FF" w14:textId="77777777" w:rsidTr="002B051C">
        <w:trPr>
          <w:trHeight w:val="1134"/>
        </w:trPr>
        <w:tc>
          <w:tcPr>
            <w:tcW w:w="2303" w:type="pct"/>
            <w:gridSpan w:val="3"/>
            <w:vAlign w:val="center"/>
          </w:tcPr>
          <w:p w14:paraId="40DA7F9E" w14:textId="77777777" w:rsidR="00700E56" w:rsidRPr="007F7981" w:rsidRDefault="00700E56" w:rsidP="00700E56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  <w:tc>
          <w:tcPr>
            <w:tcW w:w="2697" w:type="pct"/>
            <w:gridSpan w:val="3"/>
            <w:vAlign w:val="center"/>
          </w:tcPr>
          <w:p w14:paraId="195EB6C1" w14:textId="77777777" w:rsidR="00700E56" w:rsidRPr="007F7981" w:rsidRDefault="00700E56" w:rsidP="00700E56">
            <w:pPr>
              <w:jc w:val="right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14:paraId="6195C23C" w14:textId="77777777" w:rsidR="00700E56" w:rsidRPr="007F7981" w:rsidRDefault="00700E56" w:rsidP="00700E56">
            <w:pPr>
              <w:jc w:val="right"/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14:paraId="49495382" w14:textId="77777777" w:rsidR="00700E56" w:rsidRPr="007F7981" w:rsidRDefault="00700E56" w:rsidP="00700E56">
            <w:pPr>
              <w:jc w:val="right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14:paraId="1D1588A8" w14:textId="77777777" w:rsidR="00700E56" w:rsidRPr="007F7981" w:rsidRDefault="00700E56" w:rsidP="00700E56">
            <w:pPr>
              <w:jc w:val="right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14:paraId="5E28541F" w14:textId="77777777" w:rsidR="00700E56" w:rsidRPr="007F7981" w:rsidRDefault="00700E56" w:rsidP="00700E56">
            <w:pPr>
              <w:jc w:val="right"/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Povjerenstvo za poslijediplomske studije</w:t>
            </w:r>
          </w:p>
          <w:p w14:paraId="4C3000DA" w14:textId="77777777" w:rsidR="00700E56" w:rsidRPr="007F7981" w:rsidRDefault="00700E56" w:rsidP="00700E56">
            <w:pPr>
              <w:jc w:val="right"/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Ured za studente</w:t>
            </w:r>
          </w:p>
        </w:tc>
      </w:tr>
      <w:tr w:rsidR="000B6DA5" w:rsidRPr="007F7981" w14:paraId="39063507" w14:textId="77777777" w:rsidTr="00EB3897">
        <w:trPr>
          <w:trHeight w:val="454"/>
        </w:trPr>
        <w:tc>
          <w:tcPr>
            <w:tcW w:w="5000" w:type="pct"/>
            <w:gridSpan w:val="6"/>
            <w:vAlign w:val="center"/>
          </w:tcPr>
          <w:p w14:paraId="7FF6C590" w14:textId="77777777" w:rsidR="004E0835" w:rsidRPr="007F7981" w:rsidRDefault="00C82BA8" w:rsidP="00700E56">
            <w:pPr>
              <w:spacing w:line="276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</w:pPr>
            <w:r w:rsidRPr="007F7981"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>Zahtjev za mirovanjem obveza</w:t>
            </w:r>
          </w:p>
        </w:tc>
      </w:tr>
      <w:tr w:rsidR="000B6DA5" w:rsidRPr="007F7981" w14:paraId="61CBD49F" w14:textId="77777777" w:rsidTr="004B2A42">
        <w:trPr>
          <w:trHeight w:val="624"/>
        </w:trPr>
        <w:tc>
          <w:tcPr>
            <w:tcW w:w="5000" w:type="pct"/>
            <w:gridSpan w:val="6"/>
            <w:vAlign w:val="center"/>
          </w:tcPr>
          <w:p w14:paraId="3E2D1001" w14:textId="39156BE8" w:rsidR="00B467D2" w:rsidRPr="007F7981" w:rsidRDefault="00AB08DA" w:rsidP="0048751F">
            <w:p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n</w:t>
            </w:r>
            <w:r w:rsidR="003D1C8D"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a temelju članka 3</w:t>
            </w:r>
            <w:r w:rsidR="00EF61B6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0</w:t>
            </w:r>
            <w:r w:rsidR="003D1C8D"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. Pravilnika o poslijediplomskim studijima na Sveučilištu Josipa Jurja Strossmayera u Osijeku </w:t>
            </w: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od </w:t>
            </w:r>
            <w:r w:rsidR="006A39E8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prosinca</w:t>
            </w: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 20</w:t>
            </w:r>
            <w:r w:rsidR="006A39E8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23</w:t>
            </w: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. g. </w:t>
            </w:r>
            <w:r w:rsidR="0048751F"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kojim </w:t>
            </w:r>
            <w:r w:rsidR="003F7FBE"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ja, </w:t>
            </w:r>
          </w:p>
        </w:tc>
      </w:tr>
      <w:tr w:rsidR="000B6DA5" w:rsidRPr="007F7981" w14:paraId="5C97D140" w14:textId="77777777" w:rsidTr="001235F0">
        <w:trPr>
          <w:trHeight w:val="357"/>
        </w:trPr>
        <w:tc>
          <w:tcPr>
            <w:tcW w:w="5000" w:type="pct"/>
            <w:gridSpan w:val="6"/>
            <w:tcBorders>
              <w:bottom w:val="single" w:sz="4" w:space="0" w:color="404040" w:themeColor="text1" w:themeTint="BF"/>
            </w:tcBorders>
            <w:vAlign w:val="center"/>
          </w:tcPr>
          <w:p w14:paraId="63A8C4EE" w14:textId="77777777" w:rsidR="0093331A" w:rsidRPr="007F7981" w:rsidRDefault="0093331A" w:rsidP="00E555EE">
            <w:pPr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Cs w:val="24"/>
                <w:lang w:val="hr-HR"/>
              </w:rPr>
            </w:pPr>
          </w:p>
        </w:tc>
      </w:tr>
      <w:tr w:rsidR="000B6DA5" w:rsidRPr="007F7981" w14:paraId="000FD7ED" w14:textId="77777777" w:rsidTr="008D2191">
        <w:trPr>
          <w:trHeight w:val="357"/>
        </w:trPr>
        <w:tc>
          <w:tcPr>
            <w:tcW w:w="5000" w:type="pct"/>
            <w:gridSpan w:val="6"/>
            <w:tcBorders>
              <w:top w:val="single" w:sz="4" w:space="0" w:color="404040" w:themeColor="text1" w:themeTint="BF"/>
            </w:tcBorders>
            <w:vAlign w:val="center"/>
          </w:tcPr>
          <w:p w14:paraId="47436894" w14:textId="21890045" w:rsidR="0093331A" w:rsidRPr="007F7981" w:rsidRDefault="00C71B0A" w:rsidP="006B59EA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(ime i prezime studenta </w:t>
            </w:r>
            <w:r w:rsidR="00AC3883"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doktorskog</w:t>
            </w: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studija</w:t>
            </w:r>
            <w:r w:rsidR="005C4F22"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Građevinarstvo</w:t>
            </w: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; JMBAG)</w:t>
            </w:r>
          </w:p>
        </w:tc>
      </w:tr>
      <w:tr w:rsidR="000B6DA5" w:rsidRPr="007F7981" w14:paraId="4AB0E670" w14:textId="77777777" w:rsidTr="008304AD">
        <w:trPr>
          <w:trHeight w:val="357"/>
        </w:trPr>
        <w:tc>
          <w:tcPr>
            <w:tcW w:w="5000" w:type="pct"/>
            <w:gridSpan w:val="6"/>
            <w:vAlign w:val="center"/>
          </w:tcPr>
          <w:p w14:paraId="7ADB509F" w14:textId="562A1F0B" w:rsidR="00F40611" w:rsidRPr="007F7981" w:rsidRDefault="008304AD" w:rsidP="008304AD">
            <w:p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molim </w:t>
            </w:r>
            <w:r w:rsidR="00F11F29"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Povjerenstvo za poslijediplomske studije </w:t>
            </w: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odobrenje mirovanja obveza na </w:t>
            </w:r>
            <w:r w:rsidR="00D85C65"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doktorskom studiju Građevinarstvo</w:t>
            </w: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 u trajanju od </w:t>
            </w:r>
          </w:p>
        </w:tc>
      </w:tr>
      <w:tr w:rsidR="000B6DA5" w:rsidRPr="007F7981" w14:paraId="34727368" w14:textId="77777777" w:rsidTr="008304AD">
        <w:trPr>
          <w:trHeight w:val="357"/>
        </w:trPr>
        <w:sdt>
          <w:sdtPr>
            <w:rPr>
              <w:rFonts w:ascii="Arial Narrow" w:hAnsi="Arial Narrow" w:cs="Times New Roman"/>
              <w:b/>
              <w:color w:val="404040" w:themeColor="text1" w:themeTint="BF"/>
              <w:szCs w:val="24"/>
              <w:lang w:val="hr-HR"/>
            </w:rPr>
            <w:alias w:val="Izaberi trajanje"/>
            <w:tag w:val="Izaberi trajanje"/>
            <w:id w:val="-1610731160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jednog semestra" w:value="jednog semestra"/>
              <w:listItem w:displayText="jedne akademske godine" w:value="jedne akademske godine"/>
            </w:dropDownList>
          </w:sdtPr>
          <w:sdtEndPr/>
          <w:sdtContent>
            <w:tc>
              <w:tcPr>
                <w:tcW w:w="5000" w:type="pct"/>
                <w:gridSpan w:val="6"/>
                <w:tcBorders>
                  <w:bottom w:val="single" w:sz="4" w:space="0" w:color="404040" w:themeColor="text1" w:themeTint="BF"/>
                </w:tcBorders>
                <w:vAlign w:val="center"/>
              </w:tcPr>
              <w:p w14:paraId="7F8535EB" w14:textId="57950559" w:rsidR="00297167" w:rsidRPr="007F7981" w:rsidRDefault="005C4F22" w:rsidP="00E555EE">
                <w:pPr>
                  <w:jc w:val="center"/>
                  <w:rPr>
                    <w:rFonts w:ascii="Arial Narrow" w:hAnsi="Arial Narrow" w:cs="Times New Roman"/>
                    <w:b/>
                    <w:color w:val="404040" w:themeColor="text1" w:themeTint="BF"/>
                    <w:szCs w:val="24"/>
                    <w:lang w:val="hr-HR"/>
                  </w:rPr>
                </w:pPr>
                <w:r w:rsidRPr="007F7981">
                  <w:rPr>
                    <w:rStyle w:val="PlaceholderText"/>
                    <w:rFonts w:ascii="Arial Narrow" w:hAnsi="Arial Narrow"/>
                  </w:rPr>
                  <w:t>Choose an item.</w:t>
                </w:r>
              </w:p>
            </w:tc>
          </w:sdtContent>
        </w:sdt>
      </w:tr>
      <w:tr w:rsidR="000B6DA5" w:rsidRPr="007F7981" w14:paraId="2271F494" w14:textId="77777777" w:rsidTr="00C24D83">
        <w:trPr>
          <w:trHeight w:val="357"/>
        </w:trPr>
        <w:tc>
          <w:tcPr>
            <w:tcW w:w="5000" w:type="pct"/>
            <w:gridSpan w:val="6"/>
            <w:tcBorders>
              <w:top w:val="single" w:sz="4" w:space="0" w:color="404040" w:themeColor="text1" w:themeTint="BF"/>
            </w:tcBorders>
            <w:vAlign w:val="center"/>
          </w:tcPr>
          <w:p w14:paraId="25C21A26" w14:textId="227C6E4E" w:rsidR="00297167" w:rsidRPr="007F7981" w:rsidRDefault="006B59EA" w:rsidP="00AD0A2D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</w:t>
            </w:r>
            <w:r w:rsidR="008304AD"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navesti jednu od mogućnosti: </w:t>
            </w:r>
            <w:r w:rsidR="00AD0A2D"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a) </w:t>
            </w:r>
            <w:r w:rsidR="008304AD"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jedan semestar, </w:t>
            </w:r>
            <w:r w:rsidR="00AD0A2D"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b) </w:t>
            </w:r>
            <w:r w:rsidR="008304AD"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jedna akademska godina</w:t>
            </w: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  <w:tr w:rsidR="00C24D83" w:rsidRPr="007F7981" w14:paraId="616A77A7" w14:textId="77777777" w:rsidTr="00AC06B0">
        <w:trPr>
          <w:trHeight w:val="357"/>
        </w:trPr>
        <w:tc>
          <w:tcPr>
            <w:tcW w:w="5000" w:type="pct"/>
            <w:gridSpan w:val="6"/>
            <w:vAlign w:val="center"/>
          </w:tcPr>
          <w:p w14:paraId="08C0A444" w14:textId="77777777" w:rsidR="00C24D83" w:rsidRPr="007F7981" w:rsidRDefault="00E37333" w:rsidP="00E37333">
            <w:p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iz razloga</w:t>
            </w:r>
            <w:r w:rsidR="00055C40"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 </w:t>
            </w:r>
          </w:p>
        </w:tc>
      </w:tr>
      <w:tr w:rsidR="00AC06B0" w:rsidRPr="007F7981" w14:paraId="798BF9C1" w14:textId="77777777" w:rsidTr="00055C40">
        <w:trPr>
          <w:trHeight w:val="357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vAlign w:val="center"/>
          </w:tcPr>
          <w:p w14:paraId="4C7D2F4A" w14:textId="2DAD4929" w:rsidR="00AC06B0" w:rsidRPr="007F7981" w:rsidRDefault="005C4F22" w:rsidP="005C4F22">
            <w:pPr>
              <w:jc w:val="center"/>
              <w:rPr>
                <w:rFonts w:ascii="Arial Narrow" w:hAnsi="Arial Narrow" w:cs="Times New Roman"/>
                <w:b/>
                <w:i/>
                <w:color w:val="404040" w:themeColor="text1" w:themeTint="BF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b/>
                <w:i/>
                <w:color w:val="A6A6A6" w:themeColor="background1" w:themeShade="A6"/>
                <w:szCs w:val="20"/>
                <w:lang w:val="hr-HR"/>
              </w:rPr>
              <w:t>Ovdje obrazloženje…</w:t>
            </w:r>
          </w:p>
        </w:tc>
      </w:tr>
      <w:tr w:rsidR="00055C40" w:rsidRPr="007F7981" w14:paraId="3CF50ABF" w14:textId="77777777" w:rsidTr="009B39A5">
        <w:trPr>
          <w:trHeight w:val="357"/>
        </w:trPr>
        <w:tc>
          <w:tcPr>
            <w:tcW w:w="5000" w:type="pct"/>
            <w:gridSpan w:val="6"/>
            <w:tcBorders>
              <w:top w:val="single" w:sz="4" w:space="0" w:color="auto"/>
            </w:tcBorders>
            <w:vAlign w:val="center"/>
          </w:tcPr>
          <w:p w14:paraId="09F95315" w14:textId="0040A6DD" w:rsidR="00055C40" w:rsidRPr="007F7981" w:rsidRDefault="00055C40" w:rsidP="004B796E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</w:t>
            </w:r>
            <w:r w:rsidR="004B796E"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navesti osnovu zahtjeva</w:t>
            </w:r>
            <w:r w:rsidR="005B2300"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</w:t>
            </w: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prema članku 3</w:t>
            </w:r>
            <w:r w:rsidR="006A39E8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0</w:t>
            </w: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. i stavku (1)</w:t>
            </w:r>
            <w:r w:rsidR="009C7B5C"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Pravilnika o poslijediplomskim studijima Sveučilišta</w:t>
            </w: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  <w:tr w:rsidR="009B39A5" w:rsidRPr="007F7981" w14:paraId="59794D8C" w14:textId="77777777" w:rsidTr="009B39A5">
        <w:trPr>
          <w:trHeight w:val="357"/>
        </w:trPr>
        <w:tc>
          <w:tcPr>
            <w:tcW w:w="5000" w:type="pct"/>
            <w:gridSpan w:val="6"/>
            <w:vAlign w:val="center"/>
          </w:tcPr>
          <w:p w14:paraId="1FAA0B1E" w14:textId="77777777" w:rsidR="009B39A5" w:rsidRPr="007F7981" w:rsidRDefault="004B796E" w:rsidP="003B4BF9">
            <w:p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Uz zahtjev</w:t>
            </w:r>
            <w:r w:rsidR="0048751F"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 prilažem </w:t>
            </w:r>
            <w:r w:rsidR="00EE47A8"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sljedeću </w:t>
            </w:r>
            <w:r w:rsidR="0048751F"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dokumentaciju:</w:t>
            </w:r>
          </w:p>
        </w:tc>
      </w:tr>
      <w:tr w:rsidR="0048751F" w:rsidRPr="007F7981" w14:paraId="075F90D2" w14:textId="77777777" w:rsidTr="009B39A5">
        <w:trPr>
          <w:trHeight w:val="357"/>
        </w:trPr>
        <w:tc>
          <w:tcPr>
            <w:tcW w:w="5000" w:type="pct"/>
            <w:gridSpan w:val="6"/>
            <w:vAlign w:val="center"/>
          </w:tcPr>
          <w:p w14:paraId="4E53FEB7" w14:textId="6618CDEF" w:rsidR="00757340" w:rsidRPr="007F7981" w:rsidRDefault="00193046" w:rsidP="00EB3897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...</w:t>
            </w:r>
          </w:p>
        </w:tc>
      </w:tr>
      <w:tr w:rsidR="003B4BF9" w:rsidRPr="007F7981" w14:paraId="4E2114B2" w14:textId="77777777" w:rsidTr="003B4BF9">
        <w:trPr>
          <w:trHeight w:val="142"/>
        </w:trPr>
        <w:tc>
          <w:tcPr>
            <w:tcW w:w="5000" w:type="pct"/>
            <w:gridSpan w:val="6"/>
            <w:vAlign w:val="center"/>
          </w:tcPr>
          <w:p w14:paraId="78436FB3" w14:textId="77777777" w:rsidR="003B4BF9" w:rsidRPr="007F7981" w:rsidRDefault="003B4BF9" w:rsidP="003B4BF9">
            <w:pPr>
              <w:rPr>
                <w:rFonts w:ascii="Arial Narrow" w:hAnsi="Arial Narrow" w:cs="Times New Roman"/>
                <w:color w:val="404040" w:themeColor="text1" w:themeTint="BF"/>
                <w:sz w:val="2"/>
                <w:szCs w:val="2"/>
                <w:lang w:val="hr-HR"/>
              </w:rPr>
            </w:pPr>
          </w:p>
        </w:tc>
      </w:tr>
      <w:tr w:rsidR="005C4F22" w:rsidRPr="007F7981" w14:paraId="5A615D09" w14:textId="77777777" w:rsidTr="002B051C">
        <w:trPr>
          <w:trHeight w:val="454"/>
        </w:trPr>
        <w:tc>
          <w:tcPr>
            <w:tcW w:w="1665" w:type="pct"/>
            <w:gridSpan w:val="2"/>
            <w:tcBorders>
              <w:bottom w:val="single" w:sz="4" w:space="0" w:color="404040" w:themeColor="text1" w:themeTint="BF"/>
            </w:tcBorders>
            <w:vAlign w:val="center"/>
          </w:tcPr>
          <w:p w14:paraId="6623D571" w14:textId="4C53FB36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U Osijeku, </w:t>
            </w:r>
            <w:sdt>
              <w:sdtPr>
                <w:rPr>
                  <w:rFonts w:ascii="Arial Narrow" w:hAnsi="Arial Narrow" w:cs="Times New Roman"/>
                  <w:color w:val="404040" w:themeColor="text1" w:themeTint="BF"/>
                  <w:sz w:val="16"/>
                  <w:szCs w:val="20"/>
                  <w:lang w:val="hr-HR"/>
                </w:rPr>
                <w:alias w:val="Izaberi datum"/>
                <w:tag w:val="Izaberi datum"/>
                <w:id w:val="213629127"/>
                <w:placeholder>
                  <w:docPart w:val="91AA8D8013524BC0A967D27303E20064"/>
                </w:placeholder>
                <w:showingPlcHdr/>
                <w:date>
                  <w:dateFormat w:val="d. MMMM 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Pr="007F7981">
                  <w:rPr>
                    <w:rFonts w:ascii="Arial Narrow" w:hAnsi="Arial Narrow" w:cs="Times New Roman"/>
                    <w:color w:val="404040" w:themeColor="text1" w:themeTint="BF"/>
                    <w:sz w:val="16"/>
                    <w:szCs w:val="20"/>
                    <w:lang w:val="hr-HR"/>
                  </w:rPr>
                  <w:t>Click or tap to enter a date.</w:t>
                </w:r>
              </w:sdtContent>
            </w:sdt>
          </w:p>
        </w:tc>
        <w:tc>
          <w:tcPr>
            <w:tcW w:w="638" w:type="pct"/>
            <w:vAlign w:val="center"/>
          </w:tcPr>
          <w:p w14:paraId="07C035A8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030" w:type="pct"/>
            <w:vAlign w:val="center"/>
          </w:tcPr>
          <w:p w14:paraId="73D72D31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667" w:type="pct"/>
            <w:gridSpan w:val="2"/>
            <w:tcBorders>
              <w:bottom w:val="single" w:sz="4" w:space="0" w:color="404040" w:themeColor="text1" w:themeTint="BF"/>
            </w:tcBorders>
            <w:vAlign w:val="center"/>
          </w:tcPr>
          <w:p w14:paraId="20EDB5BA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5C4F22" w:rsidRPr="007F7981" w14:paraId="1F46F0E4" w14:textId="77777777" w:rsidTr="002B051C">
        <w:trPr>
          <w:trHeight w:val="355"/>
        </w:trPr>
        <w:tc>
          <w:tcPr>
            <w:tcW w:w="1665" w:type="pct"/>
            <w:gridSpan w:val="2"/>
            <w:tcBorders>
              <w:top w:val="single" w:sz="4" w:space="0" w:color="404040" w:themeColor="text1" w:themeTint="BF"/>
            </w:tcBorders>
            <w:vAlign w:val="center"/>
          </w:tcPr>
          <w:p w14:paraId="643B1283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mjesto i datum)</w:t>
            </w:r>
          </w:p>
        </w:tc>
        <w:tc>
          <w:tcPr>
            <w:tcW w:w="638" w:type="pct"/>
            <w:vAlign w:val="center"/>
          </w:tcPr>
          <w:p w14:paraId="4942092D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030" w:type="pct"/>
            <w:vAlign w:val="center"/>
          </w:tcPr>
          <w:p w14:paraId="0566D82C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gridSpan w:val="2"/>
            <w:tcBorders>
              <w:top w:val="single" w:sz="4" w:space="0" w:color="404040" w:themeColor="text1" w:themeTint="BF"/>
            </w:tcBorders>
            <w:vAlign w:val="center"/>
          </w:tcPr>
          <w:p w14:paraId="557FB4C6" w14:textId="6C8443E9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potpis studenta doktorskog studija)</w:t>
            </w:r>
          </w:p>
        </w:tc>
      </w:tr>
      <w:tr w:rsidR="005C4F22" w:rsidRPr="007F7981" w14:paraId="41ED55F4" w14:textId="77777777" w:rsidTr="002B051C">
        <w:trPr>
          <w:trHeight w:val="113"/>
        </w:trPr>
        <w:tc>
          <w:tcPr>
            <w:tcW w:w="1665" w:type="pct"/>
            <w:gridSpan w:val="2"/>
            <w:tcBorders>
              <w:bottom w:val="single" w:sz="4" w:space="0" w:color="auto"/>
            </w:tcBorders>
            <w:vAlign w:val="center"/>
          </w:tcPr>
          <w:p w14:paraId="0978AA36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  <w:vAlign w:val="center"/>
          </w:tcPr>
          <w:p w14:paraId="75269662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030" w:type="pct"/>
            <w:tcBorders>
              <w:bottom w:val="single" w:sz="4" w:space="0" w:color="auto"/>
            </w:tcBorders>
            <w:vAlign w:val="center"/>
          </w:tcPr>
          <w:p w14:paraId="6464135A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gridSpan w:val="2"/>
            <w:tcBorders>
              <w:bottom w:val="single" w:sz="4" w:space="0" w:color="auto"/>
            </w:tcBorders>
            <w:vAlign w:val="center"/>
          </w:tcPr>
          <w:p w14:paraId="6E47574F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5C4F22" w:rsidRPr="007F7981" w14:paraId="6E34D529" w14:textId="77777777" w:rsidTr="000101A0">
        <w:trPr>
          <w:trHeight w:val="454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940FF3" w14:textId="77777777" w:rsidR="005C4F22" w:rsidRPr="007F7981" w:rsidRDefault="005C4F22" w:rsidP="005C4F22">
            <w:pPr>
              <w:spacing w:line="276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</w:pPr>
            <w:r w:rsidRPr="007F7981"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>Suglasnost</w:t>
            </w:r>
          </w:p>
        </w:tc>
      </w:tr>
      <w:tr w:rsidR="005C4F22" w:rsidRPr="007F7981" w14:paraId="3A1757A9" w14:textId="77777777" w:rsidTr="000101A0">
        <w:trPr>
          <w:trHeight w:val="357"/>
        </w:trPr>
        <w:tc>
          <w:tcPr>
            <w:tcW w:w="5000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277B5" w14:textId="77777777" w:rsidR="005C4F22" w:rsidRPr="007F7981" w:rsidRDefault="005C4F22" w:rsidP="005C4F22">
            <w:p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kojom ja, </w:t>
            </w:r>
          </w:p>
        </w:tc>
      </w:tr>
      <w:tr w:rsidR="005C4F22" w:rsidRPr="007F7981" w14:paraId="620584EB" w14:textId="77777777" w:rsidTr="000101A0">
        <w:trPr>
          <w:trHeight w:val="357"/>
        </w:trPr>
        <w:tc>
          <w:tcPr>
            <w:tcW w:w="5000" w:type="pct"/>
            <w:gridSpan w:val="6"/>
            <w:tcBorders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vAlign w:val="center"/>
          </w:tcPr>
          <w:p w14:paraId="2C8AC071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Cs w:val="24"/>
                <w:lang w:val="hr-HR"/>
              </w:rPr>
            </w:pPr>
          </w:p>
        </w:tc>
      </w:tr>
      <w:tr w:rsidR="005C4F22" w:rsidRPr="007F7981" w14:paraId="23C56FB0" w14:textId="77777777" w:rsidTr="000101A0">
        <w:trPr>
          <w:trHeight w:val="357"/>
        </w:trPr>
        <w:tc>
          <w:tcPr>
            <w:tcW w:w="5000" w:type="pct"/>
            <w:gridSpan w:val="6"/>
            <w:tcBorders>
              <w:top w:val="single" w:sz="4" w:space="0" w:color="404040" w:themeColor="text1" w:themeTint="BF"/>
              <w:left w:val="single" w:sz="4" w:space="0" w:color="auto"/>
              <w:right w:val="single" w:sz="4" w:space="0" w:color="auto"/>
            </w:tcBorders>
            <w:vAlign w:val="center"/>
          </w:tcPr>
          <w:p w14:paraId="08C90B5C" w14:textId="0F0649D9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ime i prezime, znanstveno-nastavno zvanje, akademski naziv i stupanj studijskog savjetnika ili mentora)</w:t>
            </w:r>
          </w:p>
        </w:tc>
      </w:tr>
      <w:tr w:rsidR="005C4F22" w:rsidRPr="007F7981" w14:paraId="70203647" w14:textId="77777777" w:rsidTr="000101A0">
        <w:trPr>
          <w:trHeight w:val="680"/>
        </w:trPr>
        <w:tc>
          <w:tcPr>
            <w:tcW w:w="5000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5A6D4E" w14:textId="252B8056" w:rsidR="005C4F22" w:rsidRPr="007F7981" w:rsidRDefault="005C4F22" w:rsidP="005C4F22">
            <w:p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dajem suglasnost zahtjevu za mirovanjem obveza studenta doktorskog studija na doktorskom studiju Građevinarstvo</w:t>
            </w:r>
          </w:p>
        </w:tc>
      </w:tr>
      <w:tr w:rsidR="005C4F22" w:rsidRPr="007F7981" w14:paraId="10BEDE67" w14:textId="77777777" w:rsidTr="000101A0">
        <w:trPr>
          <w:trHeight w:val="357"/>
        </w:trPr>
        <w:tc>
          <w:tcPr>
            <w:tcW w:w="5000" w:type="pct"/>
            <w:gridSpan w:val="6"/>
            <w:tcBorders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vAlign w:val="center"/>
          </w:tcPr>
          <w:p w14:paraId="1ECF460B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Cs w:val="24"/>
                <w:lang w:val="hr-HR"/>
              </w:rPr>
            </w:pPr>
          </w:p>
        </w:tc>
      </w:tr>
      <w:tr w:rsidR="005C4F22" w:rsidRPr="007F7981" w14:paraId="5555126B" w14:textId="77777777" w:rsidTr="000101A0">
        <w:trPr>
          <w:trHeight w:val="357"/>
        </w:trPr>
        <w:tc>
          <w:tcPr>
            <w:tcW w:w="5000" w:type="pct"/>
            <w:gridSpan w:val="6"/>
            <w:tcBorders>
              <w:top w:val="single" w:sz="4" w:space="0" w:color="404040" w:themeColor="text1" w:themeTint="BF"/>
              <w:left w:val="single" w:sz="4" w:space="0" w:color="auto"/>
              <w:right w:val="single" w:sz="4" w:space="0" w:color="auto"/>
            </w:tcBorders>
            <w:vAlign w:val="center"/>
          </w:tcPr>
          <w:p w14:paraId="0566D70F" w14:textId="5A4BC3AE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ime i prezime studenta doktorskog studija Građevinarstvo; JMBAG)</w:t>
            </w:r>
          </w:p>
        </w:tc>
      </w:tr>
      <w:tr w:rsidR="005C4F22" w:rsidRPr="007F7981" w14:paraId="7E384664" w14:textId="77777777" w:rsidTr="000101A0">
        <w:trPr>
          <w:trHeight w:val="357"/>
        </w:trPr>
        <w:tc>
          <w:tcPr>
            <w:tcW w:w="5000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B08703" w14:textId="77777777" w:rsidR="005C4F22" w:rsidRPr="007F7981" w:rsidRDefault="005C4F22" w:rsidP="005C4F22">
            <w:pPr>
              <w:jc w:val="left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  <w:t xml:space="preserve">čiji sam studijski savjetnik. </w:t>
            </w:r>
          </w:p>
        </w:tc>
      </w:tr>
      <w:tr w:rsidR="005C4F22" w:rsidRPr="007F7981" w14:paraId="1C68BC0D" w14:textId="77777777" w:rsidTr="002B051C">
        <w:trPr>
          <w:trHeight w:val="454"/>
        </w:trPr>
        <w:tc>
          <w:tcPr>
            <w:tcW w:w="1665" w:type="pct"/>
            <w:gridSpan w:val="2"/>
            <w:tcBorders>
              <w:left w:val="single" w:sz="4" w:space="0" w:color="auto"/>
              <w:bottom w:val="single" w:sz="4" w:space="0" w:color="404040" w:themeColor="text1" w:themeTint="BF"/>
            </w:tcBorders>
            <w:vAlign w:val="center"/>
          </w:tcPr>
          <w:p w14:paraId="4FF17565" w14:textId="1C7467C8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U Osijeku, </w:t>
            </w:r>
            <w:sdt>
              <w:sdtPr>
                <w:rPr>
                  <w:rFonts w:ascii="Arial Narrow" w:hAnsi="Arial Narrow" w:cs="Times New Roman"/>
                  <w:color w:val="404040" w:themeColor="text1" w:themeTint="BF"/>
                  <w:sz w:val="16"/>
                  <w:szCs w:val="20"/>
                  <w:lang w:val="hr-HR"/>
                </w:rPr>
                <w:alias w:val="Izaberi datum"/>
                <w:tag w:val="Izaberi datum"/>
                <w:id w:val="1029829806"/>
                <w:placeholder>
                  <w:docPart w:val="1D7AE2B399124B4C939037B01D0C7AC0"/>
                </w:placeholder>
                <w:showingPlcHdr/>
                <w:date>
                  <w:dateFormat w:val="d. MMMM 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Pr="007F7981">
                  <w:rPr>
                    <w:rFonts w:ascii="Arial Narrow" w:hAnsi="Arial Narrow" w:cs="Times New Roman"/>
                    <w:color w:val="404040" w:themeColor="text1" w:themeTint="BF"/>
                    <w:sz w:val="16"/>
                    <w:szCs w:val="20"/>
                    <w:lang w:val="hr-HR"/>
                  </w:rPr>
                  <w:t>Click or tap to enter a date.</w:t>
                </w:r>
              </w:sdtContent>
            </w:sdt>
          </w:p>
        </w:tc>
        <w:tc>
          <w:tcPr>
            <w:tcW w:w="638" w:type="pct"/>
            <w:vAlign w:val="center"/>
          </w:tcPr>
          <w:p w14:paraId="7D318253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030" w:type="pct"/>
            <w:vAlign w:val="center"/>
          </w:tcPr>
          <w:p w14:paraId="6F6193CC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667" w:type="pct"/>
            <w:gridSpan w:val="2"/>
            <w:tcBorders>
              <w:bottom w:val="single" w:sz="4" w:space="0" w:color="404040" w:themeColor="text1" w:themeTint="BF"/>
              <w:right w:val="single" w:sz="4" w:space="0" w:color="auto"/>
            </w:tcBorders>
            <w:vAlign w:val="center"/>
          </w:tcPr>
          <w:p w14:paraId="0D6FFDD0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5C4F22" w:rsidRPr="007F7981" w14:paraId="4C6D171F" w14:textId="77777777" w:rsidTr="002B051C">
        <w:trPr>
          <w:trHeight w:val="355"/>
        </w:trPr>
        <w:tc>
          <w:tcPr>
            <w:tcW w:w="1665" w:type="pct"/>
            <w:gridSpan w:val="2"/>
            <w:tcBorders>
              <w:top w:val="single" w:sz="4" w:space="0" w:color="404040" w:themeColor="text1" w:themeTint="BF"/>
              <w:left w:val="single" w:sz="4" w:space="0" w:color="auto"/>
              <w:bottom w:val="single" w:sz="4" w:space="0" w:color="auto"/>
            </w:tcBorders>
            <w:vAlign w:val="center"/>
          </w:tcPr>
          <w:p w14:paraId="79030DFE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mjesto i datum)</w:t>
            </w:r>
          </w:p>
        </w:tc>
        <w:tc>
          <w:tcPr>
            <w:tcW w:w="638" w:type="pct"/>
            <w:tcBorders>
              <w:bottom w:val="single" w:sz="4" w:space="0" w:color="auto"/>
            </w:tcBorders>
            <w:vAlign w:val="center"/>
          </w:tcPr>
          <w:p w14:paraId="053CD039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030" w:type="pct"/>
            <w:tcBorders>
              <w:bottom w:val="single" w:sz="4" w:space="0" w:color="auto"/>
            </w:tcBorders>
            <w:vAlign w:val="center"/>
          </w:tcPr>
          <w:p w14:paraId="090CD36E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gridSpan w:val="2"/>
            <w:tcBorders>
              <w:top w:val="single" w:sz="4" w:space="0" w:color="404040" w:themeColor="text1" w:themeTint="BF"/>
              <w:bottom w:val="single" w:sz="4" w:space="0" w:color="auto"/>
              <w:right w:val="single" w:sz="4" w:space="0" w:color="auto"/>
            </w:tcBorders>
            <w:vAlign w:val="center"/>
          </w:tcPr>
          <w:p w14:paraId="4C17E9B1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potpis studijskog savjetnika)</w:t>
            </w:r>
          </w:p>
        </w:tc>
      </w:tr>
      <w:tr w:rsidR="005C4F22" w:rsidRPr="007F7981" w14:paraId="6E6F6B24" w14:textId="77777777" w:rsidTr="002B051C">
        <w:trPr>
          <w:trHeight w:val="57"/>
        </w:trPr>
        <w:tc>
          <w:tcPr>
            <w:tcW w:w="2303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003512" w14:textId="77777777" w:rsidR="005C4F22" w:rsidRPr="007F7981" w:rsidRDefault="005C4F22" w:rsidP="005C4F22">
            <w:pPr>
              <w:jc w:val="left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90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00AC69" w14:textId="77777777" w:rsidR="005C4F22" w:rsidRPr="007F7981" w:rsidRDefault="005C4F22" w:rsidP="005C4F22">
            <w:pPr>
              <w:jc w:val="left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78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E30CD1" w14:textId="77777777" w:rsidR="005C4F22" w:rsidRPr="007F7981" w:rsidRDefault="005C4F22" w:rsidP="005C4F22">
            <w:pPr>
              <w:jc w:val="left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5C4F22" w:rsidRPr="007F7981" w14:paraId="7589680C" w14:textId="77777777" w:rsidTr="002B051C">
        <w:trPr>
          <w:trHeight w:val="355"/>
        </w:trPr>
        <w:tc>
          <w:tcPr>
            <w:tcW w:w="2303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93D0A1" w14:textId="77777777" w:rsidR="005C4F22" w:rsidRPr="007F7981" w:rsidRDefault="005C4F22" w:rsidP="005C4F22">
            <w:pPr>
              <w:jc w:val="left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  <w:t>Povjerenstvo za poslijediplomske studije:</w:t>
            </w:r>
          </w:p>
        </w:tc>
        <w:tc>
          <w:tcPr>
            <w:tcW w:w="1908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6B7AFDE" w14:textId="34FD9627" w:rsidR="005C4F22" w:rsidRPr="007F7981" w:rsidRDefault="002B051C" w:rsidP="005C4F22">
            <w:pPr>
              <w:jc w:val="left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  <w:r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  <w:t xml:space="preserve">Predsjednik Povjerenstva za </w:t>
            </w:r>
            <w:r w:rsidR="005C4F22" w:rsidRPr="007F7981"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  <w:t>poslijediplomsk</w:t>
            </w:r>
            <w:r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  <w:t>e</w:t>
            </w:r>
            <w:r w:rsidR="005C4F22" w:rsidRPr="007F7981"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  <w:t xml:space="preserve"> studij</w:t>
            </w:r>
            <w:r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  <w:t>e</w:t>
            </w:r>
            <w:r w:rsidR="005C4F22" w:rsidRPr="007F7981"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  <w:t>:</w:t>
            </w:r>
          </w:p>
        </w:tc>
        <w:tc>
          <w:tcPr>
            <w:tcW w:w="789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FE2A965" w14:textId="77777777" w:rsidR="005C4F22" w:rsidRPr="007F7981" w:rsidRDefault="005C4F22" w:rsidP="005C4F22">
            <w:pPr>
              <w:jc w:val="left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5C4F22" w:rsidRPr="007F7981" w14:paraId="01A82CFA" w14:textId="77777777" w:rsidTr="002B051C">
        <w:trPr>
          <w:trHeight w:val="397"/>
        </w:trPr>
        <w:tc>
          <w:tcPr>
            <w:tcW w:w="1249" w:type="pct"/>
            <w:vMerge w:val="restar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36984D4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b/>
                <w:bCs/>
                <w:color w:val="404040" w:themeColor="text1" w:themeTint="BF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b/>
                <w:bCs/>
                <w:color w:val="404040" w:themeColor="text1" w:themeTint="BF"/>
                <w:szCs w:val="20"/>
                <w:lang w:val="hr-HR"/>
              </w:rPr>
              <w:t>ODOBRAVA</w:t>
            </w:r>
          </w:p>
        </w:tc>
        <w:tc>
          <w:tcPr>
            <w:tcW w:w="1054" w:type="pct"/>
            <w:gridSpan w:val="2"/>
            <w:vMerge w:val="restar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2198537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b/>
                <w:bCs/>
                <w:color w:val="404040" w:themeColor="text1" w:themeTint="BF"/>
                <w:szCs w:val="20"/>
                <w:lang w:val="hr-HR"/>
              </w:rPr>
            </w:pPr>
            <w:r w:rsidRPr="007F7981">
              <w:rPr>
                <w:rFonts w:ascii="Arial Narrow" w:hAnsi="Arial Narrow" w:cs="Times New Roman"/>
                <w:b/>
                <w:bCs/>
                <w:color w:val="404040" w:themeColor="text1" w:themeTint="BF"/>
                <w:szCs w:val="20"/>
                <w:lang w:val="hr-HR"/>
              </w:rPr>
              <w:t>NE ODOBRAVA</w:t>
            </w:r>
          </w:p>
        </w:tc>
        <w:tc>
          <w:tcPr>
            <w:tcW w:w="1908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81884C4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789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FAA41B9" w14:textId="1B8BA92F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5C4F22" w:rsidRPr="007F7981" w14:paraId="245A771B" w14:textId="77777777" w:rsidTr="002B051C">
        <w:trPr>
          <w:trHeight w:val="340"/>
        </w:trPr>
        <w:tc>
          <w:tcPr>
            <w:tcW w:w="1249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BD23356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054" w:type="pct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A082CC8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9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AABF05" w14:textId="2A21E25C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 xml:space="preserve">izv. prof. dr. sc. </w:t>
            </w:r>
            <w:r w:rsidR="002B051C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Hrvoje Draganić</w:t>
            </w:r>
          </w:p>
        </w:tc>
        <w:tc>
          <w:tcPr>
            <w:tcW w:w="7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F1A8D" w14:textId="77777777" w:rsidR="005C4F22" w:rsidRPr="007F7981" w:rsidRDefault="005C4F22" w:rsidP="005C4F22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7F7981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(datum)</w:t>
            </w:r>
          </w:p>
        </w:tc>
      </w:tr>
    </w:tbl>
    <w:p w14:paraId="40186FE6" w14:textId="77777777" w:rsidR="00C24D83" w:rsidRPr="007F7981" w:rsidRDefault="00C24D83" w:rsidP="00D85C65">
      <w:pPr>
        <w:spacing w:after="0" w:line="240" w:lineRule="auto"/>
        <w:rPr>
          <w:rFonts w:ascii="Arial Narrow" w:hAnsi="Arial Narrow"/>
          <w:color w:val="404040" w:themeColor="text1" w:themeTint="BF"/>
          <w:lang w:val="pl-PL"/>
        </w:rPr>
      </w:pPr>
    </w:p>
    <w:sectPr w:rsidR="00C24D83" w:rsidRPr="007F7981" w:rsidSect="00EC670F">
      <w:headerReference w:type="default" r:id="rId8"/>
      <w:pgSz w:w="11906" w:h="16838" w:code="9"/>
      <w:pgMar w:top="1985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C634DD" w14:textId="77777777" w:rsidR="00B41532" w:rsidRDefault="00B41532" w:rsidP="00FA6F7E">
      <w:pPr>
        <w:spacing w:after="0" w:line="240" w:lineRule="auto"/>
      </w:pPr>
      <w:r>
        <w:separator/>
      </w:r>
    </w:p>
  </w:endnote>
  <w:endnote w:type="continuationSeparator" w:id="0">
    <w:p w14:paraId="0D4121D2" w14:textId="77777777" w:rsidR="00B41532" w:rsidRDefault="00B41532" w:rsidP="00FA6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BDAAF6" w14:textId="77777777" w:rsidR="00B41532" w:rsidRDefault="00B41532" w:rsidP="00FA6F7E">
      <w:pPr>
        <w:spacing w:after="0" w:line="240" w:lineRule="auto"/>
      </w:pPr>
      <w:r>
        <w:separator/>
      </w:r>
    </w:p>
  </w:footnote>
  <w:footnote w:type="continuationSeparator" w:id="0">
    <w:p w14:paraId="7DAC018D" w14:textId="77777777" w:rsidR="00B41532" w:rsidRDefault="00B41532" w:rsidP="00FA6F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301"/>
      <w:gridCol w:w="3461"/>
    </w:tblGrid>
    <w:tr w:rsidR="00EC670F" w:rsidRPr="007F7981" w14:paraId="5E8575DA" w14:textId="77777777" w:rsidTr="00462465">
      <w:trPr>
        <w:trHeight w:val="850"/>
      </w:trPr>
      <w:tc>
        <w:tcPr>
          <w:tcW w:w="7325" w:type="dxa"/>
          <w:vAlign w:val="center"/>
        </w:tcPr>
        <w:p w14:paraId="3B558389" w14:textId="30EB6006" w:rsidR="00EC670F" w:rsidRPr="007F7981" w:rsidRDefault="007F7981" w:rsidP="00EC670F">
          <w:pPr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</w:pPr>
          <w:r w:rsidRPr="007F7981">
            <w:rPr>
              <w:rFonts w:ascii="Arial Narrow" w:hAnsi="Arial Narrow"/>
              <w:noProof/>
            </w:rPr>
            <w:drawing>
              <wp:inline distT="0" distB="0" distL="0" distR="0" wp14:anchorId="50CF9C46" wp14:editId="47AAF7F4">
                <wp:extent cx="4319270" cy="666115"/>
                <wp:effectExtent l="0" t="0" r="5080" b="635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9328" b="16258"/>
                        <a:stretch/>
                      </pic:blipFill>
                      <pic:spPr bwMode="auto">
                        <a:xfrm>
                          <a:off x="0" y="0"/>
                          <a:ext cx="4319270" cy="66611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63" w:type="dxa"/>
          <w:vAlign w:val="center"/>
        </w:tcPr>
        <w:p w14:paraId="5AA3F1F0" w14:textId="77777777" w:rsidR="00EC670F" w:rsidRPr="007F7981" w:rsidRDefault="009733ED" w:rsidP="00EC670F">
          <w:pPr>
            <w:jc w:val="right"/>
            <w:rPr>
              <w:rFonts w:ascii="Arial Narrow" w:hAnsi="Arial Narrow"/>
              <w:b/>
              <w:color w:val="404040" w:themeColor="text1" w:themeTint="BF"/>
              <w:sz w:val="64"/>
              <w:szCs w:val="64"/>
            </w:rPr>
          </w:pPr>
          <w:r w:rsidRPr="007F7981">
            <w:rPr>
              <w:rFonts w:ascii="Arial Narrow" w:hAnsi="Arial Narrow"/>
              <w:b/>
              <w:color w:val="404040" w:themeColor="text1" w:themeTint="BF"/>
              <w:sz w:val="64"/>
              <w:szCs w:val="64"/>
            </w:rPr>
            <w:t>OB-8-4-12</w:t>
          </w:r>
        </w:p>
      </w:tc>
    </w:tr>
    <w:tr w:rsidR="00EC670F" w:rsidRPr="007F7981" w14:paraId="4CCE2A37" w14:textId="77777777" w:rsidTr="00462465">
      <w:trPr>
        <w:trHeight w:val="425"/>
      </w:trPr>
      <w:tc>
        <w:tcPr>
          <w:tcW w:w="7325" w:type="dxa"/>
          <w:vAlign w:val="center"/>
        </w:tcPr>
        <w:p w14:paraId="41071B17" w14:textId="4843D6AC" w:rsidR="00EC670F" w:rsidRPr="007F7981" w:rsidRDefault="00EC670F" w:rsidP="00EC670F">
          <w:pPr>
            <w:rPr>
              <w:rFonts w:ascii="Arial Narrow" w:hAnsi="Arial Narrow"/>
              <w:b/>
              <w:color w:val="404040" w:themeColor="text1" w:themeTint="BF"/>
              <w:sz w:val="16"/>
              <w:szCs w:val="16"/>
              <w:lang w:val="hr-HR"/>
            </w:rPr>
          </w:pPr>
          <w:r w:rsidRPr="007F7981">
            <w:rPr>
              <w:rFonts w:ascii="Arial Narrow" w:hAnsi="Arial Narrow"/>
              <w:b/>
              <w:color w:val="404040" w:themeColor="text1" w:themeTint="BF"/>
              <w:sz w:val="16"/>
              <w:szCs w:val="16"/>
              <w:lang w:val="hr-HR"/>
            </w:rPr>
            <w:t>Zahtjev</w:t>
          </w:r>
          <w:r w:rsidR="008F6F9C" w:rsidRPr="007F7981">
            <w:rPr>
              <w:rFonts w:ascii="Arial Narrow" w:hAnsi="Arial Narrow"/>
              <w:b/>
              <w:color w:val="404040" w:themeColor="text1" w:themeTint="BF"/>
              <w:sz w:val="16"/>
              <w:szCs w:val="16"/>
              <w:lang w:val="hr-HR"/>
            </w:rPr>
            <w:t xml:space="preserve"> i</w:t>
          </w:r>
          <w:r w:rsidR="00AB18D0" w:rsidRPr="007F7981">
            <w:rPr>
              <w:rFonts w:ascii="Arial Narrow" w:hAnsi="Arial Narrow"/>
              <w:b/>
              <w:color w:val="404040" w:themeColor="text1" w:themeTint="BF"/>
              <w:sz w:val="16"/>
              <w:szCs w:val="16"/>
              <w:lang w:val="hr-HR"/>
            </w:rPr>
            <w:t xml:space="preserve"> suglasnost </w:t>
          </w:r>
          <w:r w:rsidRPr="007F7981">
            <w:rPr>
              <w:rFonts w:ascii="Arial Narrow" w:hAnsi="Arial Narrow"/>
              <w:b/>
              <w:color w:val="404040" w:themeColor="text1" w:themeTint="BF"/>
              <w:sz w:val="16"/>
              <w:szCs w:val="16"/>
              <w:lang w:val="hr-HR"/>
            </w:rPr>
            <w:t>za mirovanjem obveza</w:t>
          </w:r>
        </w:p>
      </w:tc>
      <w:tc>
        <w:tcPr>
          <w:tcW w:w="3663" w:type="dxa"/>
          <w:vAlign w:val="center"/>
        </w:tcPr>
        <w:sdt>
          <w:sdtPr>
            <w:rPr>
              <w:rFonts w:ascii="Arial Narrow" w:hAnsi="Arial Narrow"/>
              <w:color w:val="404040" w:themeColor="text1" w:themeTint="BF"/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p w14:paraId="48A7149A" w14:textId="77777777" w:rsidR="00EC670F" w:rsidRPr="007F7981" w:rsidRDefault="00EC670F" w:rsidP="00EC670F">
              <w:pPr>
                <w:pStyle w:val="Footer"/>
                <w:jc w:val="right"/>
                <w:rPr>
                  <w:rFonts w:ascii="Arial Narrow" w:hAnsi="Arial Narrow"/>
                  <w:color w:val="404040" w:themeColor="text1" w:themeTint="BF"/>
                  <w:sz w:val="16"/>
                  <w:szCs w:val="16"/>
                </w:rPr>
              </w:pPr>
              <w:r w:rsidRPr="007F7981">
                <w:rPr>
                  <w:rFonts w:ascii="Arial Narrow" w:hAnsi="Arial Narrow"/>
                  <w:color w:val="404040" w:themeColor="text1" w:themeTint="BF"/>
                  <w:sz w:val="16"/>
                  <w:szCs w:val="16"/>
                </w:rPr>
                <w:t xml:space="preserve">Str. </w:t>
              </w:r>
              <w:r w:rsidRPr="007F7981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7F7981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PAGE </w:instrText>
              </w:r>
              <w:r w:rsidRPr="007F7981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7F7981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t>1</w:t>
              </w:r>
              <w:r w:rsidRPr="007F7981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  <w:r w:rsidRPr="007F7981">
                <w:rPr>
                  <w:rFonts w:ascii="Arial Narrow" w:hAnsi="Arial Narrow"/>
                  <w:color w:val="404040" w:themeColor="text1" w:themeTint="BF"/>
                  <w:sz w:val="16"/>
                  <w:szCs w:val="16"/>
                </w:rPr>
                <w:t xml:space="preserve"> / </w:t>
              </w:r>
              <w:r w:rsidRPr="007F7981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7F7981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NUMPAGES  </w:instrText>
              </w:r>
              <w:r w:rsidRPr="007F7981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7F7981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t>4</w:t>
              </w:r>
              <w:r w:rsidRPr="007F7981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</w:p>
          </w:sdtContent>
        </w:sdt>
      </w:tc>
    </w:tr>
  </w:tbl>
  <w:p w14:paraId="1C366AC1" w14:textId="77777777" w:rsidR="004E0835" w:rsidRPr="007F7981" w:rsidRDefault="004E0835" w:rsidP="00C90965">
    <w:pPr>
      <w:pStyle w:val="Header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504A38"/>
    <w:multiLevelType w:val="hybridMultilevel"/>
    <w:tmpl w:val="F49483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70765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MjI1NzU0N7GwMDRR0lEKTi0uzszPAykwrgUApPWJxiwAAAA="/>
  </w:docVars>
  <w:rsids>
    <w:rsidRoot w:val="00E6150B"/>
    <w:rsid w:val="00000BFE"/>
    <w:rsid w:val="00001453"/>
    <w:rsid w:val="000017C3"/>
    <w:rsid w:val="00001D20"/>
    <w:rsid w:val="0000273B"/>
    <w:rsid w:val="00002BF3"/>
    <w:rsid w:val="00002C4B"/>
    <w:rsid w:val="00003046"/>
    <w:rsid w:val="00004E97"/>
    <w:rsid w:val="00004F6B"/>
    <w:rsid w:val="000054BC"/>
    <w:rsid w:val="0000670C"/>
    <w:rsid w:val="000101A0"/>
    <w:rsid w:val="00011A6F"/>
    <w:rsid w:val="00011F08"/>
    <w:rsid w:val="000127FD"/>
    <w:rsid w:val="00012EA1"/>
    <w:rsid w:val="0001418A"/>
    <w:rsid w:val="000146D7"/>
    <w:rsid w:val="00015211"/>
    <w:rsid w:val="00016111"/>
    <w:rsid w:val="000169E9"/>
    <w:rsid w:val="00016CAC"/>
    <w:rsid w:val="0001728F"/>
    <w:rsid w:val="00017A33"/>
    <w:rsid w:val="000204DB"/>
    <w:rsid w:val="0002072C"/>
    <w:rsid w:val="00020817"/>
    <w:rsid w:val="00021B63"/>
    <w:rsid w:val="000231C7"/>
    <w:rsid w:val="0002345C"/>
    <w:rsid w:val="000235C0"/>
    <w:rsid w:val="00023882"/>
    <w:rsid w:val="0002399D"/>
    <w:rsid w:val="0002460D"/>
    <w:rsid w:val="000246D8"/>
    <w:rsid w:val="000250DD"/>
    <w:rsid w:val="00025AA4"/>
    <w:rsid w:val="00025FD3"/>
    <w:rsid w:val="00026E3F"/>
    <w:rsid w:val="00026E4B"/>
    <w:rsid w:val="00027405"/>
    <w:rsid w:val="000277E7"/>
    <w:rsid w:val="0002786B"/>
    <w:rsid w:val="00027AA8"/>
    <w:rsid w:val="00027C7D"/>
    <w:rsid w:val="00030F06"/>
    <w:rsid w:val="00031BE3"/>
    <w:rsid w:val="00031CA1"/>
    <w:rsid w:val="000321EC"/>
    <w:rsid w:val="00033D79"/>
    <w:rsid w:val="00035772"/>
    <w:rsid w:val="0003586B"/>
    <w:rsid w:val="000361F3"/>
    <w:rsid w:val="000378FC"/>
    <w:rsid w:val="00037A05"/>
    <w:rsid w:val="00040043"/>
    <w:rsid w:val="00040223"/>
    <w:rsid w:val="0004074B"/>
    <w:rsid w:val="000412BC"/>
    <w:rsid w:val="00042880"/>
    <w:rsid w:val="000428CE"/>
    <w:rsid w:val="000432C9"/>
    <w:rsid w:val="0004369E"/>
    <w:rsid w:val="0004489C"/>
    <w:rsid w:val="00044F9F"/>
    <w:rsid w:val="0004521F"/>
    <w:rsid w:val="00045344"/>
    <w:rsid w:val="000507BF"/>
    <w:rsid w:val="00050AC4"/>
    <w:rsid w:val="000513F3"/>
    <w:rsid w:val="00051E63"/>
    <w:rsid w:val="00052043"/>
    <w:rsid w:val="0005244D"/>
    <w:rsid w:val="00052AEE"/>
    <w:rsid w:val="00052E7D"/>
    <w:rsid w:val="00053546"/>
    <w:rsid w:val="000543E1"/>
    <w:rsid w:val="00054608"/>
    <w:rsid w:val="00054ED1"/>
    <w:rsid w:val="000550ED"/>
    <w:rsid w:val="00055C40"/>
    <w:rsid w:val="0005739A"/>
    <w:rsid w:val="00057672"/>
    <w:rsid w:val="0006064B"/>
    <w:rsid w:val="00062556"/>
    <w:rsid w:val="00062768"/>
    <w:rsid w:val="0006298C"/>
    <w:rsid w:val="00062DB5"/>
    <w:rsid w:val="0006362A"/>
    <w:rsid w:val="00063AF1"/>
    <w:rsid w:val="00063C2A"/>
    <w:rsid w:val="00063E6B"/>
    <w:rsid w:val="00064216"/>
    <w:rsid w:val="00065D1A"/>
    <w:rsid w:val="000665FF"/>
    <w:rsid w:val="0006684B"/>
    <w:rsid w:val="00067322"/>
    <w:rsid w:val="0006735C"/>
    <w:rsid w:val="000710AF"/>
    <w:rsid w:val="00071F28"/>
    <w:rsid w:val="00072552"/>
    <w:rsid w:val="00072AA6"/>
    <w:rsid w:val="00073658"/>
    <w:rsid w:val="00074C53"/>
    <w:rsid w:val="00074EE5"/>
    <w:rsid w:val="00075F57"/>
    <w:rsid w:val="00076509"/>
    <w:rsid w:val="00076AE1"/>
    <w:rsid w:val="000772F5"/>
    <w:rsid w:val="000774AB"/>
    <w:rsid w:val="00077900"/>
    <w:rsid w:val="00080054"/>
    <w:rsid w:val="00080112"/>
    <w:rsid w:val="00080E3F"/>
    <w:rsid w:val="00080FB8"/>
    <w:rsid w:val="000814EA"/>
    <w:rsid w:val="000822AE"/>
    <w:rsid w:val="00082AC7"/>
    <w:rsid w:val="00083ACC"/>
    <w:rsid w:val="00083C06"/>
    <w:rsid w:val="00084632"/>
    <w:rsid w:val="00084A03"/>
    <w:rsid w:val="000863A9"/>
    <w:rsid w:val="000870BF"/>
    <w:rsid w:val="00087331"/>
    <w:rsid w:val="00087AD6"/>
    <w:rsid w:val="000900EB"/>
    <w:rsid w:val="00090261"/>
    <w:rsid w:val="00090BD1"/>
    <w:rsid w:val="0009106A"/>
    <w:rsid w:val="000915FD"/>
    <w:rsid w:val="00091B59"/>
    <w:rsid w:val="0009203C"/>
    <w:rsid w:val="00092EE0"/>
    <w:rsid w:val="00093BBB"/>
    <w:rsid w:val="00093C19"/>
    <w:rsid w:val="0009498A"/>
    <w:rsid w:val="00094F38"/>
    <w:rsid w:val="00096435"/>
    <w:rsid w:val="000974BC"/>
    <w:rsid w:val="000975E2"/>
    <w:rsid w:val="00097A71"/>
    <w:rsid w:val="00097DAB"/>
    <w:rsid w:val="00097F2F"/>
    <w:rsid w:val="000A0B28"/>
    <w:rsid w:val="000A13EA"/>
    <w:rsid w:val="000A1F9D"/>
    <w:rsid w:val="000A1FC1"/>
    <w:rsid w:val="000A21A2"/>
    <w:rsid w:val="000A3636"/>
    <w:rsid w:val="000A4476"/>
    <w:rsid w:val="000A4662"/>
    <w:rsid w:val="000A480B"/>
    <w:rsid w:val="000A5737"/>
    <w:rsid w:val="000A5B05"/>
    <w:rsid w:val="000A6529"/>
    <w:rsid w:val="000A6CA4"/>
    <w:rsid w:val="000A6E28"/>
    <w:rsid w:val="000A7330"/>
    <w:rsid w:val="000B1BF4"/>
    <w:rsid w:val="000B1EBA"/>
    <w:rsid w:val="000B202D"/>
    <w:rsid w:val="000B2706"/>
    <w:rsid w:val="000B2FD6"/>
    <w:rsid w:val="000B423C"/>
    <w:rsid w:val="000B476D"/>
    <w:rsid w:val="000B47F1"/>
    <w:rsid w:val="000B4842"/>
    <w:rsid w:val="000B4902"/>
    <w:rsid w:val="000B4E73"/>
    <w:rsid w:val="000B6347"/>
    <w:rsid w:val="000B653B"/>
    <w:rsid w:val="000B6C89"/>
    <w:rsid w:val="000B6DA5"/>
    <w:rsid w:val="000B7E97"/>
    <w:rsid w:val="000C04BE"/>
    <w:rsid w:val="000C0536"/>
    <w:rsid w:val="000C0CA3"/>
    <w:rsid w:val="000C0D57"/>
    <w:rsid w:val="000C1FA9"/>
    <w:rsid w:val="000C2A75"/>
    <w:rsid w:val="000C2EA3"/>
    <w:rsid w:val="000C3194"/>
    <w:rsid w:val="000C3332"/>
    <w:rsid w:val="000C3462"/>
    <w:rsid w:val="000C4A7C"/>
    <w:rsid w:val="000C4C4F"/>
    <w:rsid w:val="000C544E"/>
    <w:rsid w:val="000C56E4"/>
    <w:rsid w:val="000C5BB9"/>
    <w:rsid w:val="000C5E5D"/>
    <w:rsid w:val="000C6641"/>
    <w:rsid w:val="000C6E3D"/>
    <w:rsid w:val="000C6F42"/>
    <w:rsid w:val="000C72FB"/>
    <w:rsid w:val="000D0730"/>
    <w:rsid w:val="000D0782"/>
    <w:rsid w:val="000D0D9C"/>
    <w:rsid w:val="000D1049"/>
    <w:rsid w:val="000D1ADA"/>
    <w:rsid w:val="000D1D6B"/>
    <w:rsid w:val="000D23A7"/>
    <w:rsid w:val="000D27F9"/>
    <w:rsid w:val="000D2E4F"/>
    <w:rsid w:val="000D32FB"/>
    <w:rsid w:val="000D336A"/>
    <w:rsid w:val="000D3724"/>
    <w:rsid w:val="000D4B5A"/>
    <w:rsid w:val="000D58AB"/>
    <w:rsid w:val="000D5EAB"/>
    <w:rsid w:val="000D6912"/>
    <w:rsid w:val="000D7830"/>
    <w:rsid w:val="000E0A7C"/>
    <w:rsid w:val="000E0EC1"/>
    <w:rsid w:val="000E0F1C"/>
    <w:rsid w:val="000E1993"/>
    <w:rsid w:val="000E3042"/>
    <w:rsid w:val="000E3182"/>
    <w:rsid w:val="000E3224"/>
    <w:rsid w:val="000E38E4"/>
    <w:rsid w:val="000E3928"/>
    <w:rsid w:val="000E3E8B"/>
    <w:rsid w:val="000E449E"/>
    <w:rsid w:val="000E4513"/>
    <w:rsid w:val="000E56EA"/>
    <w:rsid w:val="000E58FB"/>
    <w:rsid w:val="000E60AA"/>
    <w:rsid w:val="000E6CD8"/>
    <w:rsid w:val="000F1AF8"/>
    <w:rsid w:val="000F24E6"/>
    <w:rsid w:val="000F396F"/>
    <w:rsid w:val="000F3C6E"/>
    <w:rsid w:val="000F4250"/>
    <w:rsid w:val="000F4A64"/>
    <w:rsid w:val="000F4EAD"/>
    <w:rsid w:val="000F58E8"/>
    <w:rsid w:val="000F607B"/>
    <w:rsid w:val="000F64E5"/>
    <w:rsid w:val="000F68BC"/>
    <w:rsid w:val="0010000C"/>
    <w:rsid w:val="001001CC"/>
    <w:rsid w:val="00101D63"/>
    <w:rsid w:val="001025CE"/>
    <w:rsid w:val="00103393"/>
    <w:rsid w:val="0010363B"/>
    <w:rsid w:val="001048A6"/>
    <w:rsid w:val="00104A09"/>
    <w:rsid w:val="00104EA9"/>
    <w:rsid w:val="0010514F"/>
    <w:rsid w:val="00105D6F"/>
    <w:rsid w:val="00105E1C"/>
    <w:rsid w:val="00107109"/>
    <w:rsid w:val="001079AF"/>
    <w:rsid w:val="00110C64"/>
    <w:rsid w:val="00111DA6"/>
    <w:rsid w:val="00112150"/>
    <w:rsid w:val="0011270C"/>
    <w:rsid w:val="001139AC"/>
    <w:rsid w:val="001147D5"/>
    <w:rsid w:val="001149AC"/>
    <w:rsid w:val="00114DD4"/>
    <w:rsid w:val="0011569F"/>
    <w:rsid w:val="0011668D"/>
    <w:rsid w:val="001167F7"/>
    <w:rsid w:val="00117171"/>
    <w:rsid w:val="00117C2F"/>
    <w:rsid w:val="00121E9E"/>
    <w:rsid w:val="00122353"/>
    <w:rsid w:val="001227DC"/>
    <w:rsid w:val="00122E1B"/>
    <w:rsid w:val="001235F0"/>
    <w:rsid w:val="00123D70"/>
    <w:rsid w:val="00124683"/>
    <w:rsid w:val="00124C4F"/>
    <w:rsid w:val="00126343"/>
    <w:rsid w:val="001263C5"/>
    <w:rsid w:val="00126913"/>
    <w:rsid w:val="00126D8B"/>
    <w:rsid w:val="00127351"/>
    <w:rsid w:val="00127A6F"/>
    <w:rsid w:val="001310B3"/>
    <w:rsid w:val="001314FC"/>
    <w:rsid w:val="00131C35"/>
    <w:rsid w:val="00132494"/>
    <w:rsid w:val="00132617"/>
    <w:rsid w:val="00132758"/>
    <w:rsid w:val="001327FC"/>
    <w:rsid w:val="00132979"/>
    <w:rsid w:val="00133733"/>
    <w:rsid w:val="001354F2"/>
    <w:rsid w:val="001358E3"/>
    <w:rsid w:val="001361C3"/>
    <w:rsid w:val="00137218"/>
    <w:rsid w:val="001374E1"/>
    <w:rsid w:val="00140075"/>
    <w:rsid w:val="001414F7"/>
    <w:rsid w:val="0014165C"/>
    <w:rsid w:val="001418C9"/>
    <w:rsid w:val="00142210"/>
    <w:rsid w:val="001423E5"/>
    <w:rsid w:val="001427B9"/>
    <w:rsid w:val="00143AA7"/>
    <w:rsid w:val="00144DA2"/>
    <w:rsid w:val="001453A4"/>
    <w:rsid w:val="001454B2"/>
    <w:rsid w:val="00145CB0"/>
    <w:rsid w:val="001461DE"/>
    <w:rsid w:val="00146C07"/>
    <w:rsid w:val="00146FB8"/>
    <w:rsid w:val="001472CB"/>
    <w:rsid w:val="0014758D"/>
    <w:rsid w:val="00150399"/>
    <w:rsid w:val="001504F8"/>
    <w:rsid w:val="00150CEF"/>
    <w:rsid w:val="001511D8"/>
    <w:rsid w:val="001517D5"/>
    <w:rsid w:val="00153048"/>
    <w:rsid w:val="00153079"/>
    <w:rsid w:val="0015329C"/>
    <w:rsid w:val="001546BB"/>
    <w:rsid w:val="0015491B"/>
    <w:rsid w:val="001549BA"/>
    <w:rsid w:val="001549D1"/>
    <w:rsid w:val="001557F2"/>
    <w:rsid w:val="00155AAE"/>
    <w:rsid w:val="00155CD6"/>
    <w:rsid w:val="00157669"/>
    <w:rsid w:val="001605AD"/>
    <w:rsid w:val="001621BF"/>
    <w:rsid w:val="001622B1"/>
    <w:rsid w:val="00163B77"/>
    <w:rsid w:val="00165014"/>
    <w:rsid w:val="001671E8"/>
    <w:rsid w:val="00170CA2"/>
    <w:rsid w:val="00171148"/>
    <w:rsid w:val="001715F6"/>
    <w:rsid w:val="0017293B"/>
    <w:rsid w:val="00173779"/>
    <w:rsid w:val="001741C7"/>
    <w:rsid w:val="001743D9"/>
    <w:rsid w:val="001747DA"/>
    <w:rsid w:val="00175ECD"/>
    <w:rsid w:val="00175F5E"/>
    <w:rsid w:val="0017605D"/>
    <w:rsid w:val="0017636F"/>
    <w:rsid w:val="00176A9E"/>
    <w:rsid w:val="001804CA"/>
    <w:rsid w:val="00180679"/>
    <w:rsid w:val="00181B07"/>
    <w:rsid w:val="00181D69"/>
    <w:rsid w:val="00182213"/>
    <w:rsid w:val="00182764"/>
    <w:rsid w:val="00183CD7"/>
    <w:rsid w:val="00185590"/>
    <w:rsid w:val="00185A7E"/>
    <w:rsid w:val="001860EF"/>
    <w:rsid w:val="00187617"/>
    <w:rsid w:val="0019136A"/>
    <w:rsid w:val="00191492"/>
    <w:rsid w:val="0019153E"/>
    <w:rsid w:val="00192335"/>
    <w:rsid w:val="00193046"/>
    <w:rsid w:val="00193307"/>
    <w:rsid w:val="00193C1F"/>
    <w:rsid w:val="00194C76"/>
    <w:rsid w:val="001957CF"/>
    <w:rsid w:val="00195C2F"/>
    <w:rsid w:val="001963BB"/>
    <w:rsid w:val="00196726"/>
    <w:rsid w:val="00196BF4"/>
    <w:rsid w:val="00196CD3"/>
    <w:rsid w:val="00196EB2"/>
    <w:rsid w:val="001977C1"/>
    <w:rsid w:val="001A1B38"/>
    <w:rsid w:val="001A1B40"/>
    <w:rsid w:val="001A20EA"/>
    <w:rsid w:val="001A251F"/>
    <w:rsid w:val="001A29FB"/>
    <w:rsid w:val="001A3245"/>
    <w:rsid w:val="001A3630"/>
    <w:rsid w:val="001A3AA8"/>
    <w:rsid w:val="001A3CB4"/>
    <w:rsid w:val="001A3D59"/>
    <w:rsid w:val="001A4043"/>
    <w:rsid w:val="001A49BC"/>
    <w:rsid w:val="001A4F94"/>
    <w:rsid w:val="001A59BC"/>
    <w:rsid w:val="001A62FB"/>
    <w:rsid w:val="001A6710"/>
    <w:rsid w:val="001A6E31"/>
    <w:rsid w:val="001A770D"/>
    <w:rsid w:val="001B0261"/>
    <w:rsid w:val="001B0D03"/>
    <w:rsid w:val="001B2974"/>
    <w:rsid w:val="001B3545"/>
    <w:rsid w:val="001B387E"/>
    <w:rsid w:val="001B459D"/>
    <w:rsid w:val="001B5370"/>
    <w:rsid w:val="001B5AEA"/>
    <w:rsid w:val="001B683C"/>
    <w:rsid w:val="001C0C5B"/>
    <w:rsid w:val="001C0C8F"/>
    <w:rsid w:val="001C1651"/>
    <w:rsid w:val="001C18FE"/>
    <w:rsid w:val="001C1E2A"/>
    <w:rsid w:val="001C215F"/>
    <w:rsid w:val="001C2D34"/>
    <w:rsid w:val="001C2E86"/>
    <w:rsid w:val="001C319E"/>
    <w:rsid w:val="001C36CA"/>
    <w:rsid w:val="001C3DF4"/>
    <w:rsid w:val="001C3EA3"/>
    <w:rsid w:val="001C4E0F"/>
    <w:rsid w:val="001C5B12"/>
    <w:rsid w:val="001C5D12"/>
    <w:rsid w:val="001C5DEA"/>
    <w:rsid w:val="001C6918"/>
    <w:rsid w:val="001C7CBF"/>
    <w:rsid w:val="001D1B31"/>
    <w:rsid w:val="001D1E74"/>
    <w:rsid w:val="001D2280"/>
    <w:rsid w:val="001D2AA0"/>
    <w:rsid w:val="001D3132"/>
    <w:rsid w:val="001D3529"/>
    <w:rsid w:val="001D3784"/>
    <w:rsid w:val="001D3878"/>
    <w:rsid w:val="001D45B7"/>
    <w:rsid w:val="001D4E9E"/>
    <w:rsid w:val="001D6185"/>
    <w:rsid w:val="001D7832"/>
    <w:rsid w:val="001D7B25"/>
    <w:rsid w:val="001D7E6F"/>
    <w:rsid w:val="001E03A2"/>
    <w:rsid w:val="001E1223"/>
    <w:rsid w:val="001E12AF"/>
    <w:rsid w:val="001E2749"/>
    <w:rsid w:val="001E27E5"/>
    <w:rsid w:val="001E345B"/>
    <w:rsid w:val="001E34B3"/>
    <w:rsid w:val="001E37ED"/>
    <w:rsid w:val="001E3A3D"/>
    <w:rsid w:val="001E3E07"/>
    <w:rsid w:val="001E4B0B"/>
    <w:rsid w:val="001E4DA9"/>
    <w:rsid w:val="001E4DBB"/>
    <w:rsid w:val="001E550E"/>
    <w:rsid w:val="001E6783"/>
    <w:rsid w:val="001E6882"/>
    <w:rsid w:val="001E7137"/>
    <w:rsid w:val="001E7883"/>
    <w:rsid w:val="001E7957"/>
    <w:rsid w:val="001E7DDE"/>
    <w:rsid w:val="001F0162"/>
    <w:rsid w:val="001F01C9"/>
    <w:rsid w:val="001F021C"/>
    <w:rsid w:val="001F0692"/>
    <w:rsid w:val="001F07B2"/>
    <w:rsid w:val="001F0FB9"/>
    <w:rsid w:val="001F1519"/>
    <w:rsid w:val="001F190F"/>
    <w:rsid w:val="001F23AB"/>
    <w:rsid w:val="001F3202"/>
    <w:rsid w:val="001F34E8"/>
    <w:rsid w:val="001F36C7"/>
    <w:rsid w:val="001F3E6E"/>
    <w:rsid w:val="001F521A"/>
    <w:rsid w:val="001F5EDE"/>
    <w:rsid w:val="001F68DC"/>
    <w:rsid w:val="001F6EAF"/>
    <w:rsid w:val="001F7056"/>
    <w:rsid w:val="001F7584"/>
    <w:rsid w:val="00200636"/>
    <w:rsid w:val="00201500"/>
    <w:rsid w:val="0020297F"/>
    <w:rsid w:val="002034A9"/>
    <w:rsid w:val="002036EC"/>
    <w:rsid w:val="00203F07"/>
    <w:rsid w:val="00204748"/>
    <w:rsid w:val="002049C1"/>
    <w:rsid w:val="00204FE4"/>
    <w:rsid w:val="00205320"/>
    <w:rsid w:val="00205C0F"/>
    <w:rsid w:val="00206C76"/>
    <w:rsid w:val="002078D2"/>
    <w:rsid w:val="00210628"/>
    <w:rsid w:val="00210C1D"/>
    <w:rsid w:val="0021330A"/>
    <w:rsid w:val="0021364B"/>
    <w:rsid w:val="00213721"/>
    <w:rsid w:val="00213B54"/>
    <w:rsid w:val="00213C48"/>
    <w:rsid w:val="00214128"/>
    <w:rsid w:val="0021487F"/>
    <w:rsid w:val="002154DC"/>
    <w:rsid w:val="00216954"/>
    <w:rsid w:val="002176A0"/>
    <w:rsid w:val="002202DA"/>
    <w:rsid w:val="00220A1F"/>
    <w:rsid w:val="002213EA"/>
    <w:rsid w:val="00221D93"/>
    <w:rsid w:val="002226A9"/>
    <w:rsid w:val="00223B88"/>
    <w:rsid w:val="00223CAF"/>
    <w:rsid w:val="002240F2"/>
    <w:rsid w:val="00224382"/>
    <w:rsid w:val="002253D1"/>
    <w:rsid w:val="0022567D"/>
    <w:rsid w:val="00225B36"/>
    <w:rsid w:val="00225FC7"/>
    <w:rsid w:val="002260F8"/>
    <w:rsid w:val="00226618"/>
    <w:rsid w:val="002267C9"/>
    <w:rsid w:val="00226E2B"/>
    <w:rsid w:val="00230BB5"/>
    <w:rsid w:val="00233EA0"/>
    <w:rsid w:val="00234C55"/>
    <w:rsid w:val="0023543E"/>
    <w:rsid w:val="0023589A"/>
    <w:rsid w:val="00235D27"/>
    <w:rsid w:val="00236444"/>
    <w:rsid w:val="002366BE"/>
    <w:rsid w:val="00236CDD"/>
    <w:rsid w:val="00237A4A"/>
    <w:rsid w:val="0024169D"/>
    <w:rsid w:val="00241CE4"/>
    <w:rsid w:val="00242082"/>
    <w:rsid w:val="002427AD"/>
    <w:rsid w:val="002427F0"/>
    <w:rsid w:val="00242829"/>
    <w:rsid w:val="00242F53"/>
    <w:rsid w:val="00243B48"/>
    <w:rsid w:val="0024471C"/>
    <w:rsid w:val="00244DBC"/>
    <w:rsid w:val="00246EA5"/>
    <w:rsid w:val="00250963"/>
    <w:rsid w:val="00250E41"/>
    <w:rsid w:val="00251C65"/>
    <w:rsid w:val="00251D0B"/>
    <w:rsid w:val="00252B7F"/>
    <w:rsid w:val="0025311D"/>
    <w:rsid w:val="00254362"/>
    <w:rsid w:val="00254511"/>
    <w:rsid w:val="00254552"/>
    <w:rsid w:val="00254775"/>
    <w:rsid w:val="00254E96"/>
    <w:rsid w:val="002550A8"/>
    <w:rsid w:val="0025534B"/>
    <w:rsid w:val="0025578E"/>
    <w:rsid w:val="00255850"/>
    <w:rsid w:val="00256CA2"/>
    <w:rsid w:val="00257CFE"/>
    <w:rsid w:val="00257EE1"/>
    <w:rsid w:val="00260028"/>
    <w:rsid w:val="00260623"/>
    <w:rsid w:val="002617E6"/>
    <w:rsid w:val="002628C3"/>
    <w:rsid w:val="00262D5C"/>
    <w:rsid w:val="00262F10"/>
    <w:rsid w:val="002634AB"/>
    <w:rsid w:val="00263735"/>
    <w:rsid w:val="00263F49"/>
    <w:rsid w:val="00264261"/>
    <w:rsid w:val="0026444A"/>
    <w:rsid w:val="00264856"/>
    <w:rsid w:val="00264E91"/>
    <w:rsid w:val="002659CD"/>
    <w:rsid w:val="00265C60"/>
    <w:rsid w:val="00265E36"/>
    <w:rsid w:val="00266D73"/>
    <w:rsid w:val="00267599"/>
    <w:rsid w:val="002675CF"/>
    <w:rsid w:val="00267806"/>
    <w:rsid w:val="00267A85"/>
    <w:rsid w:val="0027035C"/>
    <w:rsid w:val="00270849"/>
    <w:rsid w:val="00270870"/>
    <w:rsid w:val="002709F7"/>
    <w:rsid w:val="0027103C"/>
    <w:rsid w:val="002724C0"/>
    <w:rsid w:val="002726A0"/>
    <w:rsid w:val="002727BA"/>
    <w:rsid w:val="00272BB5"/>
    <w:rsid w:val="0027493B"/>
    <w:rsid w:val="002760DB"/>
    <w:rsid w:val="0027654C"/>
    <w:rsid w:val="00276642"/>
    <w:rsid w:val="0028001A"/>
    <w:rsid w:val="00280C6A"/>
    <w:rsid w:val="0028100A"/>
    <w:rsid w:val="00281160"/>
    <w:rsid w:val="00281A79"/>
    <w:rsid w:val="00282170"/>
    <w:rsid w:val="00282334"/>
    <w:rsid w:val="00282335"/>
    <w:rsid w:val="0028289F"/>
    <w:rsid w:val="00282BA7"/>
    <w:rsid w:val="0028378D"/>
    <w:rsid w:val="00284352"/>
    <w:rsid w:val="00284447"/>
    <w:rsid w:val="00284FDC"/>
    <w:rsid w:val="00285CBD"/>
    <w:rsid w:val="00286062"/>
    <w:rsid w:val="002860B3"/>
    <w:rsid w:val="0028682D"/>
    <w:rsid w:val="00286B43"/>
    <w:rsid w:val="00286B67"/>
    <w:rsid w:val="00286CD2"/>
    <w:rsid w:val="00287142"/>
    <w:rsid w:val="00287188"/>
    <w:rsid w:val="002871BB"/>
    <w:rsid w:val="00287711"/>
    <w:rsid w:val="00290970"/>
    <w:rsid w:val="0029109C"/>
    <w:rsid w:val="002915B6"/>
    <w:rsid w:val="00292037"/>
    <w:rsid w:val="002925A2"/>
    <w:rsid w:val="002934A5"/>
    <w:rsid w:val="00293E28"/>
    <w:rsid w:val="00294E07"/>
    <w:rsid w:val="002963F1"/>
    <w:rsid w:val="00296968"/>
    <w:rsid w:val="00296EDA"/>
    <w:rsid w:val="00297167"/>
    <w:rsid w:val="00297E24"/>
    <w:rsid w:val="002A0E62"/>
    <w:rsid w:val="002A12CF"/>
    <w:rsid w:val="002A1E96"/>
    <w:rsid w:val="002A222C"/>
    <w:rsid w:val="002A25DB"/>
    <w:rsid w:val="002A277F"/>
    <w:rsid w:val="002A2DED"/>
    <w:rsid w:val="002A31E3"/>
    <w:rsid w:val="002A3506"/>
    <w:rsid w:val="002A3A23"/>
    <w:rsid w:val="002A4495"/>
    <w:rsid w:val="002A4989"/>
    <w:rsid w:val="002A527E"/>
    <w:rsid w:val="002A5477"/>
    <w:rsid w:val="002A5612"/>
    <w:rsid w:val="002A5EBA"/>
    <w:rsid w:val="002A60D8"/>
    <w:rsid w:val="002B051C"/>
    <w:rsid w:val="002B0EA6"/>
    <w:rsid w:val="002B1AA8"/>
    <w:rsid w:val="002B2B54"/>
    <w:rsid w:val="002B2E37"/>
    <w:rsid w:val="002B3AF6"/>
    <w:rsid w:val="002B46C9"/>
    <w:rsid w:val="002B497D"/>
    <w:rsid w:val="002B4AD5"/>
    <w:rsid w:val="002B61D2"/>
    <w:rsid w:val="002B64E7"/>
    <w:rsid w:val="002B66C6"/>
    <w:rsid w:val="002B6B55"/>
    <w:rsid w:val="002B6D17"/>
    <w:rsid w:val="002C0190"/>
    <w:rsid w:val="002C0811"/>
    <w:rsid w:val="002C0A45"/>
    <w:rsid w:val="002C0BBA"/>
    <w:rsid w:val="002C0DC2"/>
    <w:rsid w:val="002C0F46"/>
    <w:rsid w:val="002C149F"/>
    <w:rsid w:val="002C186F"/>
    <w:rsid w:val="002C19A6"/>
    <w:rsid w:val="002C1C16"/>
    <w:rsid w:val="002C1E0F"/>
    <w:rsid w:val="002C1E28"/>
    <w:rsid w:val="002C25FD"/>
    <w:rsid w:val="002C279A"/>
    <w:rsid w:val="002C2CDF"/>
    <w:rsid w:val="002C2E3D"/>
    <w:rsid w:val="002C333F"/>
    <w:rsid w:val="002C3D3D"/>
    <w:rsid w:val="002C45F1"/>
    <w:rsid w:val="002C470C"/>
    <w:rsid w:val="002C5C2D"/>
    <w:rsid w:val="002C5E31"/>
    <w:rsid w:val="002C7161"/>
    <w:rsid w:val="002D14AE"/>
    <w:rsid w:val="002D1715"/>
    <w:rsid w:val="002D1E7C"/>
    <w:rsid w:val="002D2E06"/>
    <w:rsid w:val="002D325E"/>
    <w:rsid w:val="002D342F"/>
    <w:rsid w:val="002D3922"/>
    <w:rsid w:val="002D3926"/>
    <w:rsid w:val="002D3B34"/>
    <w:rsid w:val="002D7355"/>
    <w:rsid w:val="002D7700"/>
    <w:rsid w:val="002E162E"/>
    <w:rsid w:val="002E1E67"/>
    <w:rsid w:val="002E1EFC"/>
    <w:rsid w:val="002E2445"/>
    <w:rsid w:val="002E24FD"/>
    <w:rsid w:val="002E2BCD"/>
    <w:rsid w:val="002E4047"/>
    <w:rsid w:val="002E45B0"/>
    <w:rsid w:val="002E4AE1"/>
    <w:rsid w:val="002E5140"/>
    <w:rsid w:val="002E58C4"/>
    <w:rsid w:val="002E66E2"/>
    <w:rsid w:val="002E6A4A"/>
    <w:rsid w:val="002E6E38"/>
    <w:rsid w:val="002E75C5"/>
    <w:rsid w:val="002F028A"/>
    <w:rsid w:val="002F06BC"/>
    <w:rsid w:val="002F0B59"/>
    <w:rsid w:val="002F0C99"/>
    <w:rsid w:val="002F18D3"/>
    <w:rsid w:val="002F1B47"/>
    <w:rsid w:val="002F2A8E"/>
    <w:rsid w:val="002F45CB"/>
    <w:rsid w:val="002F4F0F"/>
    <w:rsid w:val="002F5133"/>
    <w:rsid w:val="002F6FA0"/>
    <w:rsid w:val="002F7557"/>
    <w:rsid w:val="003002C0"/>
    <w:rsid w:val="003002E1"/>
    <w:rsid w:val="0030042C"/>
    <w:rsid w:val="00300454"/>
    <w:rsid w:val="0030071A"/>
    <w:rsid w:val="003023D2"/>
    <w:rsid w:val="00302687"/>
    <w:rsid w:val="00302A0E"/>
    <w:rsid w:val="00302B8C"/>
    <w:rsid w:val="00302EDC"/>
    <w:rsid w:val="003032E9"/>
    <w:rsid w:val="00303BFD"/>
    <w:rsid w:val="0030405C"/>
    <w:rsid w:val="003040D2"/>
    <w:rsid w:val="0030417C"/>
    <w:rsid w:val="003046F5"/>
    <w:rsid w:val="00305707"/>
    <w:rsid w:val="00305975"/>
    <w:rsid w:val="00305C8A"/>
    <w:rsid w:val="00306636"/>
    <w:rsid w:val="0030750B"/>
    <w:rsid w:val="00307B4E"/>
    <w:rsid w:val="00307E44"/>
    <w:rsid w:val="00307EFD"/>
    <w:rsid w:val="00310374"/>
    <w:rsid w:val="0031080D"/>
    <w:rsid w:val="00310813"/>
    <w:rsid w:val="00310BA5"/>
    <w:rsid w:val="00310C5D"/>
    <w:rsid w:val="0031148B"/>
    <w:rsid w:val="00312445"/>
    <w:rsid w:val="00312EBE"/>
    <w:rsid w:val="003133E0"/>
    <w:rsid w:val="0031403D"/>
    <w:rsid w:val="0031492C"/>
    <w:rsid w:val="00314C9E"/>
    <w:rsid w:val="00315475"/>
    <w:rsid w:val="0031577E"/>
    <w:rsid w:val="00315D5B"/>
    <w:rsid w:val="00317C02"/>
    <w:rsid w:val="00321676"/>
    <w:rsid w:val="0032245A"/>
    <w:rsid w:val="00322FA7"/>
    <w:rsid w:val="00323D14"/>
    <w:rsid w:val="00323D3A"/>
    <w:rsid w:val="00323DB8"/>
    <w:rsid w:val="00324911"/>
    <w:rsid w:val="003261E3"/>
    <w:rsid w:val="003267E6"/>
    <w:rsid w:val="0032765D"/>
    <w:rsid w:val="00327FEC"/>
    <w:rsid w:val="00331A15"/>
    <w:rsid w:val="00332BBA"/>
    <w:rsid w:val="0033304F"/>
    <w:rsid w:val="003342E0"/>
    <w:rsid w:val="00334AF9"/>
    <w:rsid w:val="00336987"/>
    <w:rsid w:val="00337F5C"/>
    <w:rsid w:val="00340A88"/>
    <w:rsid w:val="00340C1E"/>
    <w:rsid w:val="00340D96"/>
    <w:rsid w:val="003412EA"/>
    <w:rsid w:val="0034164E"/>
    <w:rsid w:val="0034200B"/>
    <w:rsid w:val="0034264D"/>
    <w:rsid w:val="0034269A"/>
    <w:rsid w:val="00342B8A"/>
    <w:rsid w:val="003431DE"/>
    <w:rsid w:val="003433FA"/>
    <w:rsid w:val="0034342D"/>
    <w:rsid w:val="00344D68"/>
    <w:rsid w:val="00344FF2"/>
    <w:rsid w:val="003457C7"/>
    <w:rsid w:val="003459C9"/>
    <w:rsid w:val="00345B83"/>
    <w:rsid w:val="00346FC6"/>
    <w:rsid w:val="00350147"/>
    <w:rsid w:val="00350D4C"/>
    <w:rsid w:val="003515CE"/>
    <w:rsid w:val="0035294A"/>
    <w:rsid w:val="00352BED"/>
    <w:rsid w:val="003530A8"/>
    <w:rsid w:val="00353355"/>
    <w:rsid w:val="003533F1"/>
    <w:rsid w:val="003535F6"/>
    <w:rsid w:val="00353CEF"/>
    <w:rsid w:val="00353F3F"/>
    <w:rsid w:val="0035483F"/>
    <w:rsid w:val="00354D99"/>
    <w:rsid w:val="00355A20"/>
    <w:rsid w:val="00356444"/>
    <w:rsid w:val="00356773"/>
    <w:rsid w:val="003618A5"/>
    <w:rsid w:val="00361AA1"/>
    <w:rsid w:val="003638F0"/>
    <w:rsid w:val="00363A13"/>
    <w:rsid w:val="00363A65"/>
    <w:rsid w:val="00363E36"/>
    <w:rsid w:val="00364472"/>
    <w:rsid w:val="00364C4A"/>
    <w:rsid w:val="00365185"/>
    <w:rsid w:val="0036574B"/>
    <w:rsid w:val="00365F4F"/>
    <w:rsid w:val="0036645E"/>
    <w:rsid w:val="00367697"/>
    <w:rsid w:val="00367F02"/>
    <w:rsid w:val="00370171"/>
    <w:rsid w:val="003702DE"/>
    <w:rsid w:val="00370609"/>
    <w:rsid w:val="00370F64"/>
    <w:rsid w:val="003716D8"/>
    <w:rsid w:val="00371A6D"/>
    <w:rsid w:val="00371CBD"/>
    <w:rsid w:val="00372C20"/>
    <w:rsid w:val="003743A4"/>
    <w:rsid w:val="003743F8"/>
    <w:rsid w:val="00374BA3"/>
    <w:rsid w:val="00374F23"/>
    <w:rsid w:val="00374FDB"/>
    <w:rsid w:val="00375BDB"/>
    <w:rsid w:val="00375F21"/>
    <w:rsid w:val="00376B3D"/>
    <w:rsid w:val="00376E90"/>
    <w:rsid w:val="00377D5B"/>
    <w:rsid w:val="00380623"/>
    <w:rsid w:val="00380800"/>
    <w:rsid w:val="0038090A"/>
    <w:rsid w:val="00381461"/>
    <w:rsid w:val="00381714"/>
    <w:rsid w:val="003817CA"/>
    <w:rsid w:val="00381A5B"/>
    <w:rsid w:val="00382125"/>
    <w:rsid w:val="00382FF0"/>
    <w:rsid w:val="00383E0C"/>
    <w:rsid w:val="0038412F"/>
    <w:rsid w:val="00384E2F"/>
    <w:rsid w:val="0038513A"/>
    <w:rsid w:val="00385A13"/>
    <w:rsid w:val="00385AA3"/>
    <w:rsid w:val="00385D88"/>
    <w:rsid w:val="00385E15"/>
    <w:rsid w:val="00385E4C"/>
    <w:rsid w:val="00386414"/>
    <w:rsid w:val="00386A86"/>
    <w:rsid w:val="00387A00"/>
    <w:rsid w:val="00387F57"/>
    <w:rsid w:val="00390897"/>
    <w:rsid w:val="003911F9"/>
    <w:rsid w:val="0039195B"/>
    <w:rsid w:val="003921BA"/>
    <w:rsid w:val="00392D07"/>
    <w:rsid w:val="00392D28"/>
    <w:rsid w:val="00393ADC"/>
    <w:rsid w:val="00393FEC"/>
    <w:rsid w:val="00395196"/>
    <w:rsid w:val="00395A72"/>
    <w:rsid w:val="0039671D"/>
    <w:rsid w:val="00396865"/>
    <w:rsid w:val="00397655"/>
    <w:rsid w:val="00397B0A"/>
    <w:rsid w:val="00397D8D"/>
    <w:rsid w:val="003A0E0A"/>
    <w:rsid w:val="003A100A"/>
    <w:rsid w:val="003A140D"/>
    <w:rsid w:val="003A1936"/>
    <w:rsid w:val="003A1AE7"/>
    <w:rsid w:val="003A1DE6"/>
    <w:rsid w:val="003A25A7"/>
    <w:rsid w:val="003A435D"/>
    <w:rsid w:val="003A49E6"/>
    <w:rsid w:val="003A546D"/>
    <w:rsid w:val="003A5F55"/>
    <w:rsid w:val="003A65C6"/>
    <w:rsid w:val="003A69F1"/>
    <w:rsid w:val="003A7549"/>
    <w:rsid w:val="003B015E"/>
    <w:rsid w:val="003B0178"/>
    <w:rsid w:val="003B0243"/>
    <w:rsid w:val="003B15ED"/>
    <w:rsid w:val="003B2506"/>
    <w:rsid w:val="003B2C69"/>
    <w:rsid w:val="003B2E2C"/>
    <w:rsid w:val="003B2F00"/>
    <w:rsid w:val="003B389A"/>
    <w:rsid w:val="003B39D9"/>
    <w:rsid w:val="003B4BF9"/>
    <w:rsid w:val="003B58CD"/>
    <w:rsid w:val="003B5E57"/>
    <w:rsid w:val="003B5E73"/>
    <w:rsid w:val="003B7CEF"/>
    <w:rsid w:val="003B7DE9"/>
    <w:rsid w:val="003C0511"/>
    <w:rsid w:val="003C10A7"/>
    <w:rsid w:val="003C2317"/>
    <w:rsid w:val="003C271F"/>
    <w:rsid w:val="003C2A39"/>
    <w:rsid w:val="003C3453"/>
    <w:rsid w:val="003C3AFC"/>
    <w:rsid w:val="003C3B89"/>
    <w:rsid w:val="003C4BA9"/>
    <w:rsid w:val="003C5523"/>
    <w:rsid w:val="003C5753"/>
    <w:rsid w:val="003C5A08"/>
    <w:rsid w:val="003C5D1B"/>
    <w:rsid w:val="003C665B"/>
    <w:rsid w:val="003C7146"/>
    <w:rsid w:val="003C7487"/>
    <w:rsid w:val="003C78AB"/>
    <w:rsid w:val="003C78B9"/>
    <w:rsid w:val="003C7C74"/>
    <w:rsid w:val="003C7FAD"/>
    <w:rsid w:val="003D031A"/>
    <w:rsid w:val="003D047E"/>
    <w:rsid w:val="003D0646"/>
    <w:rsid w:val="003D0FE1"/>
    <w:rsid w:val="003D1364"/>
    <w:rsid w:val="003D142E"/>
    <w:rsid w:val="003D1487"/>
    <w:rsid w:val="003D1967"/>
    <w:rsid w:val="003D1C8D"/>
    <w:rsid w:val="003D21DF"/>
    <w:rsid w:val="003D24DE"/>
    <w:rsid w:val="003D254F"/>
    <w:rsid w:val="003D265A"/>
    <w:rsid w:val="003D2B49"/>
    <w:rsid w:val="003D2EA3"/>
    <w:rsid w:val="003D35F1"/>
    <w:rsid w:val="003D3E85"/>
    <w:rsid w:val="003D6CC6"/>
    <w:rsid w:val="003D6FF2"/>
    <w:rsid w:val="003D7301"/>
    <w:rsid w:val="003D7AA9"/>
    <w:rsid w:val="003E0EFE"/>
    <w:rsid w:val="003E1042"/>
    <w:rsid w:val="003E18CF"/>
    <w:rsid w:val="003E1ABC"/>
    <w:rsid w:val="003E2154"/>
    <w:rsid w:val="003E2235"/>
    <w:rsid w:val="003E4009"/>
    <w:rsid w:val="003E4542"/>
    <w:rsid w:val="003E4B50"/>
    <w:rsid w:val="003E5147"/>
    <w:rsid w:val="003E5BA6"/>
    <w:rsid w:val="003E5DC8"/>
    <w:rsid w:val="003E5FFB"/>
    <w:rsid w:val="003E652C"/>
    <w:rsid w:val="003E6673"/>
    <w:rsid w:val="003E6AA7"/>
    <w:rsid w:val="003E78B9"/>
    <w:rsid w:val="003F0307"/>
    <w:rsid w:val="003F0689"/>
    <w:rsid w:val="003F06DE"/>
    <w:rsid w:val="003F124A"/>
    <w:rsid w:val="003F1FF4"/>
    <w:rsid w:val="003F23F4"/>
    <w:rsid w:val="003F299D"/>
    <w:rsid w:val="003F2F66"/>
    <w:rsid w:val="003F3902"/>
    <w:rsid w:val="003F3AF8"/>
    <w:rsid w:val="003F52CF"/>
    <w:rsid w:val="003F5A6B"/>
    <w:rsid w:val="003F6637"/>
    <w:rsid w:val="003F6809"/>
    <w:rsid w:val="003F69B0"/>
    <w:rsid w:val="003F7145"/>
    <w:rsid w:val="003F7BA9"/>
    <w:rsid w:val="003F7FBE"/>
    <w:rsid w:val="0040000D"/>
    <w:rsid w:val="00400F85"/>
    <w:rsid w:val="00402DE5"/>
    <w:rsid w:val="004030FC"/>
    <w:rsid w:val="004031E6"/>
    <w:rsid w:val="0040332A"/>
    <w:rsid w:val="00403C58"/>
    <w:rsid w:val="00404118"/>
    <w:rsid w:val="0040500C"/>
    <w:rsid w:val="0040532A"/>
    <w:rsid w:val="00405A9F"/>
    <w:rsid w:val="00405BC1"/>
    <w:rsid w:val="00406EB6"/>
    <w:rsid w:val="004071F3"/>
    <w:rsid w:val="00407F13"/>
    <w:rsid w:val="00407F87"/>
    <w:rsid w:val="00410061"/>
    <w:rsid w:val="004107FE"/>
    <w:rsid w:val="00410C63"/>
    <w:rsid w:val="00410E80"/>
    <w:rsid w:val="00410E8F"/>
    <w:rsid w:val="004113B5"/>
    <w:rsid w:val="004113B8"/>
    <w:rsid w:val="00411769"/>
    <w:rsid w:val="00413F3C"/>
    <w:rsid w:val="00414249"/>
    <w:rsid w:val="00415528"/>
    <w:rsid w:val="00415957"/>
    <w:rsid w:val="00415B8F"/>
    <w:rsid w:val="00415D3D"/>
    <w:rsid w:val="00416E58"/>
    <w:rsid w:val="00417BD8"/>
    <w:rsid w:val="00420487"/>
    <w:rsid w:val="004205C2"/>
    <w:rsid w:val="00421487"/>
    <w:rsid w:val="00421B97"/>
    <w:rsid w:val="004240A9"/>
    <w:rsid w:val="004241CC"/>
    <w:rsid w:val="00425D64"/>
    <w:rsid w:val="00425E86"/>
    <w:rsid w:val="00426CAE"/>
    <w:rsid w:val="004273A4"/>
    <w:rsid w:val="00427818"/>
    <w:rsid w:val="00427C88"/>
    <w:rsid w:val="0043021D"/>
    <w:rsid w:val="00430233"/>
    <w:rsid w:val="00430F66"/>
    <w:rsid w:val="00431891"/>
    <w:rsid w:val="00431FEB"/>
    <w:rsid w:val="00432998"/>
    <w:rsid w:val="004329C4"/>
    <w:rsid w:val="004338B9"/>
    <w:rsid w:val="0043417E"/>
    <w:rsid w:val="004343C4"/>
    <w:rsid w:val="004346D1"/>
    <w:rsid w:val="00435703"/>
    <w:rsid w:val="00436747"/>
    <w:rsid w:val="0043676A"/>
    <w:rsid w:val="00436D3D"/>
    <w:rsid w:val="00436EFA"/>
    <w:rsid w:val="00436FB0"/>
    <w:rsid w:val="004372F4"/>
    <w:rsid w:val="004408F1"/>
    <w:rsid w:val="00440990"/>
    <w:rsid w:val="00440EF3"/>
    <w:rsid w:val="00441096"/>
    <w:rsid w:val="00441667"/>
    <w:rsid w:val="0044167C"/>
    <w:rsid w:val="00442964"/>
    <w:rsid w:val="00442D66"/>
    <w:rsid w:val="004430CA"/>
    <w:rsid w:val="00444EE9"/>
    <w:rsid w:val="0044545E"/>
    <w:rsid w:val="0044588D"/>
    <w:rsid w:val="00445EB1"/>
    <w:rsid w:val="00446311"/>
    <w:rsid w:val="004463F1"/>
    <w:rsid w:val="00447269"/>
    <w:rsid w:val="00447906"/>
    <w:rsid w:val="0045036C"/>
    <w:rsid w:val="0045122B"/>
    <w:rsid w:val="00451649"/>
    <w:rsid w:val="004517C2"/>
    <w:rsid w:val="00451987"/>
    <w:rsid w:val="00451D54"/>
    <w:rsid w:val="00451E46"/>
    <w:rsid w:val="00452049"/>
    <w:rsid w:val="00452280"/>
    <w:rsid w:val="0045234A"/>
    <w:rsid w:val="004524B6"/>
    <w:rsid w:val="00452F31"/>
    <w:rsid w:val="00453234"/>
    <w:rsid w:val="00453C47"/>
    <w:rsid w:val="00453DC2"/>
    <w:rsid w:val="00453E70"/>
    <w:rsid w:val="004546C8"/>
    <w:rsid w:val="00454A18"/>
    <w:rsid w:val="00454C82"/>
    <w:rsid w:val="004552CA"/>
    <w:rsid w:val="00455E9A"/>
    <w:rsid w:val="00456126"/>
    <w:rsid w:val="00457088"/>
    <w:rsid w:val="00457145"/>
    <w:rsid w:val="00457335"/>
    <w:rsid w:val="00457652"/>
    <w:rsid w:val="00460042"/>
    <w:rsid w:val="0046037A"/>
    <w:rsid w:val="0046140D"/>
    <w:rsid w:val="00461BEC"/>
    <w:rsid w:val="00461D95"/>
    <w:rsid w:val="0046217A"/>
    <w:rsid w:val="0046231A"/>
    <w:rsid w:val="0046277E"/>
    <w:rsid w:val="00462A39"/>
    <w:rsid w:val="00462C63"/>
    <w:rsid w:val="00463410"/>
    <w:rsid w:val="0046470F"/>
    <w:rsid w:val="00464A76"/>
    <w:rsid w:val="00464C56"/>
    <w:rsid w:val="0046521C"/>
    <w:rsid w:val="004653C2"/>
    <w:rsid w:val="00465662"/>
    <w:rsid w:val="00465DE3"/>
    <w:rsid w:val="0046659E"/>
    <w:rsid w:val="00467CAD"/>
    <w:rsid w:val="0047148E"/>
    <w:rsid w:val="004717A2"/>
    <w:rsid w:val="00472D5F"/>
    <w:rsid w:val="0047392C"/>
    <w:rsid w:val="00473949"/>
    <w:rsid w:val="00473E45"/>
    <w:rsid w:val="00474D3F"/>
    <w:rsid w:val="0047540B"/>
    <w:rsid w:val="00476B25"/>
    <w:rsid w:val="00480137"/>
    <w:rsid w:val="00480BD4"/>
    <w:rsid w:val="00480CB2"/>
    <w:rsid w:val="004810E2"/>
    <w:rsid w:val="00481369"/>
    <w:rsid w:val="00481781"/>
    <w:rsid w:val="00481A20"/>
    <w:rsid w:val="00481BEC"/>
    <w:rsid w:val="00482098"/>
    <w:rsid w:val="0048244C"/>
    <w:rsid w:val="00482EA8"/>
    <w:rsid w:val="00484D9B"/>
    <w:rsid w:val="0048655C"/>
    <w:rsid w:val="004865B5"/>
    <w:rsid w:val="00486B34"/>
    <w:rsid w:val="0048751F"/>
    <w:rsid w:val="00487DB0"/>
    <w:rsid w:val="004906FE"/>
    <w:rsid w:val="00490C92"/>
    <w:rsid w:val="0049136F"/>
    <w:rsid w:val="00491491"/>
    <w:rsid w:val="004914CE"/>
    <w:rsid w:val="0049222C"/>
    <w:rsid w:val="00492B05"/>
    <w:rsid w:val="00492C11"/>
    <w:rsid w:val="0049301E"/>
    <w:rsid w:val="0049413D"/>
    <w:rsid w:val="00494224"/>
    <w:rsid w:val="00495289"/>
    <w:rsid w:val="0049555D"/>
    <w:rsid w:val="00495955"/>
    <w:rsid w:val="00495ADD"/>
    <w:rsid w:val="00495BAB"/>
    <w:rsid w:val="00495F6B"/>
    <w:rsid w:val="004962A4"/>
    <w:rsid w:val="004A018B"/>
    <w:rsid w:val="004A08CB"/>
    <w:rsid w:val="004A0C11"/>
    <w:rsid w:val="004A0C14"/>
    <w:rsid w:val="004A0CC5"/>
    <w:rsid w:val="004A1360"/>
    <w:rsid w:val="004A2842"/>
    <w:rsid w:val="004A379E"/>
    <w:rsid w:val="004A3D90"/>
    <w:rsid w:val="004A3F8B"/>
    <w:rsid w:val="004A43DE"/>
    <w:rsid w:val="004A47DB"/>
    <w:rsid w:val="004A4C6A"/>
    <w:rsid w:val="004A667C"/>
    <w:rsid w:val="004A70D8"/>
    <w:rsid w:val="004A7794"/>
    <w:rsid w:val="004A78D2"/>
    <w:rsid w:val="004B0E48"/>
    <w:rsid w:val="004B1476"/>
    <w:rsid w:val="004B177E"/>
    <w:rsid w:val="004B17B2"/>
    <w:rsid w:val="004B1D5A"/>
    <w:rsid w:val="004B2876"/>
    <w:rsid w:val="004B2884"/>
    <w:rsid w:val="004B2A42"/>
    <w:rsid w:val="004B38A2"/>
    <w:rsid w:val="004B3C71"/>
    <w:rsid w:val="004B3CBB"/>
    <w:rsid w:val="004B3EC1"/>
    <w:rsid w:val="004B509D"/>
    <w:rsid w:val="004B6112"/>
    <w:rsid w:val="004B651C"/>
    <w:rsid w:val="004B7392"/>
    <w:rsid w:val="004B741F"/>
    <w:rsid w:val="004B78F5"/>
    <w:rsid w:val="004B796E"/>
    <w:rsid w:val="004B79FD"/>
    <w:rsid w:val="004C009F"/>
    <w:rsid w:val="004C0D6A"/>
    <w:rsid w:val="004C2227"/>
    <w:rsid w:val="004C27C3"/>
    <w:rsid w:val="004C328C"/>
    <w:rsid w:val="004C415B"/>
    <w:rsid w:val="004C49D3"/>
    <w:rsid w:val="004C529F"/>
    <w:rsid w:val="004C5FF2"/>
    <w:rsid w:val="004C7717"/>
    <w:rsid w:val="004D0B22"/>
    <w:rsid w:val="004D0E62"/>
    <w:rsid w:val="004D119D"/>
    <w:rsid w:val="004D1952"/>
    <w:rsid w:val="004D20D7"/>
    <w:rsid w:val="004D3086"/>
    <w:rsid w:val="004D34CF"/>
    <w:rsid w:val="004D367A"/>
    <w:rsid w:val="004D45BB"/>
    <w:rsid w:val="004D4A60"/>
    <w:rsid w:val="004D5752"/>
    <w:rsid w:val="004D59FA"/>
    <w:rsid w:val="004D614B"/>
    <w:rsid w:val="004D665E"/>
    <w:rsid w:val="004D6FCF"/>
    <w:rsid w:val="004D71E5"/>
    <w:rsid w:val="004D72B4"/>
    <w:rsid w:val="004E0835"/>
    <w:rsid w:val="004E0A25"/>
    <w:rsid w:val="004E11B9"/>
    <w:rsid w:val="004E14F8"/>
    <w:rsid w:val="004E175E"/>
    <w:rsid w:val="004E23B1"/>
    <w:rsid w:val="004E2BD9"/>
    <w:rsid w:val="004E2EF6"/>
    <w:rsid w:val="004E31F7"/>
    <w:rsid w:val="004E57FC"/>
    <w:rsid w:val="004E65EE"/>
    <w:rsid w:val="004E6A78"/>
    <w:rsid w:val="004E70E9"/>
    <w:rsid w:val="004E7915"/>
    <w:rsid w:val="004E79E3"/>
    <w:rsid w:val="004E7C88"/>
    <w:rsid w:val="004F0753"/>
    <w:rsid w:val="004F0B80"/>
    <w:rsid w:val="004F1FF6"/>
    <w:rsid w:val="004F33D2"/>
    <w:rsid w:val="004F408A"/>
    <w:rsid w:val="004F4971"/>
    <w:rsid w:val="004F5505"/>
    <w:rsid w:val="004F593F"/>
    <w:rsid w:val="004F6B16"/>
    <w:rsid w:val="004F6D33"/>
    <w:rsid w:val="004F75E0"/>
    <w:rsid w:val="004F7D9C"/>
    <w:rsid w:val="004F7E15"/>
    <w:rsid w:val="00500166"/>
    <w:rsid w:val="005009D3"/>
    <w:rsid w:val="005009EC"/>
    <w:rsid w:val="0050178C"/>
    <w:rsid w:val="00501E4C"/>
    <w:rsid w:val="0050220B"/>
    <w:rsid w:val="00502290"/>
    <w:rsid w:val="00502BAC"/>
    <w:rsid w:val="005044B7"/>
    <w:rsid w:val="00505290"/>
    <w:rsid w:val="0050556B"/>
    <w:rsid w:val="0050619B"/>
    <w:rsid w:val="00507679"/>
    <w:rsid w:val="005107F6"/>
    <w:rsid w:val="00511042"/>
    <w:rsid w:val="00511556"/>
    <w:rsid w:val="005121C9"/>
    <w:rsid w:val="00512993"/>
    <w:rsid w:val="00512C6C"/>
    <w:rsid w:val="0051307A"/>
    <w:rsid w:val="00514214"/>
    <w:rsid w:val="0051493D"/>
    <w:rsid w:val="00514CD0"/>
    <w:rsid w:val="00514ED8"/>
    <w:rsid w:val="005157A5"/>
    <w:rsid w:val="0051594C"/>
    <w:rsid w:val="00516A7B"/>
    <w:rsid w:val="00520475"/>
    <w:rsid w:val="00520AE2"/>
    <w:rsid w:val="005221EA"/>
    <w:rsid w:val="00522893"/>
    <w:rsid w:val="00522CAE"/>
    <w:rsid w:val="00523BAE"/>
    <w:rsid w:val="0052507A"/>
    <w:rsid w:val="005254E5"/>
    <w:rsid w:val="0052662B"/>
    <w:rsid w:val="00526659"/>
    <w:rsid w:val="00526DD8"/>
    <w:rsid w:val="0052728A"/>
    <w:rsid w:val="005274A2"/>
    <w:rsid w:val="00527EEC"/>
    <w:rsid w:val="00530100"/>
    <w:rsid w:val="00530498"/>
    <w:rsid w:val="0053099F"/>
    <w:rsid w:val="00530ACC"/>
    <w:rsid w:val="00530BB7"/>
    <w:rsid w:val="00532089"/>
    <w:rsid w:val="00532AB3"/>
    <w:rsid w:val="00532AF4"/>
    <w:rsid w:val="00532DF7"/>
    <w:rsid w:val="00532E57"/>
    <w:rsid w:val="00533073"/>
    <w:rsid w:val="00533083"/>
    <w:rsid w:val="00533884"/>
    <w:rsid w:val="005342AE"/>
    <w:rsid w:val="0053438B"/>
    <w:rsid w:val="0053508C"/>
    <w:rsid w:val="005359C8"/>
    <w:rsid w:val="00535FE0"/>
    <w:rsid w:val="0053630E"/>
    <w:rsid w:val="00537406"/>
    <w:rsid w:val="00537ABA"/>
    <w:rsid w:val="00540253"/>
    <w:rsid w:val="0054027F"/>
    <w:rsid w:val="00541BCC"/>
    <w:rsid w:val="0054204D"/>
    <w:rsid w:val="005424EF"/>
    <w:rsid w:val="005434E5"/>
    <w:rsid w:val="00544418"/>
    <w:rsid w:val="0054484A"/>
    <w:rsid w:val="00544C73"/>
    <w:rsid w:val="00544E68"/>
    <w:rsid w:val="00545108"/>
    <w:rsid w:val="00545176"/>
    <w:rsid w:val="005452AB"/>
    <w:rsid w:val="00546133"/>
    <w:rsid w:val="005510DB"/>
    <w:rsid w:val="0055124E"/>
    <w:rsid w:val="005512FB"/>
    <w:rsid w:val="00551D39"/>
    <w:rsid w:val="00551E8A"/>
    <w:rsid w:val="00551EF8"/>
    <w:rsid w:val="0055213A"/>
    <w:rsid w:val="005528E9"/>
    <w:rsid w:val="00552D22"/>
    <w:rsid w:val="00553186"/>
    <w:rsid w:val="00553DFB"/>
    <w:rsid w:val="00554475"/>
    <w:rsid w:val="005548C5"/>
    <w:rsid w:val="00554C06"/>
    <w:rsid w:val="00555E7F"/>
    <w:rsid w:val="0055690A"/>
    <w:rsid w:val="0055711D"/>
    <w:rsid w:val="0056010E"/>
    <w:rsid w:val="0056070A"/>
    <w:rsid w:val="005612A5"/>
    <w:rsid w:val="00561623"/>
    <w:rsid w:val="005622E1"/>
    <w:rsid w:val="00563558"/>
    <w:rsid w:val="005636AA"/>
    <w:rsid w:val="00563991"/>
    <w:rsid w:val="00563EFC"/>
    <w:rsid w:val="00566282"/>
    <w:rsid w:val="0057029C"/>
    <w:rsid w:val="00570624"/>
    <w:rsid w:val="00570780"/>
    <w:rsid w:val="005732C7"/>
    <w:rsid w:val="00573C96"/>
    <w:rsid w:val="00573F0D"/>
    <w:rsid w:val="00574413"/>
    <w:rsid w:val="00574E04"/>
    <w:rsid w:val="00575DA3"/>
    <w:rsid w:val="005770F8"/>
    <w:rsid w:val="00577220"/>
    <w:rsid w:val="00581FC5"/>
    <w:rsid w:val="00582A8C"/>
    <w:rsid w:val="00582C24"/>
    <w:rsid w:val="00582CDF"/>
    <w:rsid w:val="00584030"/>
    <w:rsid w:val="00585046"/>
    <w:rsid w:val="005852B1"/>
    <w:rsid w:val="0058570C"/>
    <w:rsid w:val="00585733"/>
    <w:rsid w:val="00586416"/>
    <w:rsid w:val="00586560"/>
    <w:rsid w:val="005866CA"/>
    <w:rsid w:val="00586BD5"/>
    <w:rsid w:val="0058710B"/>
    <w:rsid w:val="00587340"/>
    <w:rsid w:val="00587E4D"/>
    <w:rsid w:val="00587E52"/>
    <w:rsid w:val="00590AB4"/>
    <w:rsid w:val="00591484"/>
    <w:rsid w:val="005918CF"/>
    <w:rsid w:val="00591FC0"/>
    <w:rsid w:val="005939C7"/>
    <w:rsid w:val="00593E2E"/>
    <w:rsid w:val="0059497A"/>
    <w:rsid w:val="00594998"/>
    <w:rsid w:val="005958B1"/>
    <w:rsid w:val="005974A9"/>
    <w:rsid w:val="00597905"/>
    <w:rsid w:val="005A1163"/>
    <w:rsid w:val="005A17F2"/>
    <w:rsid w:val="005A199F"/>
    <w:rsid w:val="005A1CD9"/>
    <w:rsid w:val="005A2185"/>
    <w:rsid w:val="005A290E"/>
    <w:rsid w:val="005A2E51"/>
    <w:rsid w:val="005A325C"/>
    <w:rsid w:val="005A37F8"/>
    <w:rsid w:val="005A4306"/>
    <w:rsid w:val="005A4B53"/>
    <w:rsid w:val="005A4E1B"/>
    <w:rsid w:val="005A6078"/>
    <w:rsid w:val="005A6384"/>
    <w:rsid w:val="005A6515"/>
    <w:rsid w:val="005A7FF7"/>
    <w:rsid w:val="005B011F"/>
    <w:rsid w:val="005B0C29"/>
    <w:rsid w:val="005B2300"/>
    <w:rsid w:val="005B2FAA"/>
    <w:rsid w:val="005B38E2"/>
    <w:rsid w:val="005B4377"/>
    <w:rsid w:val="005B5603"/>
    <w:rsid w:val="005B5935"/>
    <w:rsid w:val="005B5BC1"/>
    <w:rsid w:val="005B5C7E"/>
    <w:rsid w:val="005B603F"/>
    <w:rsid w:val="005B67C9"/>
    <w:rsid w:val="005B79F5"/>
    <w:rsid w:val="005C0046"/>
    <w:rsid w:val="005C03D9"/>
    <w:rsid w:val="005C0AFB"/>
    <w:rsid w:val="005C193D"/>
    <w:rsid w:val="005C1D62"/>
    <w:rsid w:val="005C2469"/>
    <w:rsid w:val="005C30DD"/>
    <w:rsid w:val="005C34BF"/>
    <w:rsid w:val="005C3DB8"/>
    <w:rsid w:val="005C4DDA"/>
    <w:rsid w:val="005C4F22"/>
    <w:rsid w:val="005C7146"/>
    <w:rsid w:val="005C734A"/>
    <w:rsid w:val="005D0F4D"/>
    <w:rsid w:val="005D19BE"/>
    <w:rsid w:val="005D1B2E"/>
    <w:rsid w:val="005D2CED"/>
    <w:rsid w:val="005D2D15"/>
    <w:rsid w:val="005D47A8"/>
    <w:rsid w:val="005D4A43"/>
    <w:rsid w:val="005D4A8F"/>
    <w:rsid w:val="005D4EDD"/>
    <w:rsid w:val="005D55B4"/>
    <w:rsid w:val="005D5F65"/>
    <w:rsid w:val="005D69BE"/>
    <w:rsid w:val="005D6F2A"/>
    <w:rsid w:val="005D704D"/>
    <w:rsid w:val="005D782B"/>
    <w:rsid w:val="005E19DE"/>
    <w:rsid w:val="005E1C88"/>
    <w:rsid w:val="005E28E8"/>
    <w:rsid w:val="005E2EAA"/>
    <w:rsid w:val="005E390F"/>
    <w:rsid w:val="005E4779"/>
    <w:rsid w:val="005E4B89"/>
    <w:rsid w:val="005E4C7D"/>
    <w:rsid w:val="005E5215"/>
    <w:rsid w:val="005E5BDE"/>
    <w:rsid w:val="005E60E3"/>
    <w:rsid w:val="005E66CE"/>
    <w:rsid w:val="005E70D0"/>
    <w:rsid w:val="005E7357"/>
    <w:rsid w:val="005E7B9E"/>
    <w:rsid w:val="005F05F1"/>
    <w:rsid w:val="005F09D2"/>
    <w:rsid w:val="005F1275"/>
    <w:rsid w:val="005F1771"/>
    <w:rsid w:val="005F2158"/>
    <w:rsid w:val="005F2C26"/>
    <w:rsid w:val="005F2D57"/>
    <w:rsid w:val="005F302D"/>
    <w:rsid w:val="005F3524"/>
    <w:rsid w:val="005F3942"/>
    <w:rsid w:val="005F4375"/>
    <w:rsid w:val="005F4420"/>
    <w:rsid w:val="005F4804"/>
    <w:rsid w:val="005F517B"/>
    <w:rsid w:val="005F747B"/>
    <w:rsid w:val="005F7C77"/>
    <w:rsid w:val="0060033A"/>
    <w:rsid w:val="00600AAE"/>
    <w:rsid w:val="00601183"/>
    <w:rsid w:val="00601440"/>
    <w:rsid w:val="00601582"/>
    <w:rsid w:val="00601BFB"/>
    <w:rsid w:val="00601CA0"/>
    <w:rsid w:val="00603037"/>
    <w:rsid w:val="006039C4"/>
    <w:rsid w:val="00604170"/>
    <w:rsid w:val="00604594"/>
    <w:rsid w:val="0060479B"/>
    <w:rsid w:val="00604F3C"/>
    <w:rsid w:val="0060546F"/>
    <w:rsid w:val="006059B4"/>
    <w:rsid w:val="00606837"/>
    <w:rsid w:val="006077CE"/>
    <w:rsid w:val="006077D9"/>
    <w:rsid w:val="00611B74"/>
    <w:rsid w:val="00611F95"/>
    <w:rsid w:val="0061394A"/>
    <w:rsid w:val="00614E95"/>
    <w:rsid w:val="00616344"/>
    <w:rsid w:val="00616745"/>
    <w:rsid w:val="00616D51"/>
    <w:rsid w:val="00620492"/>
    <w:rsid w:val="00620566"/>
    <w:rsid w:val="006212A7"/>
    <w:rsid w:val="006213F9"/>
    <w:rsid w:val="00621EFC"/>
    <w:rsid w:val="00621F40"/>
    <w:rsid w:val="00621FD5"/>
    <w:rsid w:val="0062285B"/>
    <w:rsid w:val="006232C6"/>
    <w:rsid w:val="006235A8"/>
    <w:rsid w:val="00623D31"/>
    <w:rsid w:val="00624103"/>
    <w:rsid w:val="0062415E"/>
    <w:rsid w:val="00625D7C"/>
    <w:rsid w:val="00626BE1"/>
    <w:rsid w:val="00630FA0"/>
    <w:rsid w:val="0063111D"/>
    <w:rsid w:val="0063192C"/>
    <w:rsid w:val="00632B90"/>
    <w:rsid w:val="006333E8"/>
    <w:rsid w:val="00634FAF"/>
    <w:rsid w:val="006360AE"/>
    <w:rsid w:val="00636A6C"/>
    <w:rsid w:val="006371F6"/>
    <w:rsid w:val="00637353"/>
    <w:rsid w:val="00637734"/>
    <w:rsid w:val="00637F79"/>
    <w:rsid w:val="0064004B"/>
    <w:rsid w:val="006402ED"/>
    <w:rsid w:val="006411D8"/>
    <w:rsid w:val="0064171B"/>
    <w:rsid w:val="006423D4"/>
    <w:rsid w:val="00644571"/>
    <w:rsid w:val="00644F2F"/>
    <w:rsid w:val="0064524E"/>
    <w:rsid w:val="00645E8C"/>
    <w:rsid w:val="006469DC"/>
    <w:rsid w:val="00646E29"/>
    <w:rsid w:val="00647479"/>
    <w:rsid w:val="006478C4"/>
    <w:rsid w:val="00647DFE"/>
    <w:rsid w:val="00650C72"/>
    <w:rsid w:val="00650EE0"/>
    <w:rsid w:val="00650FD6"/>
    <w:rsid w:val="00651F8E"/>
    <w:rsid w:val="00652833"/>
    <w:rsid w:val="00652BCA"/>
    <w:rsid w:val="006536AF"/>
    <w:rsid w:val="0065519A"/>
    <w:rsid w:val="0065527A"/>
    <w:rsid w:val="00655425"/>
    <w:rsid w:val="0065558C"/>
    <w:rsid w:val="00656E55"/>
    <w:rsid w:val="00657891"/>
    <w:rsid w:val="00657B10"/>
    <w:rsid w:val="006610E4"/>
    <w:rsid w:val="00661B47"/>
    <w:rsid w:val="00661E73"/>
    <w:rsid w:val="00662220"/>
    <w:rsid w:val="006622A9"/>
    <w:rsid w:val="00662593"/>
    <w:rsid w:val="00662675"/>
    <w:rsid w:val="006629BC"/>
    <w:rsid w:val="00662EEB"/>
    <w:rsid w:val="00663D1A"/>
    <w:rsid w:val="006644EC"/>
    <w:rsid w:val="00664A15"/>
    <w:rsid w:val="00664BB0"/>
    <w:rsid w:val="00665196"/>
    <w:rsid w:val="00665B60"/>
    <w:rsid w:val="00667003"/>
    <w:rsid w:val="0067109B"/>
    <w:rsid w:val="00671C4C"/>
    <w:rsid w:val="00672B51"/>
    <w:rsid w:val="00673034"/>
    <w:rsid w:val="00673310"/>
    <w:rsid w:val="00674D14"/>
    <w:rsid w:val="00675563"/>
    <w:rsid w:val="0067571C"/>
    <w:rsid w:val="0067577A"/>
    <w:rsid w:val="00675CA1"/>
    <w:rsid w:val="00676DBF"/>
    <w:rsid w:val="00677307"/>
    <w:rsid w:val="00677638"/>
    <w:rsid w:val="00677CC8"/>
    <w:rsid w:val="0068084D"/>
    <w:rsid w:val="00680889"/>
    <w:rsid w:val="00680CBA"/>
    <w:rsid w:val="00680D6F"/>
    <w:rsid w:val="00680F6A"/>
    <w:rsid w:val="006832EE"/>
    <w:rsid w:val="006833BB"/>
    <w:rsid w:val="00683B84"/>
    <w:rsid w:val="00684E0D"/>
    <w:rsid w:val="006859DA"/>
    <w:rsid w:val="006867DF"/>
    <w:rsid w:val="0068727A"/>
    <w:rsid w:val="006877E8"/>
    <w:rsid w:val="00687D1B"/>
    <w:rsid w:val="00690DFF"/>
    <w:rsid w:val="00691052"/>
    <w:rsid w:val="0069105D"/>
    <w:rsid w:val="006911B1"/>
    <w:rsid w:val="00691699"/>
    <w:rsid w:val="00692CF8"/>
    <w:rsid w:val="00692D8A"/>
    <w:rsid w:val="00693333"/>
    <w:rsid w:val="00693C25"/>
    <w:rsid w:val="00693E1D"/>
    <w:rsid w:val="0069415E"/>
    <w:rsid w:val="00695464"/>
    <w:rsid w:val="006959FF"/>
    <w:rsid w:val="00695E37"/>
    <w:rsid w:val="00695F9E"/>
    <w:rsid w:val="0069608D"/>
    <w:rsid w:val="006963A1"/>
    <w:rsid w:val="00696CF0"/>
    <w:rsid w:val="0069706E"/>
    <w:rsid w:val="0069778F"/>
    <w:rsid w:val="006977BE"/>
    <w:rsid w:val="00697B44"/>
    <w:rsid w:val="00697EB6"/>
    <w:rsid w:val="006A0A22"/>
    <w:rsid w:val="006A121B"/>
    <w:rsid w:val="006A17B2"/>
    <w:rsid w:val="006A1925"/>
    <w:rsid w:val="006A1E73"/>
    <w:rsid w:val="006A2052"/>
    <w:rsid w:val="006A2142"/>
    <w:rsid w:val="006A249D"/>
    <w:rsid w:val="006A271F"/>
    <w:rsid w:val="006A3896"/>
    <w:rsid w:val="006A39E8"/>
    <w:rsid w:val="006A3DDE"/>
    <w:rsid w:val="006A4107"/>
    <w:rsid w:val="006A435B"/>
    <w:rsid w:val="006A526A"/>
    <w:rsid w:val="006A6032"/>
    <w:rsid w:val="006A61C0"/>
    <w:rsid w:val="006A6A05"/>
    <w:rsid w:val="006A6D4B"/>
    <w:rsid w:val="006A7746"/>
    <w:rsid w:val="006A7E18"/>
    <w:rsid w:val="006A7F58"/>
    <w:rsid w:val="006B0099"/>
    <w:rsid w:val="006B13CC"/>
    <w:rsid w:val="006B1A94"/>
    <w:rsid w:val="006B1BBA"/>
    <w:rsid w:val="006B2A46"/>
    <w:rsid w:val="006B2C63"/>
    <w:rsid w:val="006B2E16"/>
    <w:rsid w:val="006B32AF"/>
    <w:rsid w:val="006B39E9"/>
    <w:rsid w:val="006B4414"/>
    <w:rsid w:val="006B4F72"/>
    <w:rsid w:val="006B56E1"/>
    <w:rsid w:val="006B59EA"/>
    <w:rsid w:val="006B5C80"/>
    <w:rsid w:val="006B6794"/>
    <w:rsid w:val="006B6B93"/>
    <w:rsid w:val="006B6E36"/>
    <w:rsid w:val="006B762A"/>
    <w:rsid w:val="006C0E40"/>
    <w:rsid w:val="006C0ECA"/>
    <w:rsid w:val="006C17C2"/>
    <w:rsid w:val="006C2D7F"/>
    <w:rsid w:val="006C3251"/>
    <w:rsid w:val="006C49CC"/>
    <w:rsid w:val="006C50F5"/>
    <w:rsid w:val="006C5A1F"/>
    <w:rsid w:val="006C5AD4"/>
    <w:rsid w:val="006C5CA7"/>
    <w:rsid w:val="006C5F5A"/>
    <w:rsid w:val="006C7A2E"/>
    <w:rsid w:val="006D0C78"/>
    <w:rsid w:val="006D2AD0"/>
    <w:rsid w:val="006D38A9"/>
    <w:rsid w:val="006D3C3B"/>
    <w:rsid w:val="006D3CAA"/>
    <w:rsid w:val="006D4BD4"/>
    <w:rsid w:val="006D4C6B"/>
    <w:rsid w:val="006D4DF2"/>
    <w:rsid w:val="006D6280"/>
    <w:rsid w:val="006D6A74"/>
    <w:rsid w:val="006D6D42"/>
    <w:rsid w:val="006D766F"/>
    <w:rsid w:val="006E0745"/>
    <w:rsid w:val="006E0D7D"/>
    <w:rsid w:val="006E340C"/>
    <w:rsid w:val="006E37A9"/>
    <w:rsid w:val="006E3F31"/>
    <w:rsid w:val="006E4165"/>
    <w:rsid w:val="006E44C3"/>
    <w:rsid w:val="006E4959"/>
    <w:rsid w:val="006E4BD5"/>
    <w:rsid w:val="006E4E1E"/>
    <w:rsid w:val="006E5D34"/>
    <w:rsid w:val="006E6375"/>
    <w:rsid w:val="006E65C2"/>
    <w:rsid w:val="006E6704"/>
    <w:rsid w:val="006E69E4"/>
    <w:rsid w:val="006E6FF9"/>
    <w:rsid w:val="006E70FE"/>
    <w:rsid w:val="006E747C"/>
    <w:rsid w:val="006F08D4"/>
    <w:rsid w:val="006F12FE"/>
    <w:rsid w:val="006F2BE4"/>
    <w:rsid w:val="006F31B8"/>
    <w:rsid w:val="006F36C4"/>
    <w:rsid w:val="006F4244"/>
    <w:rsid w:val="006F4260"/>
    <w:rsid w:val="006F4969"/>
    <w:rsid w:val="006F52AA"/>
    <w:rsid w:val="006F66FE"/>
    <w:rsid w:val="006F7340"/>
    <w:rsid w:val="006F7CA6"/>
    <w:rsid w:val="006F7F13"/>
    <w:rsid w:val="00700566"/>
    <w:rsid w:val="007006DF"/>
    <w:rsid w:val="00700E56"/>
    <w:rsid w:val="00700F13"/>
    <w:rsid w:val="00701E0C"/>
    <w:rsid w:val="007029A0"/>
    <w:rsid w:val="00702EF3"/>
    <w:rsid w:val="0070317F"/>
    <w:rsid w:val="007033AD"/>
    <w:rsid w:val="00703BBE"/>
    <w:rsid w:val="00703D0F"/>
    <w:rsid w:val="00703F77"/>
    <w:rsid w:val="007047AC"/>
    <w:rsid w:val="00704872"/>
    <w:rsid w:val="00705098"/>
    <w:rsid w:val="007064C9"/>
    <w:rsid w:val="007070D0"/>
    <w:rsid w:val="00707120"/>
    <w:rsid w:val="0070719D"/>
    <w:rsid w:val="007076A7"/>
    <w:rsid w:val="00707BF4"/>
    <w:rsid w:val="00710A88"/>
    <w:rsid w:val="0071176A"/>
    <w:rsid w:val="00712935"/>
    <w:rsid w:val="00712C23"/>
    <w:rsid w:val="00712D3B"/>
    <w:rsid w:val="00714AA8"/>
    <w:rsid w:val="00714D38"/>
    <w:rsid w:val="007151D8"/>
    <w:rsid w:val="00715708"/>
    <w:rsid w:val="00715F85"/>
    <w:rsid w:val="00715FD0"/>
    <w:rsid w:val="00716107"/>
    <w:rsid w:val="00716C67"/>
    <w:rsid w:val="007176C9"/>
    <w:rsid w:val="00717D5B"/>
    <w:rsid w:val="00720419"/>
    <w:rsid w:val="00721BDA"/>
    <w:rsid w:val="007222BF"/>
    <w:rsid w:val="00722855"/>
    <w:rsid w:val="0072298D"/>
    <w:rsid w:val="007229EB"/>
    <w:rsid w:val="00722BF0"/>
    <w:rsid w:val="0072375A"/>
    <w:rsid w:val="007239A6"/>
    <w:rsid w:val="00723CD0"/>
    <w:rsid w:val="007240BB"/>
    <w:rsid w:val="00725093"/>
    <w:rsid w:val="0072516C"/>
    <w:rsid w:val="0072639B"/>
    <w:rsid w:val="00726612"/>
    <w:rsid w:val="0072697B"/>
    <w:rsid w:val="0072711D"/>
    <w:rsid w:val="0072748C"/>
    <w:rsid w:val="00727D0A"/>
    <w:rsid w:val="0073010D"/>
    <w:rsid w:val="007301E9"/>
    <w:rsid w:val="00730D48"/>
    <w:rsid w:val="00730EE9"/>
    <w:rsid w:val="007316F2"/>
    <w:rsid w:val="00731965"/>
    <w:rsid w:val="007322CD"/>
    <w:rsid w:val="00732B46"/>
    <w:rsid w:val="00734068"/>
    <w:rsid w:val="007344B7"/>
    <w:rsid w:val="00734D1B"/>
    <w:rsid w:val="00735385"/>
    <w:rsid w:val="0073681A"/>
    <w:rsid w:val="0073684C"/>
    <w:rsid w:val="00737CB1"/>
    <w:rsid w:val="0074049C"/>
    <w:rsid w:val="0074061D"/>
    <w:rsid w:val="00740A19"/>
    <w:rsid w:val="007415E5"/>
    <w:rsid w:val="00741B2F"/>
    <w:rsid w:val="00741F19"/>
    <w:rsid w:val="007420C9"/>
    <w:rsid w:val="00742C46"/>
    <w:rsid w:val="00743DC3"/>
    <w:rsid w:val="007442BE"/>
    <w:rsid w:val="00744380"/>
    <w:rsid w:val="00745169"/>
    <w:rsid w:val="007454BD"/>
    <w:rsid w:val="007456F4"/>
    <w:rsid w:val="00745C47"/>
    <w:rsid w:val="00746595"/>
    <w:rsid w:val="00747833"/>
    <w:rsid w:val="00750465"/>
    <w:rsid w:val="00750666"/>
    <w:rsid w:val="00751440"/>
    <w:rsid w:val="00751E03"/>
    <w:rsid w:val="00752403"/>
    <w:rsid w:val="00752687"/>
    <w:rsid w:val="00752F08"/>
    <w:rsid w:val="007532E3"/>
    <w:rsid w:val="00753706"/>
    <w:rsid w:val="007556F8"/>
    <w:rsid w:val="00756511"/>
    <w:rsid w:val="0075683C"/>
    <w:rsid w:val="00756DA9"/>
    <w:rsid w:val="00756F92"/>
    <w:rsid w:val="00757340"/>
    <w:rsid w:val="00760FFF"/>
    <w:rsid w:val="00761F47"/>
    <w:rsid w:val="00763F14"/>
    <w:rsid w:val="00764320"/>
    <w:rsid w:val="00764F09"/>
    <w:rsid w:val="00764F54"/>
    <w:rsid w:val="00765345"/>
    <w:rsid w:val="00766686"/>
    <w:rsid w:val="007669BC"/>
    <w:rsid w:val="00766F59"/>
    <w:rsid w:val="007676CD"/>
    <w:rsid w:val="007679BB"/>
    <w:rsid w:val="007702DE"/>
    <w:rsid w:val="007706BE"/>
    <w:rsid w:val="007707A0"/>
    <w:rsid w:val="007707CA"/>
    <w:rsid w:val="007716D1"/>
    <w:rsid w:val="00771B91"/>
    <w:rsid w:val="00772CCE"/>
    <w:rsid w:val="00773A1F"/>
    <w:rsid w:val="00773D1E"/>
    <w:rsid w:val="0077402D"/>
    <w:rsid w:val="0077413E"/>
    <w:rsid w:val="007749EA"/>
    <w:rsid w:val="00775017"/>
    <w:rsid w:val="00775226"/>
    <w:rsid w:val="0077532C"/>
    <w:rsid w:val="0077631A"/>
    <w:rsid w:val="007765F6"/>
    <w:rsid w:val="00777155"/>
    <w:rsid w:val="00777163"/>
    <w:rsid w:val="007775BC"/>
    <w:rsid w:val="0077773D"/>
    <w:rsid w:val="00777F7A"/>
    <w:rsid w:val="00784EE2"/>
    <w:rsid w:val="00785209"/>
    <w:rsid w:val="00785312"/>
    <w:rsid w:val="00785938"/>
    <w:rsid w:val="00785959"/>
    <w:rsid w:val="0078642B"/>
    <w:rsid w:val="0078677A"/>
    <w:rsid w:val="00786C23"/>
    <w:rsid w:val="007874BD"/>
    <w:rsid w:val="007913E0"/>
    <w:rsid w:val="0079157C"/>
    <w:rsid w:val="00791DDB"/>
    <w:rsid w:val="00791FD7"/>
    <w:rsid w:val="0079268F"/>
    <w:rsid w:val="007932C5"/>
    <w:rsid w:val="00793567"/>
    <w:rsid w:val="007942FB"/>
    <w:rsid w:val="00795F63"/>
    <w:rsid w:val="007969B0"/>
    <w:rsid w:val="00797766"/>
    <w:rsid w:val="0079779B"/>
    <w:rsid w:val="00797D93"/>
    <w:rsid w:val="00797F6A"/>
    <w:rsid w:val="007A03FC"/>
    <w:rsid w:val="007A2262"/>
    <w:rsid w:val="007A2648"/>
    <w:rsid w:val="007A3687"/>
    <w:rsid w:val="007A3F8E"/>
    <w:rsid w:val="007A40FC"/>
    <w:rsid w:val="007A4A6E"/>
    <w:rsid w:val="007A53E4"/>
    <w:rsid w:val="007A64F8"/>
    <w:rsid w:val="007A74EF"/>
    <w:rsid w:val="007A7FBC"/>
    <w:rsid w:val="007B02DA"/>
    <w:rsid w:val="007B0313"/>
    <w:rsid w:val="007B0793"/>
    <w:rsid w:val="007B09B1"/>
    <w:rsid w:val="007B0F16"/>
    <w:rsid w:val="007B1114"/>
    <w:rsid w:val="007B1A28"/>
    <w:rsid w:val="007B2914"/>
    <w:rsid w:val="007B2DAB"/>
    <w:rsid w:val="007B3258"/>
    <w:rsid w:val="007B37B8"/>
    <w:rsid w:val="007B4134"/>
    <w:rsid w:val="007B53C5"/>
    <w:rsid w:val="007B5A59"/>
    <w:rsid w:val="007B5E11"/>
    <w:rsid w:val="007B5FA5"/>
    <w:rsid w:val="007B6CD2"/>
    <w:rsid w:val="007B7EAA"/>
    <w:rsid w:val="007C025F"/>
    <w:rsid w:val="007C02B1"/>
    <w:rsid w:val="007C03A4"/>
    <w:rsid w:val="007C04A2"/>
    <w:rsid w:val="007C05F8"/>
    <w:rsid w:val="007C0DBF"/>
    <w:rsid w:val="007C0F3C"/>
    <w:rsid w:val="007C16EF"/>
    <w:rsid w:val="007C1A73"/>
    <w:rsid w:val="007C1E28"/>
    <w:rsid w:val="007C20C7"/>
    <w:rsid w:val="007C2E35"/>
    <w:rsid w:val="007C3306"/>
    <w:rsid w:val="007C386F"/>
    <w:rsid w:val="007C4622"/>
    <w:rsid w:val="007C4731"/>
    <w:rsid w:val="007C506A"/>
    <w:rsid w:val="007C5435"/>
    <w:rsid w:val="007C57B3"/>
    <w:rsid w:val="007C5F56"/>
    <w:rsid w:val="007C61A4"/>
    <w:rsid w:val="007C61BF"/>
    <w:rsid w:val="007C62A0"/>
    <w:rsid w:val="007C6836"/>
    <w:rsid w:val="007D0736"/>
    <w:rsid w:val="007D1AC1"/>
    <w:rsid w:val="007D1B8C"/>
    <w:rsid w:val="007D22AB"/>
    <w:rsid w:val="007D29C5"/>
    <w:rsid w:val="007D2E43"/>
    <w:rsid w:val="007D347A"/>
    <w:rsid w:val="007D3C62"/>
    <w:rsid w:val="007D49DA"/>
    <w:rsid w:val="007D5089"/>
    <w:rsid w:val="007D614A"/>
    <w:rsid w:val="007E0B71"/>
    <w:rsid w:val="007E17B4"/>
    <w:rsid w:val="007E3236"/>
    <w:rsid w:val="007E3368"/>
    <w:rsid w:val="007E38D6"/>
    <w:rsid w:val="007E45FB"/>
    <w:rsid w:val="007E4618"/>
    <w:rsid w:val="007E491D"/>
    <w:rsid w:val="007E5931"/>
    <w:rsid w:val="007E5C1C"/>
    <w:rsid w:val="007E5DE2"/>
    <w:rsid w:val="007E6E3F"/>
    <w:rsid w:val="007E7603"/>
    <w:rsid w:val="007E7BE0"/>
    <w:rsid w:val="007F108A"/>
    <w:rsid w:val="007F12CF"/>
    <w:rsid w:val="007F1B18"/>
    <w:rsid w:val="007F25D5"/>
    <w:rsid w:val="007F37CF"/>
    <w:rsid w:val="007F4A4C"/>
    <w:rsid w:val="007F4F07"/>
    <w:rsid w:val="007F563B"/>
    <w:rsid w:val="007F7981"/>
    <w:rsid w:val="007F7B3B"/>
    <w:rsid w:val="007F7B66"/>
    <w:rsid w:val="007F7BF5"/>
    <w:rsid w:val="0080067F"/>
    <w:rsid w:val="0080118F"/>
    <w:rsid w:val="0080157C"/>
    <w:rsid w:val="00802E6C"/>
    <w:rsid w:val="0080383F"/>
    <w:rsid w:val="0080384E"/>
    <w:rsid w:val="00804291"/>
    <w:rsid w:val="00804854"/>
    <w:rsid w:val="008048A5"/>
    <w:rsid w:val="008055D5"/>
    <w:rsid w:val="00805652"/>
    <w:rsid w:val="00805C85"/>
    <w:rsid w:val="00805CA1"/>
    <w:rsid w:val="00805F97"/>
    <w:rsid w:val="008060B8"/>
    <w:rsid w:val="008067DB"/>
    <w:rsid w:val="00810068"/>
    <w:rsid w:val="00810672"/>
    <w:rsid w:val="00810779"/>
    <w:rsid w:val="00810A6B"/>
    <w:rsid w:val="00810D08"/>
    <w:rsid w:val="00811925"/>
    <w:rsid w:val="0081418D"/>
    <w:rsid w:val="00814661"/>
    <w:rsid w:val="00814D33"/>
    <w:rsid w:val="00815526"/>
    <w:rsid w:val="00815D06"/>
    <w:rsid w:val="0081610A"/>
    <w:rsid w:val="0081684D"/>
    <w:rsid w:val="00816A2B"/>
    <w:rsid w:val="00817780"/>
    <w:rsid w:val="00817CD5"/>
    <w:rsid w:val="00817FF6"/>
    <w:rsid w:val="00820028"/>
    <w:rsid w:val="0082048F"/>
    <w:rsid w:val="0082050C"/>
    <w:rsid w:val="0082181F"/>
    <w:rsid w:val="008218AD"/>
    <w:rsid w:val="008221A7"/>
    <w:rsid w:val="008229EA"/>
    <w:rsid w:val="00822AA4"/>
    <w:rsid w:val="0082347A"/>
    <w:rsid w:val="00824E17"/>
    <w:rsid w:val="00825389"/>
    <w:rsid w:val="008260DC"/>
    <w:rsid w:val="00826346"/>
    <w:rsid w:val="008304AD"/>
    <w:rsid w:val="008307D1"/>
    <w:rsid w:val="00831A4D"/>
    <w:rsid w:val="00831CB2"/>
    <w:rsid w:val="00831E70"/>
    <w:rsid w:val="0083238A"/>
    <w:rsid w:val="008335E7"/>
    <w:rsid w:val="008335EC"/>
    <w:rsid w:val="008340B2"/>
    <w:rsid w:val="0083427C"/>
    <w:rsid w:val="008345B8"/>
    <w:rsid w:val="008353DB"/>
    <w:rsid w:val="00836955"/>
    <w:rsid w:val="008369BD"/>
    <w:rsid w:val="008377A7"/>
    <w:rsid w:val="00837868"/>
    <w:rsid w:val="0084019E"/>
    <w:rsid w:val="0084050A"/>
    <w:rsid w:val="00840547"/>
    <w:rsid w:val="00842D67"/>
    <w:rsid w:val="008435D5"/>
    <w:rsid w:val="00843D7A"/>
    <w:rsid w:val="0084418B"/>
    <w:rsid w:val="008448C8"/>
    <w:rsid w:val="0084654A"/>
    <w:rsid w:val="00846652"/>
    <w:rsid w:val="0084700C"/>
    <w:rsid w:val="008471CF"/>
    <w:rsid w:val="0084776A"/>
    <w:rsid w:val="0085057D"/>
    <w:rsid w:val="008508B0"/>
    <w:rsid w:val="00851391"/>
    <w:rsid w:val="0085194A"/>
    <w:rsid w:val="00851EE0"/>
    <w:rsid w:val="008522FE"/>
    <w:rsid w:val="00852A01"/>
    <w:rsid w:val="00852F9E"/>
    <w:rsid w:val="00853B46"/>
    <w:rsid w:val="00853D16"/>
    <w:rsid w:val="0085430D"/>
    <w:rsid w:val="008547A8"/>
    <w:rsid w:val="0085492D"/>
    <w:rsid w:val="00854FFA"/>
    <w:rsid w:val="00855DC8"/>
    <w:rsid w:val="008605B6"/>
    <w:rsid w:val="00861288"/>
    <w:rsid w:val="008620CE"/>
    <w:rsid w:val="0086259A"/>
    <w:rsid w:val="00863E38"/>
    <w:rsid w:val="00864051"/>
    <w:rsid w:val="008648F0"/>
    <w:rsid w:val="008653E7"/>
    <w:rsid w:val="0086614D"/>
    <w:rsid w:val="0086619C"/>
    <w:rsid w:val="00866BD9"/>
    <w:rsid w:val="00866E01"/>
    <w:rsid w:val="00867729"/>
    <w:rsid w:val="008707AE"/>
    <w:rsid w:val="0087104D"/>
    <w:rsid w:val="00871702"/>
    <w:rsid w:val="00871ADC"/>
    <w:rsid w:val="00872198"/>
    <w:rsid w:val="00872CA7"/>
    <w:rsid w:val="00873086"/>
    <w:rsid w:val="00873099"/>
    <w:rsid w:val="008738AD"/>
    <w:rsid w:val="00873A17"/>
    <w:rsid w:val="008753F5"/>
    <w:rsid w:val="00875863"/>
    <w:rsid w:val="008759F8"/>
    <w:rsid w:val="00875B24"/>
    <w:rsid w:val="00876C55"/>
    <w:rsid w:val="00876C6D"/>
    <w:rsid w:val="00877BB8"/>
    <w:rsid w:val="00881930"/>
    <w:rsid w:val="00881E72"/>
    <w:rsid w:val="00881F99"/>
    <w:rsid w:val="00882216"/>
    <w:rsid w:val="008824C8"/>
    <w:rsid w:val="00882F96"/>
    <w:rsid w:val="00883203"/>
    <w:rsid w:val="008832E2"/>
    <w:rsid w:val="0088344B"/>
    <w:rsid w:val="008838C0"/>
    <w:rsid w:val="00883A48"/>
    <w:rsid w:val="00883B55"/>
    <w:rsid w:val="0088419E"/>
    <w:rsid w:val="00884557"/>
    <w:rsid w:val="008850C6"/>
    <w:rsid w:val="008858CE"/>
    <w:rsid w:val="008859E8"/>
    <w:rsid w:val="008870BC"/>
    <w:rsid w:val="0088719D"/>
    <w:rsid w:val="0088719E"/>
    <w:rsid w:val="00887C4A"/>
    <w:rsid w:val="008914AD"/>
    <w:rsid w:val="0089192B"/>
    <w:rsid w:val="00891A1E"/>
    <w:rsid w:val="00891A2E"/>
    <w:rsid w:val="00891B3B"/>
    <w:rsid w:val="00891F8E"/>
    <w:rsid w:val="0089294A"/>
    <w:rsid w:val="00893842"/>
    <w:rsid w:val="00893947"/>
    <w:rsid w:val="00893955"/>
    <w:rsid w:val="00894661"/>
    <w:rsid w:val="0089532C"/>
    <w:rsid w:val="0089546C"/>
    <w:rsid w:val="00895E0A"/>
    <w:rsid w:val="00895FC3"/>
    <w:rsid w:val="00896D03"/>
    <w:rsid w:val="00897375"/>
    <w:rsid w:val="00897BA3"/>
    <w:rsid w:val="008A012F"/>
    <w:rsid w:val="008A1410"/>
    <w:rsid w:val="008A15B4"/>
    <w:rsid w:val="008A1E78"/>
    <w:rsid w:val="008A2F2D"/>
    <w:rsid w:val="008A3894"/>
    <w:rsid w:val="008A3ED4"/>
    <w:rsid w:val="008A5453"/>
    <w:rsid w:val="008A579F"/>
    <w:rsid w:val="008A5C96"/>
    <w:rsid w:val="008A5EF2"/>
    <w:rsid w:val="008A74C2"/>
    <w:rsid w:val="008B0296"/>
    <w:rsid w:val="008B03E5"/>
    <w:rsid w:val="008B1065"/>
    <w:rsid w:val="008B13C1"/>
    <w:rsid w:val="008B15CA"/>
    <w:rsid w:val="008B1CDC"/>
    <w:rsid w:val="008B21CA"/>
    <w:rsid w:val="008B2EAB"/>
    <w:rsid w:val="008B2F15"/>
    <w:rsid w:val="008B440A"/>
    <w:rsid w:val="008B4738"/>
    <w:rsid w:val="008B5BBA"/>
    <w:rsid w:val="008B5D4A"/>
    <w:rsid w:val="008B64D5"/>
    <w:rsid w:val="008B6B49"/>
    <w:rsid w:val="008B6BAD"/>
    <w:rsid w:val="008C1B05"/>
    <w:rsid w:val="008C201F"/>
    <w:rsid w:val="008C2256"/>
    <w:rsid w:val="008C2560"/>
    <w:rsid w:val="008C358E"/>
    <w:rsid w:val="008C3953"/>
    <w:rsid w:val="008C3A7D"/>
    <w:rsid w:val="008C4347"/>
    <w:rsid w:val="008C4633"/>
    <w:rsid w:val="008C4819"/>
    <w:rsid w:val="008C4919"/>
    <w:rsid w:val="008C4DD8"/>
    <w:rsid w:val="008C4E82"/>
    <w:rsid w:val="008C5113"/>
    <w:rsid w:val="008C5760"/>
    <w:rsid w:val="008C6388"/>
    <w:rsid w:val="008C6460"/>
    <w:rsid w:val="008C6CCE"/>
    <w:rsid w:val="008C6CF3"/>
    <w:rsid w:val="008C70DA"/>
    <w:rsid w:val="008D0CAF"/>
    <w:rsid w:val="008D0D8B"/>
    <w:rsid w:val="008D0F2A"/>
    <w:rsid w:val="008D105C"/>
    <w:rsid w:val="008D1206"/>
    <w:rsid w:val="008D17C8"/>
    <w:rsid w:val="008D2191"/>
    <w:rsid w:val="008D2A69"/>
    <w:rsid w:val="008D3D46"/>
    <w:rsid w:val="008D3E97"/>
    <w:rsid w:val="008D4546"/>
    <w:rsid w:val="008D4C81"/>
    <w:rsid w:val="008D4CCE"/>
    <w:rsid w:val="008D4FCE"/>
    <w:rsid w:val="008D6452"/>
    <w:rsid w:val="008D6814"/>
    <w:rsid w:val="008D6AEA"/>
    <w:rsid w:val="008D6EC2"/>
    <w:rsid w:val="008D7B06"/>
    <w:rsid w:val="008D7E5F"/>
    <w:rsid w:val="008E10CF"/>
    <w:rsid w:val="008E14B5"/>
    <w:rsid w:val="008E1998"/>
    <w:rsid w:val="008E1AA0"/>
    <w:rsid w:val="008E2500"/>
    <w:rsid w:val="008E2D0F"/>
    <w:rsid w:val="008E3C4A"/>
    <w:rsid w:val="008E3C93"/>
    <w:rsid w:val="008E4340"/>
    <w:rsid w:val="008E4714"/>
    <w:rsid w:val="008E626A"/>
    <w:rsid w:val="008E647C"/>
    <w:rsid w:val="008E7DD9"/>
    <w:rsid w:val="008E7F9F"/>
    <w:rsid w:val="008F081E"/>
    <w:rsid w:val="008F0FBE"/>
    <w:rsid w:val="008F1360"/>
    <w:rsid w:val="008F17FD"/>
    <w:rsid w:val="008F184E"/>
    <w:rsid w:val="008F1D26"/>
    <w:rsid w:val="008F237C"/>
    <w:rsid w:val="008F23F2"/>
    <w:rsid w:val="008F2568"/>
    <w:rsid w:val="008F2707"/>
    <w:rsid w:val="008F27A0"/>
    <w:rsid w:val="008F2FE4"/>
    <w:rsid w:val="008F3A2E"/>
    <w:rsid w:val="008F4286"/>
    <w:rsid w:val="008F43E9"/>
    <w:rsid w:val="008F501D"/>
    <w:rsid w:val="008F57CB"/>
    <w:rsid w:val="008F5A26"/>
    <w:rsid w:val="008F5AE1"/>
    <w:rsid w:val="008F5B68"/>
    <w:rsid w:val="008F64C1"/>
    <w:rsid w:val="008F6AD8"/>
    <w:rsid w:val="008F6F9C"/>
    <w:rsid w:val="008F7740"/>
    <w:rsid w:val="00901C6E"/>
    <w:rsid w:val="00901D1D"/>
    <w:rsid w:val="0090277B"/>
    <w:rsid w:val="00903906"/>
    <w:rsid w:val="00904AB1"/>
    <w:rsid w:val="0090540A"/>
    <w:rsid w:val="00906097"/>
    <w:rsid w:val="00906118"/>
    <w:rsid w:val="009067EB"/>
    <w:rsid w:val="009072CC"/>
    <w:rsid w:val="00907879"/>
    <w:rsid w:val="00907C19"/>
    <w:rsid w:val="00907C7B"/>
    <w:rsid w:val="00910695"/>
    <w:rsid w:val="00910AF4"/>
    <w:rsid w:val="00910B10"/>
    <w:rsid w:val="00912A04"/>
    <w:rsid w:val="00912D82"/>
    <w:rsid w:val="00912DBA"/>
    <w:rsid w:val="00912E42"/>
    <w:rsid w:val="00913049"/>
    <w:rsid w:val="0091344C"/>
    <w:rsid w:val="009147DA"/>
    <w:rsid w:val="009149A8"/>
    <w:rsid w:val="00914BF6"/>
    <w:rsid w:val="00914E1B"/>
    <w:rsid w:val="00914FF0"/>
    <w:rsid w:val="00915C06"/>
    <w:rsid w:val="00915E55"/>
    <w:rsid w:val="00915EB7"/>
    <w:rsid w:val="00916121"/>
    <w:rsid w:val="00916A33"/>
    <w:rsid w:val="00916A81"/>
    <w:rsid w:val="009171BE"/>
    <w:rsid w:val="0091741A"/>
    <w:rsid w:val="0092089D"/>
    <w:rsid w:val="00920B89"/>
    <w:rsid w:val="009216DF"/>
    <w:rsid w:val="00922606"/>
    <w:rsid w:val="00922C4C"/>
    <w:rsid w:val="0092373D"/>
    <w:rsid w:val="00923C8D"/>
    <w:rsid w:val="00925A58"/>
    <w:rsid w:val="00925AFE"/>
    <w:rsid w:val="00925D84"/>
    <w:rsid w:val="00925E2A"/>
    <w:rsid w:val="0092621F"/>
    <w:rsid w:val="009267FA"/>
    <w:rsid w:val="00926D15"/>
    <w:rsid w:val="00930FB4"/>
    <w:rsid w:val="0093125A"/>
    <w:rsid w:val="00931BF9"/>
    <w:rsid w:val="00931CD5"/>
    <w:rsid w:val="00932199"/>
    <w:rsid w:val="009327D2"/>
    <w:rsid w:val="009327EE"/>
    <w:rsid w:val="00932A91"/>
    <w:rsid w:val="0093331A"/>
    <w:rsid w:val="0093360D"/>
    <w:rsid w:val="009337E1"/>
    <w:rsid w:val="00933EA3"/>
    <w:rsid w:val="00934681"/>
    <w:rsid w:val="00934FEF"/>
    <w:rsid w:val="00935B91"/>
    <w:rsid w:val="00936913"/>
    <w:rsid w:val="00936DD3"/>
    <w:rsid w:val="00937A1F"/>
    <w:rsid w:val="00940392"/>
    <w:rsid w:val="009404D5"/>
    <w:rsid w:val="00940F92"/>
    <w:rsid w:val="00941173"/>
    <w:rsid w:val="0094162E"/>
    <w:rsid w:val="00942608"/>
    <w:rsid w:val="00942B6B"/>
    <w:rsid w:val="009432E9"/>
    <w:rsid w:val="00943552"/>
    <w:rsid w:val="00943D7E"/>
    <w:rsid w:val="009441BC"/>
    <w:rsid w:val="0094436B"/>
    <w:rsid w:val="00944E6D"/>
    <w:rsid w:val="009459CF"/>
    <w:rsid w:val="00945EA4"/>
    <w:rsid w:val="0094688D"/>
    <w:rsid w:val="00947290"/>
    <w:rsid w:val="0094756F"/>
    <w:rsid w:val="009479EC"/>
    <w:rsid w:val="00947FAE"/>
    <w:rsid w:val="00950E42"/>
    <w:rsid w:val="009513E5"/>
    <w:rsid w:val="0095143B"/>
    <w:rsid w:val="00953755"/>
    <w:rsid w:val="0095453F"/>
    <w:rsid w:val="0095477E"/>
    <w:rsid w:val="00954950"/>
    <w:rsid w:val="009552B2"/>
    <w:rsid w:val="00955587"/>
    <w:rsid w:val="00956409"/>
    <w:rsid w:val="009568FA"/>
    <w:rsid w:val="00956AAA"/>
    <w:rsid w:val="00957A0C"/>
    <w:rsid w:val="00957AAB"/>
    <w:rsid w:val="00957B44"/>
    <w:rsid w:val="00957D92"/>
    <w:rsid w:val="00957FE4"/>
    <w:rsid w:val="0096002C"/>
    <w:rsid w:val="00962083"/>
    <w:rsid w:val="00962A6F"/>
    <w:rsid w:val="00963132"/>
    <w:rsid w:val="009631AE"/>
    <w:rsid w:val="00963FA5"/>
    <w:rsid w:val="00964311"/>
    <w:rsid w:val="00964D70"/>
    <w:rsid w:val="0096528A"/>
    <w:rsid w:val="00965947"/>
    <w:rsid w:val="00965C5C"/>
    <w:rsid w:val="00965F25"/>
    <w:rsid w:val="00967330"/>
    <w:rsid w:val="00967929"/>
    <w:rsid w:val="00970D16"/>
    <w:rsid w:val="00971456"/>
    <w:rsid w:val="00971526"/>
    <w:rsid w:val="00971C63"/>
    <w:rsid w:val="009724DE"/>
    <w:rsid w:val="009729B3"/>
    <w:rsid w:val="00972D14"/>
    <w:rsid w:val="009732E9"/>
    <w:rsid w:val="009733ED"/>
    <w:rsid w:val="0097362E"/>
    <w:rsid w:val="00973CE0"/>
    <w:rsid w:val="00973D79"/>
    <w:rsid w:val="00977376"/>
    <w:rsid w:val="009807F1"/>
    <w:rsid w:val="00980B69"/>
    <w:rsid w:val="00980BA0"/>
    <w:rsid w:val="00981A31"/>
    <w:rsid w:val="00981CB7"/>
    <w:rsid w:val="00982EF8"/>
    <w:rsid w:val="009838F8"/>
    <w:rsid w:val="0098395E"/>
    <w:rsid w:val="00984206"/>
    <w:rsid w:val="009846C9"/>
    <w:rsid w:val="00984A09"/>
    <w:rsid w:val="00984C0C"/>
    <w:rsid w:val="00984F18"/>
    <w:rsid w:val="00990279"/>
    <w:rsid w:val="0099063F"/>
    <w:rsid w:val="00990F7B"/>
    <w:rsid w:val="009912DF"/>
    <w:rsid w:val="00992AE4"/>
    <w:rsid w:val="00992C80"/>
    <w:rsid w:val="00992C96"/>
    <w:rsid w:val="0099301E"/>
    <w:rsid w:val="00993E50"/>
    <w:rsid w:val="009944F2"/>
    <w:rsid w:val="00994BE2"/>
    <w:rsid w:val="0099509F"/>
    <w:rsid w:val="009950AD"/>
    <w:rsid w:val="00995111"/>
    <w:rsid w:val="00995422"/>
    <w:rsid w:val="009954E3"/>
    <w:rsid w:val="0099583A"/>
    <w:rsid w:val="00995AA3"/>
    <w:rsid w:val="00995AA7"/>
    <w:rsid w:val="00997B9D"/>
    <w:rsid w:val="00997C4B"/>
    <w:rsid w:val="009A0306"/>
    <w:rsid w:val="009A0DFE"/>
    <w:rsid w:val="009A0FF6"/>
    <w:rsid w:val="009A126A"/>
    <w:rsid w:val="009A1577"/>
    <w:rsid w:val="009A1902"/>
    <w:rsid w:val="009A1BDD"/>
    <w:rsid w:val="009A2AFF"/>
    <w:rsid w:val="009A374F"/>
    <w:rsid w:val="009A466C"/>
    <w:rsid w:val="009A4BBA"/>
    <w:rsid w:val="009A58BE"/>
    <w:rsid w:val="009A6A14"/>
    <w:rsid w:val="009A6FB7"/>
    <w:rsid w:val="009A765C"/>
    <w:rsid w:val="009A7CB7"/>
    <w:rsid w:val="009A7D9D"/>
    <w:rsid w:val="009B0620"/>
    <w:rsid w:val="009B0694"/>
    <w:rsid w:val="009B0CCC"/>
    <w:rsid w:val="009B11B7"/>
    <w:rsid w:val="009B2383"/>
    <w:rsid w:val="009B2E09"/>
    <w:rsid w:val="009B39A5"/>
    <w:rsid w:val="009B3A62"/>
    <w:rsid w:val="009B3E04"/>
    <w:rsid w:val="009B68CC"/>
    <w:rsid w:val="009B6F39"/>
    <w:rsid w:val="009B79FC"/>
    <w:rsid w:val="009C0812"/>
    <w:rsid w:val="009C088D"/>
    <w:rsid w:val="009C11C2"/>
    <w:rsid w:val="009C1518"/>
    <w:rsid w:val="009C17BA"/>
    <w:rsid w:val="009C22AD"/>
    <w:rsid w:val="009C2919"/>
    <w:rsid w:val="009C30D7"/>
    <w:rsid w:val="009C31FE"/>
    <w:rsid w:val="009C4D6C"/>
    <w:rsid w:val="009C55B3"/>
    <w:rsid w:val="009C56F1"/>
    <w:rsid w:val="009C6445"/>
    <w:rsid w:val="009C68EB"/>
    <w:rsid w:val="009C71A3"/>
    <w:rsid w:val="009C7B5C"/>
    <w:rsid w:val="009C7C6B"/>
    <w:rsid w:val="009D083D"/>
    <w:rsid w:val="009D13BA"/>
    <w:rsid w:val="009D1D1B"/>
    <w:rsid w:val="009D20A9"/>
    <w:rsid w:val="009D217A"/>
    <w:rsid w:val="009D3132"/>
    <w:rsid w:val="009D3273"/>
    <w:rsid w:val="009D352A"/>
    <w:rsid w:val="009D3EED"/>
    <w:rsid w:val="009D50B1"/>
    <w:rsid w:val="009D5318"/>
    <w:rsid w:val="009D5728"/>
    <w:rsid w:val="009D5EAF"/>
    <w:rsid w:val="009D616E"/>
    <w:rsid w:val="009D70E8"/>
    <w:rsid w:val="009D7B57"/>
    <w:rsid w:val="009E0803"/>
    <w:rsid w:val="009E15C1"/>
    <w:rsid w:val="009E262E"/>
    <w:rsid w:val="009E5180"/>
    <w:rsid w:val="009E5958"/>
    <w:rsid w:val="009E5A24"/>
    <w:rsid w:val="009E73B8"/>
    <w:rsid w:val="009E7CF7"/>
    <w:rsid w:val="009F0251"/>
    <w:rsid w:val="009F041E"/>
    <w:rsid w:val="009F204E"/>
    <w:rsid w:val="009F2576"/>
    <w:rsid w:val="009F40C6"/>
    <w:rsid w:val="009F50CD"/>
    <w:rsid w:val="009F57F9"/>
    <w:rsid w:val="009F5994"/>
    <w:rsid w:val="009F59AE"/>
    <w:rsid w:val="009F6669"/>
    <w:rsid w:val="009F6D86"/>
    <w:rsid w:val="00A00754"/>
    <w:rsid w:val="00A009E3"/>
    <w:rsid w:val="00A00CF4"/>
    <w:rsid w:val="00A00F4B"/>
    <w:rsid w:val="00A01CB8"/>
    <w:rsid w:val="00A01DC4"/>
    <w:rsid w:val="00A02013"/>
    <w:rsid w:val="00A02E9B"/>
    <w:rsid w:val="00A036F9"/>
    <w:rsid w:val="00A0389D"/>
    <w:rsid w:val="00A03D70"/>
    <w:rsid w:val="00A04698"/>
    <w:rsid w:val="00A051AA"/>
    <w:rsid w:val="00A05883"/>
    <w:rsid w:val="00A06460"/>
    <w:rsid w:val="00A0744D"/>
    <w:rsid w:val="00A07C1F"/>
    <w:rsid w:val="00A1183F"/>
    <w:rsid w:val="00A11B6A"/>
    <w:rsid w:val="00A132A6"/>
    <w:rsid w:val="00A1347D"/>
    <w:rsid w:val="00A134C0"/>
    <w:rsid w:val="00A13764"/>
    <w:rsid w:val="00A13B86"/>
    <w:rsid w:val="00A14664"/>
    <w:rsid w:val="00A149A5"/>
    <w:rsid w:val="00A15599"/>
    <w:rsid w:val="00A15DBE"/>
    <w:rsid w:val="00A15EC0"/>
    <w:rsid w:val="00A1670A"/>
    <w:rsid w:val="00A16D24"/>
    <w:rsid w:val="00A1708A"/>
    <w:rsid w:val="00A201BE"/>
    <w:rsid w:val="00A21505"/>
    <w:rsid w:val="00A21AAF"/>
    <w:rsid w:val="00A21CF0"/>
    <w:rsid w:val="00A2338D"/>
    <w:rsid w:val="00A237D0"/>
    <w:rsid w:val="00A237E7"/>
    <w:rsid w:val="00A23A9C"/>
    <w:rsid w:val="00A2456D"/>
    <w:rsid w:val="00A24A79"/>
    <w:rsid w:val="00A25622"/>
    <w:rsid w:val="00A25B23"/>
    <w:rsid w:val="00A25BDF"/>
    <w:rsid w:val="00A26151"/>
    <w:rsid w:val="00A26301"/>
    <w:rsid w:val="00A265EE"/>
    <w:rsid w:val="00A26868"/>
    <w:rsid w:val="00A26E8D"/>
    <w:rsid w:val="00A2769D"/>
    <w:rsid w:val="00A27BAE"/>
    <w:rsid w:val="00A27C9C"/>
    <w:rsid w:val="00A27E22"/>
    <w:rsid w:val="00A30377"/>
    <w:rsid w:val="00A31368"/>
    <w:rsid w:val="00A31545"/>
    <w:rsid w:val="00A31A9D"/>
    <w:rsid w:val="00A31AF6"/>
    <w:rsid w:val="00A31B45"/>
    <w:rsid w:val="00A32E9E"/>
    <w:rsid w:val="00A33BAD"/>
    <w:rsid w:val="00A34165"/>
    <w:rsid w:val="00A345B8"/>
    <w:rsid w:val="00A347B3"/>
    <w:rsid w:val="00A347BD"/>
    <w:rsid w:val="00A35655"/>
    <w:rsid w:val="00A35969"/>
    <w:rsid w:val="00A35CCF"/>
    <w:rsid w:val="00A35ED7"/>
    <w:rsid w:val="00A35F24"/>
    <w:rsid w:val="00A360E1"/>
    <w:rsid w:val="00A371A4"/>
    <w:rsid w:val="00A37253"/>
    <w:rsid w:val="00A40302"/>
    <w:rsid w:val="00A414B0"/>
    <w:rsid w:val="00A4330B"/>
    <w:rsid w:val="00A438F3"/>
    <w:rsid w:val="00A4484C"/>
    <w:rsid w:val="00A459E7"/>
    <w:rsid w:val="00A46518"/>
    <w:rsid w:val="00A46C4D"/>
    <w:rsid w:val="00A46CB2"/>
    <w:rsid w:val="00A46D92"/>
    <w:rsid w:val="00A47363"/>
    <w:rsid w:val="00A4787D"/>
    <w:rsid w:val="00A47C91"/>
    <w:rsid w:val="00A47D55"/>
    <w:rsid w:val="00A5092B"/>
    <w:rsid w:val="00A510C5"/>
    <w:rsid w:val="00A5173F"/>
    <w:rsid w:val="00A52244"/>
    <w:rsid w:val="00A525A8"/>
    <w:rsid w:val="00A53885"/>
    <w:rsid w:val="00A53A55"/>
    <w:rsid w:val="00A54A76"/>
    <w:rsid w:val="00A5537E"/>
    <w:rsid w:val="00A55591"/>
    <w:rsid w:val="00A607CB"/>
    <w:rsid w:val="00A61C51"/>
    <w:rsid w:val="00A62033"/>
    <w:rsid w:val="00A6295D"/>
    <w:rsid w:val="00A62E1F"/>
    <w:rsid w:val="00A634C5"/>
    <w:rsid w:val="00A63F55"/>
    <w:rsid w:val="00A643D7"/>
    <w:rsid w:val="00A66E8D"/>
    <w:rsid w:val="00A67006"/>
    <w:rsid w:val="00A67957"/>
    <w:rsid w:val="00A7075F"/>
    <w:rsid w:val="00A70AF6"/>
    <w:rsid w:val="00A713A5"/>
    <w:rsid w:val="00A718D4"/>
    <w:rsid w:val="00A72247"/>
    <w:rsid w:val="00A73619"/>
    <w:rsid w:val="00A736FC"/>
    <w:rsid w:val="00A737FC"/>
    <w:rsid w:val="00A74668"/>
    <w:rsid w:val="00A74B66"/>
    <w:rsid w:val="00A74DEC"/>
    <w:rsid w:val="00A75BF3"/>
    <w:rsid w:val="00A75EBF"/>
    <w:rsid w:val="00A76280"/>
    <w:rsid w:val="00A764EF"/>
    <w:rsid w:val="00A765C4"/>
    <w:rsid w:val="00A766A7"/>
    <w:rsid w:val="00A76D6E"/>
    <w:rsid w:val="00A77BC8"/>
    <w:rsid w:val="00A801B0"/>
    <w:rsid w:val="00A803B3"/>
    <w:rsid w:val="00A808A4"/>
    <w:rsid w:val="00A81886"/>
    <w:rsid w:val="00A81CAD"/>
    <w:rsid w:val="00A8233E"/>
    <w:rsid w:val="00A82FDE"/>
    <w:rsid w:val="00A835FA"/>
    <w:rsid w:val="00A8364C"/>
    <w:rsid w:val="00A8385F"/>
    <w:rsid w:val="00A8398D"/>
    <w:rsid w:val="00A84F44"/>
    <w:rsid w:val="00A858E2"/>
    <w:rsid w:val="00A86D96"/>
    <w:rsid w:val="00A86E6C"/>
    <w:rsid w:val="00A86FC4"/>
    <w:rsid w:val="00A902B8"/>
    <w:rsid w:val="00A90887"/>
    <w:rsid w:val="00A912B1"/>
    <w:rsid w:val="00A91E52"/>
    <w:rsid w:val="00A92673"/>
    <w:rsid w:val="00A92954"/>
    <w:rsid w:val="00A93391"/>
    <w:rsid w:val="00A934D6"/>
    <w:rsid w:val="00A93C91"/>
    <w:rsid w:val="00A94614"/>
    <w:rsid w:val="00A95AFD"/>
    <w:rsid w:val="00A95EDA"/>
    <w:rsid w:val="00A9602D"/>
    <w:rsid w:val="00A9640F"/>
    <w:rsid w:val="00A968CD"/>
    <w:rsid w:val="00A97D43"/>
    <w:rsid w:val="00AA0129"/>
    <w:rsid w:val="00AA05A1"/>
    <w:rsid w:val="00AA116E"/>
    <w:rsid w:val="00AA1FE4"/>
    <w:rsid w:val="00AA2BA3"/>
    <w:rsid w:val="00AA2E22"/>
    <w:rsid w:val="00AA3819"/>
    <w:rsid w:val="00AA4225"/>
    <w:rsid w:val="00AA433E"/>
    <w:rsid w:val="00AA5016"/>
    <w:rsid w:val="00AA58BA"/>
    <w:rsid w:val="00AA65A7"/>
    <w:rsid w:val="00AA728C"/>
    <w:rsid w:val="00AB0577"/>
    <w:rsid w:val="00AB08DA"/>
    <w:rsid w:val="00AB0DAF"/>
    <w:rsid w:val="00AB12A1"/>
    <w:rsid w:val="00AB13C1"/>
    <w:rsid w:val="00AB18D0"/>
    <w:rsid w:val="00AB1DEE"/>
    <w:rsid w:val="00AB230B"/>
    <w:rsid w:val="00AB2C8D"/>
    <w:rsid w:val="00AB4158"/>
    <w:rsid w:val="00AB4275"/>
    <w:rsid w:val="00AB5037"/>
    <w:rsid w:val="00AB6A2D"/>
    <w:rsid w:val="00AB70EE"/>
    <w:rsid w:val="00AB76A5"/>
    <w:rsid w:val="00AB7AF7"/>
    <w:rsid w:val="00AC06B0"/>
    <w:rsid w:val="00AC14D0"/>
    <w:rsid w:val="00AC2418"/>
    <w:rsid w:val="00AC24FB"/>
    <w:rsid w:val="00AC3043"/>
    <w:rsid w:val="00AC33A8"/>
    <w:rsid w:val="00AC34B2"/>
    <w:rsid w:val="00AC3883"/>
    <w:rsid w:val="00AC3BF1"/>
    <w:rsid w:val="00AC48BC"/>
    <w:rsid w:val="00AC4C5D"/>
    <w:rsid w:val="00AC4D8C"/>
    <w:rsid w:val="00AC4EE2"/>
    <w:rsid w:val="00AC4F08"/>
    <w:rsid w:val="00AC5238"/>
    <w:rsid w:val="00AC5DCC"/>
    <w:rsid w:val="00AC62BE"/>
    <w:rsid w:val="00AC6FDA"/>
    <w:rsid w:val="00AC708C"/>
    <w:rsid w:val="00AC70F4"/>
    <w:rsid w:val="00AC731E"/>
    <w:rsid w:val="00AC7415"/>
    <w:rsid w:val="00AD057D"/>
    <w:rsid w:val="00AD0A2D"/>
    <w:rsid w:val="00AD130F"/>
    <w:rsid w:val="00AD1422"/>
    <w:rsid w:val="00AD23E1"/>
    <w:rsid w:val="00AD33B8"/>
    <w:rsid w:val="00AD33BE"/>
    <w:rsid w:val="00AD3A7F"/>
    <w:rsid w:val="00AD412A"/>
    <w:rsid w:val="00AD4401"/>
    <w:rsid w:val="00AD466E"/>
    <w:rsid w:val="00AD57A0"/>
    <w:rsid w:val="00AD5AFE"/>
    <w:rsid w:val="00AD60B5"/>
    <w:rsid w:val="00AD6BE1"/>
    <w:rsid w:val="00AD6EC6"/>
    <w:rsid w:val="00AD7F58"/>
    <w:rsid w:val="00AE059C"/>
    <w:rsid w:val="00AE05EE"/>
    <w:rsid w:val="00AE1425"/>
    <w:rsid w:val="00AE2669"/>
    <w:rsid w:val="00AE293F"/>
    <w:rsid w:val="00AE2DD9"/>
    <w:rsid w:val="00AE3AF5"/>
    <w:rsid w:val="00AE41A8"/>
    <w:rsid w:val="00AE4989"/>
    <w:rsid w:val="00AE4A53"/>
    <w:rsid w:val="00AE4CCC"/>
    <w:rsid w:val="00AE51A2"/>
    <w:rsid w:val="00AE63D7"/>
    <w:rsid w:val="00AE7C4D"/>
    <w:rsid w:val="00AF0473"/>
    <w:rsid w:val="00AF1050"/>
    <w:rsid w:val="00AF2AA0"/>
    <w:rsid w:val="00AF4587"/>
    <w:rsid w:val="00AF4604"/>
    <w:rsid w:val="00AF5BA1"/>
    <w:rsid w:val="00AF6D30"/>
    <w:rsid w:val="00AF6FEC"/>
    <w:rsid w:val="00AF7E10"/>
    <w:rsid w:val="00B026C1"/>
    <w:rsid w:val="00B02EF2"/>
    <w:rsid w:val="00B03075"/>
    <w:rsid w:val="00B0484C"/>
    <w:rsid w:val="00B05ACB"/>
    <w:rsid w:val="00B0656F"/>
    <w:rsid w:val="00B06746"/>
    <w:rsid w:val="00B06E8D"/>
    <w:rsid w:val="00B070DF"/>
    <w:rsid w:val="00B07486"/>
    <w:rsid w:val="00B07D6B"/>
    <w:rsid w:val="00B07E35"/>
    <w:rsid w:val="00B07FC7"/>
    <w:rsid w:val="00B10039"/>
    <w:rsid w:val="00B10A4E"/>
    <w:rsid w:val="00B10AB0"/>
    <w:rsid w:val="00B10CDF"/>
    <w:rsid w:val="00B11663"/>
    <w:rsid w:val="00B128EA"/>
    <w:rsid w:val="00B133A4"/>
    <w:rsid w:val="00B14BF8"/>
    <w:rsid w:val="00B15011"/>
    <w:rsid w:val="00B15643"/>
    <w:rsid w:val="00B15887"/>
    <w:rsid w:val="00B15D6B"/>
    <w:rsid w:val="00B164A0"/>
    <w:rsid w:val="00B16B3A"/>
    <w:rsid w:val="00B16B3D"/>
    <w:rsid w:val="00B16D2D"/>
    <w:rsid w:val="00B17D97"/>
    <w:rsid w:val="00B17FE9"/>
    <w:rsid w:val="00B207CC"/>
    <w:rsid w:val="00B23792"/>
    <w:rsid w:val="00B23CE0"/>
    <w:rsid w:val="00B2572B"/>
    <w:rsid w:val="00B26139"/>
    <w:rsid w:val="00B26FCB"/>
    <w:rsid w:val="00B27351"/>
    <w:rsid w:val="00B3022E"/>
    <w:rsid w:val="00B306D6"/>
    <w:rsid w:val="00B30BFF"/>
    <w:rsid w:val="00B31CAC"/>
    <w:rsid w:val="00B321D3"/>
    <w:rsid w:val="00B326D7"/>
    <w:rsid w:val="00B32850"/>
    <w:rsid w:val="00B3322A"/>
    <w:rsid w:val="00B33994"/>
    <w:rsid w:val="00B33BD6"/>
    <w:rsid w:val="00B34267"/>
    <w:rsid w:val="00B3449E"/>
    <w:rsid w:val="00B347C5"/>
    <w:rsid w:val="00B34BCD"/>
    <w:rsid w:val="00B353B8"/>
    <w:rsid w:val="00B35909"/>
    <w:rsid w:val="00B35E48"/>
    <w:rsid w:val="00B35FB2"/>
    <w:rsid w:val="00B36398"/>
    <w:rsid w:val="00B36F6D"/>
    <w:rsid w:val="00B37171"/>
    <w:rsid w:val="00B40395"/>
    <w:rsid w:val="00B4084F"/>
    <w:rsid w:val="00B41532"/>
    <w:rsid w:val="00B416A3"/>
    <w:rsid w:val="00B422C9"/>
    <w:rsid w:val="00B42F49"/>
    <w:rsid w:val="00B43167"/>
    <w:rsid w:val="00B431F8"/>
    <w:rsid w:val="00B4320C"/>
    <w:rsid w:val="00B43380"/>
    <w:rsid w:val="00B436A0"/>
    <w:rsid w:val="00B44133"/>
    <w:rsid w:val="00B442CB"/>
    <w:rsid w:val="00B445CE"/>
    <w:rsid w:val="00B44927"/>
    <w:rsid w:val="00B45708"/>
    <w:rsid w:val="00B45F92"/>
    <w:rsid w:val="00B4619E"/>
    <w:rsid w:val="00B467D2"/>
    <w:rsid w:val="00B50321"/>
    <w:rsid w:val="00B50F1B"/>
    <w:rsid w:val="00B5130C"/>
    <w:rsid w:val="00B517B8"/>
    <w:rsid w:val="00B5199A"/>
    <w:rsid w:val="00B51A55"/>
    <w:rsid w:val="00B51A61"/>
    <w:rsid w:val="00B5246E"/>
    <w:rsid w:val="00B52750"/>
    <w:rsid w:val="00B5290A"/>
    <w:rsid w:val="00B544E5"/>
    <w:rsid w:val="00B5462E"/>
    <w:rsid w:val="00B5494A"/>
    <w:rsid w:val="00B54F39"/>
    <w:rsid w:val="00B5534B"/>
    <w:rsid w:val="00B5538D"/>
    <w:rsid w:val="00B554A7"/>
    <w:rsid w:val="00B56618"/>
    <w:rsid w:val="00B56D07"/>
    <w:rsid w:val="00B56FE5"/>
    <w:rsid w:val="00B57A78"/>
    <w:rsid w:val="00B61CC5"/>
    <w:rsid w:val="00B62BA1"/>
    <w:rsid w:val="00B64265"/>
    <w:rsid w:val="00B643A8"/>
    <w:rsid w:val="00B64A7B"/>
    <w:rsid w:val="00B6542E"/>
    <w:rsid w:val="00B65D02"/>
    <w:rsid w:val="00B66180"/>
    <w:rsid w:val="00B669CA"/>
    <w:rsid w:val="00B6704F"/>
    <w:rsid w:val="00B67691"/>
    <w:rsid w:val="00B67822"/>
    <w:rsid w:val="00B70566"/>
    <w:rsid w:val="00B70922"/>
    <w:rsid w:val="00B7124E"/>
    <w:rsid w:val="00B71787"/>
    <w:rsid w:val="00B71806"/>
    <w:rsid w:val="00B72090"/>
    <w:rsid w:val="00B72465"/>
    <w:rsid w:val="00B72E8D"/>
    <w:rsid w:val="00B7361C"/>
    <w:rsid w:val="00B7504C"/>
    <w:rsid w:val="00B758D8"/>
    <w:rsid w:val="00B7693D"/>
    <w:rsid w:val="00B771BD"/>
    <w:rsid w:val="00B77347"/>
    <w:rsid w:val="00B80047"/>
    <w:rsid w:val="00B80DE3"/>
    <w:rsid w:val="00B825AC"/>
    <w:rsid w:val="00B827A9"/>
    <w:rsid w:val="00B82A0C"/>
    <w:rsid w:val="00B82D48"/>
    <w:rsid w:val="00B8409A"/>
    <w:rsid w:val="00B8426F"/>
    <w:rsid w:val="00B84429"/>
    <w:rsid w:val="00B84BE3"/>
    <w:rsid w:val="00B85328"/>
    <w:rsid w:val="00B8564E"/>
    <w:rsid w:val="00B85A55"/>
    <w:rsid w:val="00B862A6"/>
    <w:rsid w:val="00B8639E"/>
    <w:rsid w:val="00B877D6"/>
    <w:rsid w:val="00B9018A"/>
    <w:rsid w:val="00B904AA"/>
    <w:rsid w:val="00B908B2"/>
    <w:rsid w:val="00B90E5B"/>
    <w:rsid w:val="00B90F32"/>
    <w:rsid w:val="00B90F4E"/>
    <w:rsid w:val="00B90FE0"/>
    <w:rsid w:val="00B91082"/>
    <w:rsid w:val="00B91827"/>
    <w:rsid w:val="00B92272"/>
    <w:rsid w:val="00B9325B"/>
    <w:rsid w:val="00B95027"/>
    <w:rsid w:val="00B9543B"/>
    <w:rsid w:val="00B9629E"/>
    <w:rsid w:val="00B97B02"/>
    <w:rsid w:val="00B97CAB"/>
    <w:rsid w:val="00BA0743"/>
    <w:rsid w:val="00BA10B6"/>
    <w:rsid w:val="00BA17A0"/>
    <w:rsid w:val="00BA27A3"/>
    <w:rsid w:val="00BA30BA"/>
    <w:rsid w:val="00BA40B1"/>
    <w:rsid w:val="00BA4E03"/>
    <w:rsid w:val="00BA66B8"/>
    <w:rsid w:val="00BA6824"/>
    <w:rsid w:val="00BA73C3"/>
    <w:rsid w:val="00BB0043"/>
    <w:rsid w:val="00BB1B90"/>
    <w:rsid w:val="00BB222B"/>
    <w:rsid w:val="00BB269D"/>
    <w:rsid w:val="00BB3131"/>
    <w:rsid w:val="00BB3224"/>
    <w:rsid w:val="00BB536E"/>
    <w:rsid w:val="00BB547F"/>
    <w:rsid w:val="00BB5604"/>
    <w:rsid w:val="00BB633B"/>
    <w:rsid w:val="00BB7450"/>
    <w:rsid w:val="00BC0C78"/>
    <w:rsid w:val="00BC0EA2"/>
    <w:rsid w:val="00BC120C"/>
    <w:rsid w:val="00BC19B1"/>
    <w:rsid w:val="00BC1AF4"/>
    <w:rsid w:val="00BC2022"/>
    <w:rsid w:val="00BC38C5"/>
    <w:rsid w:val="00BC3E25"/>
    <w:rsid w:val="00BC4C4D"/>
    <w:rsid w:val="00BC5DC4"/>
    <w:rsid w:val="00BC61F8"/>
    <w:rsid w:val="00BC642D"/>
    <w:rsid w:val="00BC67E5"/>
    <w:rsid w:val="00BC6864"/>
    <w:rsid w:val="00BC721F"/>
    <w:rsid w:val="00BC7CFF"/>
    <w:rsid w:val="00BD015A"/>
    <w:rsid w:val="00BD04E1"/>
    <w:rsid w:val="00BD0920"/>
    <w:rsid w:val="00BD1365"/>
    <w:rsid w:val="00BD1BF1"/>
    <w:rsid w:val="00BD24CF"/>
    <w:rsid w:val="00BD2AEB"/>
    <w:rsid w:val="00BD2B53"/>
    <w:rsid w:val="00BD3305"/>
    <w:rsid w:val="00BD38EE"/>
    <w:rsid w:val="00BD41D0"/>
    <w:rsid w:val="00BD439F"/>
    <w:rsid w:val="00BD4537"/>
    <w:rsid w:val="00BD4A25"/>
    <w:rsid w:val="00BD4B00"/>
    <w:rsid w:val="00BD60DC"/>
    <w:rsid w:val="00BD66FE"/>
    <w:rsid w:val="00BD75E7"/>
    <w:rsid w:val="00BE0305"/>
    <w:rsid w:val="00BE0370"/>
    <w:rsid w:val="00BE054F"/>
    <w:rsid w:val="00BE0DFD"/>
    <w:rsid w:val="00BE0E6C"/>
    <w:rsid w:val="00BE0EA7"/>
    <w:rsid w:val="00BE1384"/>
    <w:rsid w:val="00BE15FC"/>
    <w:rsid w:val="00BE26D2"/>
    <w:rsid w:val="00BE31A7"/>
    <w:rsid w:val="00BE391B"/>
    <w:rsid w:val="00BE3FD1"/>
    <w:rsid w:val="00BE470E"/>
    <w:rsid w:val="00BE5647"/>
    <w:rsid w:val="00BE63B3"/>
    <w:rsid w:val="00BE6AE5"/>
    <w:rsid w:val="00BE75CE"/>
    <w:rsid w:val="00BF02F2"/>
    <w:rsid w:val="00BF060F"/>
    <w:rsid w:val="00BF0FAF"/>
    <w:rsid w:val="00BF14DD"/>
    <w:rsid w:val="00BF3088"/>
    <w:rsid w:val="00BF3314"/>
    <w:rsid w:val="00BF4C71"/>
    <w:rsid w:val="00BF4CEB"/>
    <w:rsid w:val="00BF4E28"/>
    <w:rsid w:val="00BF51FF"/>
    <w:rsid w:val="00BF52AD"/>
    <w:rsid w:val="00BF56E2"/>
    <w:rsid w:val="00BF5E31"/>
    <w:rsid w:val="00BF66C3"/>
    <w:rsid w:val="00BF69BA"/>
    <w:rsid w:val="00BF6A12"/>
    <w:rsid w:val="00BF78CB"/>
    <w:rsid w:val="00C004DE"/>
    <w:rsid w:val="00C00C8F"/>
    <w:rsid w:val="00C01A0F"/>
    <w:rsid w:val="00C03766"/>
    <w:rsid w:val="00C03E42"/>
    <w:rsid w:val="00C0414E"/>
    <w:rsid w:val="00C053FD"/>
    <w:rsid w:val="00C05A5C"/>
    <w:rsid w:val="00C05A9C"/>
    <w:rsid w:val="00C0670C"/>
    <w:rsid w:val="00C07B17"/>
    <w:rsid w:val="00C07B23"/>
    <w:rsid w:val="00C07B6F"/>
    <w:rsid w:val="00C1013B"/>
    <w:rsid w:val="00C10644"/>
    <w:rsid w:val="00C113FB"/>
    <w:rsid w:val="00C11C75"/>
    <w:rsid w:val="00C121EE"/>
    <w:rsid w:val="00C128D4"/>
    <w:rsid w:val="00C13837"/>
    <w:rsid w:val="00C15976"/>
    <w:rsid w:val="00C1619D"/>
    <w:rsid w:val="00C17750"/>
    <w:rsid w:val="00C20783"/>
    <w:rsid w:val="00C22D72"/>
    <w:rsid w:val="00C23365"/>
    <w:rsid w:val="00C23641"/>
    <w:rsid w:val="00C236B1"/>
    <w:rsid w:val="00C237E5"/>
    <w:rsid w:val="00C23AE2"/>
    <w:rsid w:val="00C23B62"/>
    <w:rsid w:val="00C242C2"/>
    <w:rsid w:val="00C24D83"/>
    <w:rsid w:val="00C25843"/>
    <w:rsid w:val="00C25CEE"/>
    <w:rsid w:val="00C2659E"/>
    <w:rsid w:val="00C2681C"/>
    <w:rsid w:val="00C26916"/>
    <w:rsid w:val="00C27297"/>
    <w:rsid w:val="00C274B5"/>
    <w:rsid w:val="00C30332"/>
    <w:rsid w:val="00C30424"/>
    <w:rsid w:val="00C30513"/>
    <w:rsid w:val="00C30869"/>
    <w:rsid w:val="00C30B89"/>
    <w:rsid w:val="00C3140B"/>
    <w:rsid w:val="00C31BB0"/>
    <w:rsid w:val="00C33216"/>
    <w:rsid w:val="00C33974"/>
    <w:rsid w:val="00C33F9E"/>
    <w:rsid w:val="00C3422B"/>
    <w:rsid w:val="00C3492A"/>
    <w:rsid w:val="00C35C9B"/>
    <w:rsid w:val="00C35FEF"/>
    <w:rsid w:val="00C3713C"/>
    <w:rsid w:val="00C378AA"/>
    <w:rsid w:val="00C4078E"/>
    <w:rsid w:val="00C40F09"/>
    <w:rsid w:val="00C40F64"/>
    <w:rsid w:val="00C40FAA"/>
    <w:rsid w:val="00C40FCB"/>
    <w:rsid w:val="00C41A0F"/>
    <w:rsid w:val="00C42586"/>
    <w:rsid w:val="00C42C7A"/>
    <w:rsid w:val="00C431A8"/>
    <w:rsid w:val="00C4362D"/>
    <w:rsid w:val="00C43A69"/>
    <w:rsid w:val="00C43A93"/>
    <w:rsid w:val="00C44289"/>
    <w:rsid w:val="00C443BA"/>
    <w:rsid w:val="00C44CFB"/>
    <w:rsid w:val="00C45459"/>
    <w:rsid w:val="00C45704"/>
    <w:rsid w:val="00C4574E"/>
    <w:rsid w:val="00C459E6"/>
    <w:rsid w:val="00C45D59"/>
    <w:rsid w:val="00C5042A"/>
    <w:rsid w:val="00C5054E"/>
    <w:rsid w:val="00C51176"/>
    <w:rsid w:val="00C51503"/>
    <w:rsid w:val="00C51592"/>
    <w:rsid w:val="00C51A70"/>
    <w:rsid w:val="00C523B7"/>
    <w:rsid w:val="00C52BD5"/>
    <w:rsid w:val="00C5467B"/>
    <w:rsid w:val="00C54DE4"/>
    <w:rsid w:val="00C563C9"/>
    <w:rsid w:val="00C60230"/>
    <w:rsid w:val="00C60A35"/>
    <w:rsid w:val="00C6242E"/>
    <w:rsid w:val="00C62EE9"/>
    <w:rsid w:val="00C64BA9"/>
    <w:rsid w:val="00C64FE9"/>
    <w:rsid w:val="00C65649"/>
    <w:rsid w:val="00C670E9"/>
    <w:rsid w:val="00C67BCF"/>
    <w:rsid w:val="00C70958"/>
    <w:rsid w:val="00C70B54"/>
    <w:rsid w:val="00C71433"/>
    <w:rsid w:val="00C71628"/>
    <w:rsid w:val="00C71B0A"/>
    <w:rsid w:val="00C72517"/>
    <w:rsid w:val="00C7268F"/>
    <w:rsid w:val="00C72E33"/>
    <w:rsid w:val="00C73541"/>
    <w:rsid w:val="00C73AE8"/>
    <w:rsid w:val="00C73EF9"/>
    <w:rsid w:val="00C74C03"/>
    <w:rsid w:val="00C74EDC"/>
    <w:rsid w:val="00C74F18"/>
    <w:rsid w:val="00C75936"/>
    <w:rsid w:val="00C75BE9"/>
    <w:rsid w:val="00C75E48"/>
    <w:rsid w:val="00C765D4"/>
    <w:rsid w:val="00C76DAB"/>
    <w:rsid w:val="00C779AC"/>
    <w:rsid w:val="00C77B71"/>
    <w:rsid w:val="00C77E37"/>
    <w:rsid w:val="00C8025B"/>
    <w:rsid w:val="00C811E1"/>
    <w:rsid w:val="00C8122B"/>
    <w:rsid w:val="00C81503"/>
    <w:rsid w:val="00C821E8"/>
    <w:rsid w:val="00C82503"/>
    <w:rsid w:val="00C82580"/>
    <w:rsid w:val="00C82B04"/>
    <w:rsid w:val="00C82BA8"/>
    <w:rsid w:val="00C83001"/>
    <w:rsid w:val="00C83096"/>
    <w:rsid w:val="00C8459B"/>
    <w:rsid w:val="00C84BE6"/>
    <w:rsid w:val="00C84C31"/>
    <w:rsid w:val="00C857FA"/>
    <w:rsid w:val="00C85956"/>
    <w:rsid w:val="00C85FDB"/>
    <w:rsid w:val="00C860A5"/>
    <w:rsid w:val="00C861AB"/>
    <w:rsid w:val="00C863D7"/>
    <w:rsid w:val="00C86C68"/>
    <w:rsid w:val="00C901AC"/>
    <w:rsid w:val="00C90471"/>
    <w:rsid w:val="00C90965"/>
    <w:rsid w:val="00C90D56"/>
    <w:rsid w:val="00C90E1E"/>
    <w:rsid w:val="00C90E65"/>
    <w:rsid w:val="00C90F8A"/>
    <w:rsid w:val="00C9147A"/>
    <w:rsid w:val="00C91A9E"/>
    <w:rsid w:val="00C9271C"/>
    <w:rsid w:val="00C92759"/>
    <w:rsid w:val="00C930F1"/>
    <w:rsid w:val="00C93C57"/>
    <w:rsid w:val="00C9405A"/>
    <w:rsid w:val="00C959EF"/>
    <w:rsid w:val="00C95A7D"/>
    <w:rsid w:val="00C95A86"/>
    <w:rsid w:val="00C97204"/>
    <w:rsid w:val="00C97620"/>
    <w:rsid w:val="00C97B7F"/>
    <w:rsid w:val="00CA032E"/>
    <w:rsid w:val="00CA0398"/>
    <w:rsid w:val="00CA0801"/>
    <w:rsid w:val="00CA18BE"/>
    <w:rsid w:val="00CA1AF7"/>
    <w:rsid w:val="00CA1B73"/>
    <w:rsid w:val="00CA25AD"/>
    <w:rsid w:val="00CA27EF"/>
    <w:rsid w:val="00CA2DB2"/>
    <w:rsid w:val="00CA3B45"/>
    <w:rsid w:val="00CA3E1C"/>
    <w:rsid w:val="00CA44FD"/>
    <w:rsid w:val="00CA4A5B"/>
    <w:rsid w:val="00CA4AFA"/>
    <w:rsid w:val="00CA6747"/>
    <w:rsid w:val="00CA68C3"/>
    <w:rsid w:val="00CA6BB2"/>
    <w:rsid w:val="00CA70D0"/>
    <w:rsid w:val="00CA782F"/>
    <w:rsid w:val="00CA7F0B"/>
    <w:rsid w:val="00CB035E"/>
    <w:rsid w:val="00CB050C"/>
    <w:rsid w:val="00CB05FD"/>
    <w:rsid w:val="00CB0CEA"/>
    <w:rsid w:val="00CB0F41"/>
    <w:rsid w:val="00CB1198"/>
    <w:rsid w:val="00CB2A2F"/>
    <w:rsid w:val="00CB3F75"/>
    <w:rsid w:val="00CB54F8"/>
    <w:rsid w:val="00CB6132"/>
    <w:rsid w:val="00CB6348"/>
    <w:rsid w:val="00CB72D9"/>
    <w:rsid w:val="00CB7BDA"/>
    <w:rsid w:val="00CB7DD2"/>
    <w:rsid w:val="00CC0189"/>
    <w:rsid w:val="00CC1203"/>
    <w:rsid w:val="00CC1244"/>
    <w:rsid w:val="00CC125C"/>
    <w:rsid w:val="00CC157C"/>
    <w:rsid w:val="00CC1A4C"/>
    <w:rsid w:val="00CC1D7E"/>
    <w:rsid w:val="00CC2BB9"/>
    <w:rsid w:val="00CC35AE"/>
    <w:rsid w:val="00CC372E"/>
    <w:rsid w:val="00CC3CD3"/>
    <w:rsid w:val="00CC4906"/>
    <w:rsid w:val="00CC553C"/>
    <w:rsid w:val="00CC71A2"/>
    <w:rsid w:val="00CC71D9"/>
    <w:rsid w:val="00CC7494"/>
    <w:rsid w:val="00CC7780"/>
    <w:rsid w:val="00CC77DB"/>
    <w:rsid w:val="00CC78A7"/>
    <w:rsid w:val="00CC7CB0"/>
    <w:rsid w:val="00CD112A"/>
    <w:rsid w:val="00CD11DF"/>
    <w:rsid w:val="00CD16EF"/>
    <w:rsid w:val="00CD1895"/>
    <w:rsid w:val="00CD25FA"/>
    <w:rsid w:val="00CD3182"/>
    <w:rsid w:val="00CD4890"/>
    <w:rsid w:val="00CD4B77"/>
    <w:rsid w:val="00CD4CB5"/>
    <w:rsid w:val="00CD4DD8"/>
    <w:rsid w:val="00CD5313"/>
    <w:rsid w:val="00CD5CDF"/>
    <w:rsid w:val="00CD5F45"/>
    <w:rsid w:val="00CD6905"/>
    <w:rsid w:val="00CE00A4"/>
    <w:rsid w:val="00CE0110"/>
    <w:rsid w:val="00CE01E6"/>
    <w:rsid w:val="00CE08C4"/>
    <w:rsid w:val="00CE0FCD"/>
    <w:rsid w:val="00CE100A"/>
    <w:rsid w:val="00CE108A"/>
    <w:rsid w:val="00CE2476"/>
    <w:rsid w:val="00CE2F7E"/>
    <w:rsid w:val="00CE3337"/>
    <w:rsid w:val="00CE38D6"/>
    <w:rsid w:val="00CE400A"/>
    <w:rsid w:val="00CE4095"/>
    <w:rsid w:val="00CE4EAC"/>
    <w:rsid w:val="00CE4F6A"/>
    <w:rsid w:val="00CE4F94"/>
    <w:rsid w:val="00CE4FE8"/>
    <w:rsid w:val="00CE63BA"/>
    <w:rsid w:val="00CE653B"/>
    <w:rsid w:val="00CE67BF"/>
    <w:rsid w:val="00CE756D"/>
    <w:rsid w:val="00CE7753"/>
    <w:rsid w:val="00CF1634"/>
    <w:rsid w:val="00CF223C"/>
    <w:rsid w:val="00CF3146"/>
    <w:rsid w:val="00CF34BC"/>
    <w:rsid w:val="00CF3A35"/>
    <w:rsid w:val="00CF3F9D"/>
    <w:rsid w:val="00CF46F7"/>
    <w:rsid w:val="00CF4C7E"/>
    <w:rsid w:val="00CF5C58"/>
    <w:rsid w:val="00CF6385"/>
    <w:rsid w:val="00CF650F"/>
    <w:rsid w:val="00CF6E12"/>
    <w:rsid w:val="00CF753D"/>
    <w:rsid w:val="00CF7579"/>
    <w:rsid w:val="00CF780A"/>
    <w:rsid w:val="00CF7D2B"/>
    <w:rsid w:val="00D01BB8"/>
    <w:rsid w:val="00D02E0A"/>
    <w:rsid w:val="00D0336B"/>
    <w:rsid w:val="00D045E1"/>
    <w:rsid w:val="00D046ED"/>
    <w:rsid w:val="00D04844"/>
    <w:rsid w:val="00D04C5E"/>
    <w:rsid w:val="00D05A0B"/>
    <w:rsid w:val="00D05BCD"/>
    <w:rsid w:val="00D05CA7"/>
    <w:rsid w:val="00D05E0E"/>
    <w:rsid w:val="00D104B3"/>
    <w:rsid w:val="00D10F5F"/>
    <w:rsid w:val="00D11177"/>
    <w:rsid w:val="00D12067"/>
    <w:rsid w:val="00D12162"/>
    <w:rsid w:val="00D1232A"/>
    <w:rsid w:val="00D127AB"/>
    <w:rsid w:val="00D146B7"/>
    <w:rsid w:val="00D14A3E"/>
    <w:rsid w:val="00D14A71"/>
    <w:rsid w:val="00D14BEA"/>
    <w:rsid w:val="00D14F9F"/>
    <w:rsid w:val="00D15105"/>
    <w:rsid w:val="00D15D8F"/>
    <w:rsid w:val="00D16267"/>
    <w:rsid w:val="00D16585"/>
    <w:rsid w:val="00D170B5"/>
    <w:rsid w:val="00D17651"/>
    <w:rsid w:val="00D1798C"/>
    <w:rsid w:val="00D22021"/>
    <w:rsid w:val="00D22788"/>
    <w:rsid w:val="00D22FA0"/>
    <w:rsid w:val="00D2400F"/>
    <w:rsid w:val="00D249B1"/>
    <w:rsid w:val="00D24A76"/>
    <w:rsid w:val="00D24F33"/>
    <w:rsid w:val="00D24F90"/>
    <w:rsid w:val="00D25249"/>
    <w:rsid w:val="00D25519"/>
    <w:rsid w:val="00D25957"/>
    <w:rsid w:val="00D259D2"/>
    <w:rsid w:val="00D2638F"/>
    <w:rsid w:val="00D267E4"/>
    <w:rsid w:val="00D26875"/>
    <w:rsid w:val="00D270E7"/>
    <w:rsid w:val="00D27605"/>
    <w:rsid w:val="00D3043D"/>
    <w:rsid w:val="00D30B72"/>
    <w:rsid w:val="00D32375"/>
    <w:rsid w:val="00D33DC5"/>
    <w:rsid w:val="00D345D8"/>
    <w:rsid w:val="00D34AAC"/>
    <w:rsid w:val="00D34F2A"/>
    <w:rsid w:val="00D3605D"/>
    <w:rsid w:val="00D3627C"/>
    <w:rsid w:val="00D37344"/>
    <w:rsid w:val="00D37552"/>
    <w:rsid w:val="00D37BF3"/>
    <w:rsid w:val="00D4074E"/>
    <w:rsid w:val="00D415B3"/>
    <w:rsid w:val="00D41C7C"/>
    <w:rsid w:val="00D41C86"/>
    <w:rsid w:val="00D42C68"/>
    <w:rsid w:val="00D42E56"/>
    <w:rsid w:val="00D44183"/>
    <w:rsid w:val="00D448EB"/>
    <w:rsid w:val="00D46759"/>
    <w:rsid w:val="00D46909"/>
    <w:rsid w:val="00D46B13"/>
    <w:rsid w:val="00D47814"/>
    <w:rsid w:val="00D47A7B"/>
    <w:rsid w:val="00D50112"/>
    <w:rsid w:val="00D50629"/>
    <w:rsid w:val="00D50721"/>
    <w:rsid w:val="00D50B36"/>
    <w:rsid w:val="00D50DAF"/>
    <w:rsid w:val="00D516A7"/>
    <w:rsid w:val="00D51D74"/>
    <w:rsid w:val="00D52413"/>
    <w:rsid w:val="00D5287C"/>
    <w:rsid w:val="00D536B5"/>
    <w:rsid w:val="00D53849"/>
    <w:rsid w:val="00D538ED"/>
    <w:rsid w:val="00D53B6D"/>
    <w:rsid w:val="00D53BDD"/>
    <w:rsid w:val="00D53F24"/>
    <w:rsid w:val="00D54131"/>
    <w:rsid w:val="00D54230"/>
    <w:rsid w:val="00D54619"/>
    <w:rsid w:val="00D54C8F"/>
    <w:rsid w:val="00D54D1E"/>
    <w:rsid w:val="00D55238"/>
    <w:rsid w:val="00D55860"/>
    <w:rsid w:val="00D560F2"/>
    <w:rsid w:val="00D565F2"/>
    <w:rsid w:val="00D57318"/>
    <w:rsid w:val="00D5790E"/>
    <w:rsid w:val="00D6056C"/>
    <w:rsid w:val="00D61ACD"/>
    <w:rsid w:val="00D6204E"/>
    <w:rsid w:val="00D623C0"/>
    <w:rsid w:val="00D62B47"/>
    <w:rsid w:val="00D630BC"/>
    <w:rsid w:val="00D63EDF"/>
    <w:rsid w:val="00D65396"/>
    <w:rsid w:val="00D6659F"/>
    <w:rsid w:val="00D66A0B"/>
    <w:rsid w:val="00D67036"/>
    <w:rsid w:val="00D67113"/>
    <w:rsid w:val="00D671E8"/>
    <w:rsid w:val="00D67776"/>
    <w:rsid w:val="00D67C05"/>
    <w:rsid w:val="00D705C6"/>
    <w:rsid w:val="00D709A1"/>
    <w:rsid w:val="00D70ACC"/>
    <w:rsid w:val="00D71429"/>
    <w:rsid w:val="00D7192C"/>
    <w:rsid w:val="00D71C44"/>
    <w:rsid w:val="00D72E08"/>
    <w:rsid w:val="00D730B7"/>
    <w:rsid w:val="00D733CA"/>
    <w:rsid w:val="00D734D8"/>
    <w:rsid w:val="00D73EC7"/>
    <w:rsid w:val="00D7589A"/>
    <w:rsid w:val="00D76044"/>
    <w:rsid w:val="00D76701"/>
    <w:rsid w:val="00D76B27"/>
    <w:rsid w:val="00D77C9E"/>
    <w:rsid w:val="00D800E8"/>
    <w:rsid w:val="00D802B5"/>
    <w:rsid w:val="00D80567"/>
    <w:rsid w:val="00D80674"/>
    <w:rsid w:val="00D815D1"/>
    <w:rsid w:val="00D82D6B"/>
    <w:rsid w:val="00D82F9E"/>
    <w:rsid w:val="00D83094"/>
    <w:rsid w:val="00D83C1F"/>
    <w:rsid w:val="00D84E1F"/>
    <w:rsid w:val="00D84FC0"/>
    <w:rsid w:val="00D85C65"/>
    <w:rsid w:val="00D85EF5"/>
    <w:rsid w:val="00D85F51"/>
    <w:rsid w:val="00D8667C"/>
    <w:rsid w:val="00D866F9"/>
    <w:rsid w:val="00D87E37"/>
    <w:rsid w:val="00D87F0B"/>
    <w:rsid w:val="00D90856"/>
    <w:rsid w:val="00D90A30"/>
    <w:rsid w:val="00D91447"/>
    <w:rsid w:val="00D91E7B"/>
    <w:rsid w:val="00D92F0E"/>
    <w:rsid w:val="00D9363A"/>
    <w:rsid w:val="00D936AD"/>
    <w:rsid w:val="00D93F47"/>
    <w:rsid w:val="00D946F7"/>
    <w:rsid w:val="00D94BE2"/>
    <w:rsid w:val="00D94D4A"/>
    <w:rsid w:val="00D9634E"/>
    <w:rsid w:val="00D963C3"/>
    <w:rsid w:val="00D96E7C"/>
    <w:rsid w:val="00D9754C"/>
    <w:rsid w:val="00DA02C4"/>
    <w:rsid w:val="00DA02F3"/>
    <w:rsid w:val="00DA074C"/>
    <w:rsid w:val="00DA0BD9"/>
    <w:rsid w:val="00DA139A"/>
    <w:rsid w:val="00DA1E76"/>
    <w:rsid w:val="00DA1F70"/>
    <w:rsid w:val="00DA34E9"/>
    <w:rsid w:val="00DA42B6"/>
    <w:rsid w:val="00DA460A"/>
    <w:rsid w:val="00DA478C"/>
    <w:rsid w:val="00DA55BE"/>
    <w:rsid w:val="00DA5735"/>
    <w:rsid w:val="00DA69B2"/>
    <w:rsid w:val="00DA7E7E"/>
    <w:rsid w:val="00DA7EAA"/>
    <w:rsid w:val="00DB01E9"/>
    <w:rsid w:val="00DB0DE5"/>
    <w:rsid w:val="00DB0E96"/>
    <w:rsid w:val="00DB161A"/>
    <w:rsid w:val="00DB176B"/>
    <w:rsid w:val="00DB2B9E"/>
    <w:rsid w:val="00DB2CFB"/>
    <w:rsid w:val="00DB3773"/>
    <w:rsid w:val="00DB3A90"/>
    <w:rsid w:val="00DB402B"/>
    <w:rsid w:val="00DB448F"/>
    <w:rsid w:val="00DB4522"/>
    <w:rsid w:val="00DB4542"/>
    <w:rsid w:val="00DB4B95"/>
    <w:rsid w:val="00DB686E"/>
    <w:rsid w:val="00DB783A"/>
    <w:rsid w:val="00DB78C8"/>
    <w:rsid w:val="00DB7A41"/>
    <w:rsid w:val="00DB7B58"/>
    <w:rsid w:val="00DB7CEA"/>
    <w:rsid w:val="00DC06A0"/>
    <w:rsid w:val="00DC0E67"/>
    <w:rsid w:val="00DC10D4"/>
    <w:rsid w:val="00DC1378"/>
    <w:rsid w:val="00DC2DF6"/>
    <w:rsid w:val="00DC2E3D"/>
    <w:rsid w:val="00DC3445"/>
    <w:rsid w:val="00DC3559"/>
    <w:rsid w:val="00DC3671"/>
    <w:rsid w:val="00DC386E"/>
    <w:rsid w:val="00DC3DBC"/>
    <w:rsid w:val="00DC4487"/>
    <w:rsid w:val="00DC4CC3"/>
    <w:rsid w:val="00DC4E75"/>
    <w:rsid w:val="00DC5314"/>
    <w:rsid w:val="00DC61A5"/>
    <w:rsid w:val="00DC626C"/>
    <w:rsid w:val="00DC72CC"/>
    <w:rsid w:val="00DD0CC7"/>
    <w:rsid w:val="00DD18E1"/>
    <w:rsid w:val="00DD1E06"/>
    <w:rsid w:val="00DD270D"/>
    <w:rsid w:val="00DD401F"/>
    <w:rsid w:val="00DD5840"/>
    <w:rsid w:val="00DD5AFD"/>
    <w:rsid w:val="00DD60E4"/>
    <w:rsid w:val="00DD66EA"/>
    <w:rsid w:val="00DD78EB"/>
    <w:rsid w:val="00DD7B53"/>
    <w:rsid w:val="00DE017F"/>
    <w:rsid w:val="00DE0C76"/>
    <w:rsid w:val="00DE1195"/>
    <w:rsid w:val="00DE160C"/>
    <w:rsid w:val="00DE1658"/>
    <w:rsid w:val="00DE1CF4"/>
    <w:rsid w:val="00DE2E4D"/>
    <w:rsid w:val="00DE31BB"/>
    <w:rsid w:val="00DE35E2"/>
    <w:rsid w:val="00DE4CD3"/>
    <w:rsid w:val="00DE4CE7"/>
    <w:rsid w:val="00DE6E84"/>
    <w:rsid w:val="00DF00A5"/>
    <w:rsid w:val="00DF02EB"/>
    <w:rsid w:val="00DF1AA5"/>
    <w:rsid w:val="00DF1C29"/>
    <w:rsid w:val="00DF1C46"/>
    <w:rsid w:val="00DF1E9F"/>
    <w:rsid w:val="00DF26C7"/>
    <w:rsid w:val="00DF2A3F"/>
    <w:rsid w:val="00DF2F3C"/>
    <w:rsid w:val="00DF4114"/>
    <w:rsid w:val="00DF49E3"/>
    <w:rsid w:val="00DF55F6"/>
    <w:rsid w:val="00DF60B8"/>
    <w:rsid w:val="00DF62B5"/>
    <w:rsid w:val="00DF6872"/>
    <w:rsid w:val="00DF6A2E"/>
    <w:rsid w:val="00E001B2"/>
    <w:rsid w:val="00E00686"/>
    <w:rsid w:val="00E00DD6"/>
    <w:rsid w:val="00E01437"/>
    <w:rsid w:val="00E01C0C"/>
    <w:rsid w:val="00E01CFE"/>
    <w:rsid w:val="00E02C21"/>
    <w:rsid w:val="00E0302B"/>
    <w:rsid w:val="00E037D2"/>
    <w:rsid w:val="00E03F02"/>
    <w:rsid w:val="00E04897"/>
    <w:rsid w:val="00E04EF6"/>
    <w:rsid w:val="00E057A1"/>
    <w:rsid w:val="00E05BE0"/>
    <w:rsid w:val="00E05F0F"/>
    <w:rsid w:val="00E05FB6"/>
    <w:rsid w:val="00E062BE"/>
    <w:rsid w:val="00E06451"/>
    <w:rsid w:val="00E071B1"/>
    <w:rsid w:val="00E072C7"/>
    <w:rsid w:val="00E075D0"/>
    <w:rsid w:val="00E07779"/>
    <w:rsid w:val="00E07E9B"/>
    <w:rsid w:val="00E101FE"/>
    <w:rsid w:val="00E102DE"/>
    <w:rsid w:val="00E112E3"/>
    <w:rsid w:val="00E115E9"/>
    <w:rsid w:val="00E11634"/>
    <w:rsid w:val="00E116AD"/>
    <w:rsid w:val="00E116FB"/>
    <w:rsid w:val="00E11B0F"/>
    <w:rsid w:val="00E12913"/>
    <w:rsid w:val="00E1293B"/>
    <w:rsid w:val="00E134AA"/>
    <w:rsid w:val="00E13B1C"/>
    <w:rsid w:val="00E1449D"/>
    <w:rsid w:val="00E17B1B"/>
    <w:rsid w:val="00E20E68"/>
    <w:rsid w:val="00E21D63"/>
    <w:rsid w:val="00E2248A"/>
    <w:rsid w:val="00E232D6"/>
    <w:rsid w:val="00E238AC"/>
    <w:rsid w:val="00E23AA1"/>
    <w:rsid w:val="00E2406F"/>
    <w:rsid w:val="00E259C2"/>
    <w:rsid w:val="00E25D4B"/>
    <w:rsid w:val="00E268A2"/>
    <w:rsid w:val="00E270BF"/>
    <w:rsid w:val="00E273CD"/>
    <w:rsid w:val="00E27629"/>
    <w:rsid w:val="00E27A8F"/>
    <w:rsid w:val="00E27D3A"/>
    <w:rsid w:val="00E30929"/>
    <w:rsid w:val="00E31148"/>
    <w:rsid w:val="00E33902"/>
    <w:rsid w:val="00E33B58"/>
    <w:rsid w:val="00E33EB8"/>
    <w:rsid w:val="00E34592"/>
    <w:rsid w:val="00E34770"/>
    <w:rsid w:val="00E348EA"/>
    <w:rsid w:val="00E34E06"/>
    <w:rsid w:val="00E35315"/>
    <w:rsid w:val="00E3576B"/>
    <w:rsid w:val="00E358C4"/>
    <w:rsid w:val="00E35A60"/>
    <w:rsid w:val="00E35B5B"/>
    <w:rsid w:val="00E36664"/>
    <w:rsid w:val="00E37333"/>
    <w:rsid w:val="00E37824"/>
    <w:rsid w:val="00E37AC6"/>
    <w:rsid w:val="00E37BE5"/>
    <w:rsid w:val="00E41351"/>
    <w:rsid w:val="00E423A2"/>
    <w:rsid w:val="00E42A0A"/>
    <w:rsid w:val="00E42B93"/>
    <w:rsid w:val="00E436FD"/>
    <w:rsid w:val="00E43C6A"/>
    <w:rsid w:val="00E440B1"/>
    <w:rsid w:val="00E44C8D"/>
    <w:rsid w:val="00E44CA4"/>
    <w:rsid w:val="00E44D30"/>
    <w:rsid w:val="00E45055"/>
    <w:rsid w:val="00E45430"/>
    <w:rsid w:val="00E465C8"/>
    <w:rsid w:val="00E4745B"/>
    <w:rsid w:val="00E47E77"/>
    <w:rsid w:val="00E50838"/>
    <w:rsid w:val="00E50A9D"/>
    <w:rsid w:val="00E51255"/>
    <w:rsid w:val="00E51552"/>
    <w:rsid w:val="00E520A1"/>
    <w:rsid w:val="00E539B9"/>
    <w:rsid w:val="00E555EE"/>
    <w:rsid w:val="00E56E7D"/>
    <w:rsid w:val="00E5759C"/>
    <w:rsid w:val="00E57843"/>
    <w:rsid w:val="00E605E6"/>
    <w:rsid w:val="00E60EC7"/>
    <w:rsid w:val="00E614E2"/>
    <w:rsid w:val="00E6150B"/>
    <w:rsid w:val="00E61642"/>
    <w:rsid w:val="00E631A3"/>
    <w:rsid w:val="00E634ED"/>
    <w:rsid w:val="00E6351B"/>
    <w:rsid w:val="00E64079"/>
    <w:rsid w:val="00E64F9F"/>
    <w:rsid w:val="00E6732B"/>
    <w:rsid w:val="00E674DD"/>
    <w:rsid w:val="00E70430"/>
    <w:rsid w:val="00E70B8A"/>
    <w:rsid w:val="00E70E52"/>
    <w:rsid w:val="00E70EEA"/>
    <w:rsid w:val="00E71D96"/>
    <w:rsid w:val="00E722E7"/>
    <w:rsid w:val="00E7241D"/>
    <w:rsid w:val="00E724BA"/>
    <w:rsid w:val="00E72555"/>
    <w:rsid w:val="00E748BA"/>
    <w:rsid w:val="00E75A01"/>
    <w:rsid w:val="00E75C67"/>
    <w:rsid w:val="00E76272"/>
    <w:rsid w:val="00E7643F"/>
    <w:rsid w:val="00E76AA5"/>
    <w:rsid w:val="00E7718C"/>
    <w:rsid w:val="00E773A8"/>
    <w:rsid w:val="00E77973"/>
    <w:rsid w:val="00E80D01"/>
    <w:rsid w:val="00E80DF9"/>
    <w:rsid w:val="00E81098"/>
    <w:rsid w:val="00E811DD"/>
    <w:rsid w:val="00E81D11"/>
    <w:rsid w:val="00E83326"/>
    <w:rsid w:val="00E83F15"/>
    <w:rsid w:val="00E840D7"/>
    <w:rsid w:val="00E84940"/>
    <w:rsid w:val="00E84F55"/>
    <w:rsid w:val="00E850BB"/>
    <w:rsid w:val="00E85B0B"/>
    <w:rsid w:val="00E85BF3"/>
    <w:rsid w:val="00E8641E"/>
    <w:rsid w:val="00E86E58"/>
    <w:rsid w:val="00E87CD5"/>
    <w:rsid w:val="00E90594"/>
    <w:rsid w:val="00E90783"/>
    <w:rsid w:val="00E913B8"/>
    <w:rsid w:val="00E9173A"/>
    <w:rsid w:val="00E919AF"/>
    <w:rsid w:val="00E92163"/>
    <w:rsid w:val="00E93572"/>
    <w:rsid w:val="00E94374"/>
    <w:rsid w:val="00E94739"/>
    <w:rsid w:val="00E94AA3"/>
    <w:rsid w:val="00E94C76"/>
    <w:rsid w:val="00E96DB1"/>
    <w:rsid w:val="00EA0352"/>
    <w:rsid w:val="00EA189D"/>
    <w:rsid w:val="00EA1C20"/>
    <w:rsid w:val="00EA424D"/>
    <w:rsid w:val="00EA4AEC"/>
    <w:rsid w:val="00EA509E"/>
    <w:rsid w:val="00EA519D"/>
    <w:rsid w:val="00EA5CFA"/>
    <w:rsid w:val="00EA68AF"/>
    <w:rsid w:val="00EA6A52"/>
    <w:rsid w:val="00EA6CDD"/>
    <w:rsid w:val="00EA7389"/>
    <w:rsid w:val="00EA7A3B"/>
    <w:rsid w:val="00EB0293"/>
    <w:rsid w:val="00EB1A37"/>
    <w:rsid w:val="00EB245B"/>
    <w:rsid w:val="00EB2CA1"/>
    <w:rsid w:val="00EB3897"/>
    <w:rsid w:val="00EB4405"/>
    <w:rsid w:val="00EB46F4"/>
    <w:rsid w:val="00EB4981"/>
    <w:rsid w:val="00EB498F"/>
    <w:rsid w:val="00EB5137"/>
    <w:rsid w:val="00EB5B44"/>
    <w:rsid w:val="00EB6191"/>
    <w:rsid w:val="00EB7129"/>
    <w:rsid w:val="00EB74F7"/>
    <w:rsid w:val="00EB7876"/>
    <w:rsid w:val="00EB7BAC"/>
    <w:rsid w:val="00EC0008"/>
    <w:rsid w:val="00EC0092"/>
    <w:rsid w:val="00EC0632"/>
    <w:rsid w:val="00EC1C48"/>
    <w:rsid w:val="00EC28B4"/>
    <w:rsid w:val="00EC2A90"/>
    <w:rsid w:val="00EC37AD"/>
    <w:rsid w:val="00EC3B44"/>
    <w:rsid w:val="00EC3CDF"/>
    <w:rsid w:val="00EC41FA"/>
    <w:rsid w:val="00EC4915"/>
    <w:rsid w:val="00EC4E06"/>
    <w:rsid w:val="00EC5C24"/>
    <w:rsid w:val="00EC5EDA"/>
    <w:rsid w:val="00EC6444"/>
    <w:rsid w:val="00EC670F"/>
    <w:rsid w:val="00EC6B83"/>
    <w:rsid w:val="00EC7300"/>
    <w:rsid w:val="00ED073B"/>
    <w:rsid w:val="00ED1AA3"/>
    <w:rsid w:val="00ED2C14"/>
    <w:rsid w:val="00ED2ED9"/>
    <w:rsid w:val="00ED3202"/>
    <w:rsid w:val="00ED36CD"/>
    <w:rsid w:val="00ED393E"/>
    <w:rsid w:val="00ED3A61"/>
    <w:rsid w:val="00ED3C60"/>
    <w:rsid w:val="00ED3CA4"/>
    <w:rsid w:val="00ED54C2"/>
    <w:rsid w:val="00ED56F8"/>
    <w:rsid w:val="00ED5795"/>
    <w:rsid w:val="00ED660F"/>
    <w:rsid w:val="00ED6FD3"/>
    <w:rsid w:val="00ED7217"/>
    <w:rsid w:val="00ED7443"/>
    <w:rsid w:val="00ED768F"/>
    <w:rsid w:val="00EE0783"/>
    <w:rsid w:val="00EE09A0"/>
    <w:rsid w:val="00EE0D31"/>
    <w:rsid w:val="00EE0DE6"/>
    <w:rsid w:val="00EE20F6"/>
    <w:rsid w:val="00EE2D0E"/>
    <w:rsid w:val="00EE3034"/>
    <w:rsid w:val="00EE4025"/>
    <w:rsid w:val="00EE41B0"/>
    <w:rsid w:val="00EE4389"/>
    <w:rsid w:val="00EE47A8"/>
    <w:rsid w:val="00EE4A26"/>
    <w:rsid w:val="00EE5592"/>
    <w:rsid w:val="00EE58C0"/>
    <w:rsid w:val="00EE5B6E"/>
    <w:rsid w:val="00EE5F39"/>
    <w:rsid w:val="00EE62BA"/>
    <w:rsid w:val="00EE6F1A"/>
    <w:rsid w:val="00EE779E"/>
    <w:rsid w:val="00EE7E8C"/>
    <w:rsid w:val="00EF03E8"/>
    <w:rsid w:val="00EF1588"/>
    <w:rsid w:val="00EF200F"/>
    <w:rsid w:val="00EF259A"/>
    <w:rsid w:val="00EF2DD6"/>
    <w:rsid w:val="00EF3885"/>
    <w:rsid w:val="00EF41B9"/>
    <w:rsid w:val="00EF430F"/>
    <w:rsid w:val="00EF4FD3"/>
    <w:rsid w:val="00EF61B6"/>
    <w:rsid w:val="00EF6C47"/>
    <w:rsid w:val="00EF7C67"/>
    <w:rsid w:val="00EF7D88"/>
    <w:rsid w:val="00EF7E03"/>
    <w:rsid w:val="00F0016B"/>
    <w:rsid w:val="00F00546"/>
    <w:rsid w:val="00F00E3D"/>
    <w:rsid w:val="00F011B7"/>
    <w:rsid w:val="00F011FF"/>
    <w:rsid w:val="00F0268D"/>
    <w:rsid w:val="00F027CB"/>
    <w:rsid w:val="00F031C6"/>
    <w:rsid w:val="00F035E2"/>
    <w:rsid w:val="00F03652"/>
    <w:rsid w:val="00F03753"/>
    <w:rsid w:val="00F0393C"/>
    <w:rsid w:val="00F03E67"/>
    <w:rsid w:val="00F05D1A"/>
    <w:rsid w:val="00F05D51"/>
    <w:rsid w:val="00F05FCE"/>
    <w:rsid w:val="00F0643D"/>
    <w:rsid w:val="00F07A9D"/>
    <w:rsid w:val="00F100C6"/>
    <w:rsid w:val="00F108F8"/>
    <w:rsid w:val="00F10CA3"/>
    <w:rsid w:val="00F10E14"/>
    <w:rsid w:val="00F110D7"/>
    <w:rsid w:val="00F116F2"/>
    <w:rsid w:val="00F11F29"/>
    <w:rsid w:val="00F12452"/>
    <w:rsid w:val="00F13E38"/>
    <w:rsid w:val="00F14AA6"/>
    <w:rsid w:val="00F153CD"/>
    <w:rsid w:val="00F155E6"/>
    <w:rsid w:val="00F1719E"/>
    <w:rsid w:val="00F172C5"/>
    <w:rsid w:val="00F1771D"/>
    <w:rsid w:val="00F17F56"/>
    <w:rsid w:val="00F21B8D"/>
    <w:rsid w:val="00F21FD7"/>
    <w:rsid w:val="00F22D4C"/>
    <w:rsid w:val="00F23E5C"/>
    <w:rsid w:val="00F24198"/>
    <w:rsid w:val="00F2587A"/>
    <w:rsid w:val="00F25C08"/>
    <w:rsid w:val="00F26E71"/>
    <w:rsid w:val="00F27002"/>
    <w:rsid w:val="00F2762C"/>
    <w:rsid w:val="00F2767A"/>
    <w:rsid w:val="00F3041C"/>
    <w:rsid w:val="00F31F37"/>
    <w:rsid w:val="00F33355"/>
    <w:rsid w:val="00F34556"/>
    <w:rsid w:val="00F34762"/>
    <w:rsid w:val="00F358FE"/>
    <w:rsid w:val="00F35CE9"/>
    <w:rsid w:val="00F3610D"/>
    <w:rsid w:val="00F365D7"/>
    <w:rsid w:val="00F368FD"/>
    <w:rsid w:val="00F36CD9"/>
    <w:rsid w:val="00F36CF3"/>
    <w:rsid w:val="00F37603"/>
    <w:rsid w:val="00F37A7A"/>
    <w:rsid w:val="00F37B10"/>
    <w:rsid w:val="00F40262"/>
    <w:rsid w:val="00F40611"/>
    <w:rsid w:val="00F412B3"/>
    <w:rsid w:val="00F41B92"/>
    <w:rsid w:val="00F42127"/>
    <w:rsid w:val="00F422AA"/>
    <w:rsid w:val="00F44006"/>
    <w:rsid w:val="00F449A8"/>
    <w:rsid w:val="00F4576E"/>
    <w:rsid w:val="00F459E4"/>
    <w:rsid w:val="00F4603C"/>
    <w:rsid w:val="00F46B7E"/>
    <w:rsid w:val="00F46E25"/>
    <w:rsid w:val="00F4724D"/>
    <w:rsid w:val="00F473C8"/>
    <w:rsid w:val="00F5072F"/>
    <w:rsid w:val="00F50E19"/>
    <w:rsid w:val="00F51535"/>
    <w:rsid w:val="00F5196C"/>
    <w:rsid w:val="00F52167"/>
    <w:rsid w:val="00F54294"/>
    <w:rsid w:val="00F5429E"/>
    <w:rsid w:val="00F546C8"/>
    <w:rsid w:val="00F55A0C"/>
    <w:rsid w:val="00F56F76"/>
    <w:rsid w:val="00F57BF9"/>
    <w:rsid w:val="00F57C7A"/>
    <w:rsid w:val="00F57DE3"/>
    <w:rsid w:val="00F61837"/>
    <w:rsid w:val="00F61B4E"/>
    <w:rsid w:val="00F61D1D"/>
    <w:rsid w:val="00F62A95"/>
    <w:rsid w:val="00F6315C"/>
    <w:rsid w:val="00F647F6"/>
    <w:rsid w:val="00F6480D"/>
    <w:rsid w:val="00F6591D"/>
    <w:rsid w:val="00F66600"/>
    <w:rsid w:val="00F672C5"/>
    <w:rsid w:val="00F67410"/>
    <w:rsid w:val="00F70B4E"/>
    <w:rsid w:val="00F70DC8"/>
    <w:rsid w:val="00F70FC4"/>
    <w:rsid w:val="00F717FD"/>
    <w:rsid w:val="00F71897"/>
    <w:rsid w:val="00F71E6C"/>
    <w:rsid w:val="00F72DF2"/>
    <w:rsid w:val="00F737BC"/>
    <w:rsid w:val="00F751E2"/>
    <w:rsid w:val="00F7617E"/>
    <w:rsid w:val="00F76C2E"/>
    <w:rsid w:val="00F7743C"/>
    <w:rsid w:val="00F77727"/>
    <w:rsid w:val="00F80E72"/>
    <w:rsid w:val="00F810E5"/>
    <w:rsid w:val="00F811D0"/>
    <w:rsid w:val="00F82CE3"/>
    <w:rsid w:val="00F82EB2"/>
    <w:rsid w:val="00F82F41"/>
    <w:rsid w:val="00F83809"/>
    <w:rsid w:val="00F8389A"/>
    <w:rsid w:val="00F83C43"/>
    <w:rsid w:val="00F83C73"/>
    <w:rsid w:val="00F84490"/>
    <w:rsid w:val="00F845D7"/>
    <w:rsid w:val="00F84D47"/>
    <w:rsid w:val="00F85DC7"/>
    <w:rsid w:val="00F85E61"/>
    <w:rsid w:val="00F86E7E"/>
    <w:rsid w:val="00F8762F"/>
    <w:rsid w:val="00F90145"/>
    <w:rsid w:val="00F903D9"/>
    <w:rsid w:val="00F904A9"/>
    <w:rsid w:val="00F91A20"/>
    <w:rsid w:val="00F91B50"/>
    <w:rsid w:val="00F91DB9"/>
    <w:rsid w:val="00F924A1"/>
    <w:rsid w:val="00F9375C"/>
    <w:rsid w:val="00F941DD"/>
    <w:rsid w:val="00F94C13"/>
    <w:rsid w:val="00F96169"/>
    <w:rsid w:val="00F96E61"/>
    <w:rsid w:val="00F97294"/>
    <w:rsid w:val="00F97C1E"/>
    <w:rsid w:val="00FA01EF"/>
    <w:rsid w:val="00FA0486"/>
    <w:rsid w:val="00FA0CAA"/>
    <w:rsid w:val="00FA2746"/>
    <w:rsid w:val="00FA27BB"/>
    <w:rsid w:val="00FA2ABE"/>
    <w:rsid w:val="00FA4A75"/>
    <w:rsid w:val="00FA591F"/>
    <w:rsid w:val="00FA6084"/>
    <w:rsid w:val="00FA68EB"/>
    <w:rsid w:val="00FA6D55"/>
    <w:rsid w:val="00FA6F7E"/>
    <w:rsid w:val="00FA7095"/>
    <w:rsid w:val="00FB01F3"/>
    <w:rsid w:val="00FB0AA8"/>
    <w:rsid w:val="00FB1288"/>
    <w:rsid w:val="00FB13BE"/>
    <w:rsid w:val="00FB1BE6"/>
    <w:rsid w:val="00FB1C55"/>
    <w:rsid w:val="00FB21E8"/>
    <w:rsid w:val="00FB2711"/>
    <w:rsid w:val="00FB2834"/>
    <w:rsid w:val="00FB2918"/>
    <w:rsid w:val="00FB42E0"/>
    <w:rsid w:val="00FB493B"/>
    <w:rsid w:val="00FB4B8F"/>
    <w:rsid w:val="00FB5090"/>
    <w:rsid w:val="00FB528B"/>
    <w:rsid w:val="00FB5DAA"/>
    <w:rsid w:val="00FB60AC"/>
    <w:rsid w:val="00FB61D0"/>
    <w:rsid w:val="00FC00DE"/>
    <w:rsid w:val="00FC0218"/>
    <w:rsid w:val="00FC12B3"/>
    <w:rsid w:val="00FC1372"/>
    <w:rsid w:val="00FC1771"/>
    <w:rsid w:val="00FC17DB"/>
    <w:rsid w:val="00FC1AF8"/>
    <w:rsid w:val="00FC1F57"/>
    <w:rsid w:val="00FC2643"/>
    <w:rsid w:val="00FC2C8B"/>
    <w:rsid w:val="00FC2D41"/>
    <w:rsid w:val="00FC39AA"/>
    <w:rsid w:val="00FC3E24"/>
    <w:rsid w:val="00FC3E8E"/>
    <w:rsid w:val="00FC53B0"/>
    <w:rsid w:val="00FC571A"/>
    <w:rsid w:val="00FC5D66"/>
    <w:rsid w:val="00FC6756"/>
    <w:rsid w:val="00FC6D52"/>
    <w:rsid w:val="00FC7146"/>
    <w:rsid w:val="00FC7301"/>
    <w:rsid w:val="00FD08CF"/>
    <w:rsid w:val="00FD0D30"/>
    <w:rsid w:val="00FD17DB"/>
    <w:rsid w:val="00FD19E8"/>
    <w:rsid w:val="00FD22E3"/>
    <w:rsid w:val="00FD27F6"/>
    <w:rsid w:val="00FD2D3F"/>
    <w:rsid w:val="00FD3F2D"/>
    <w:rsid w:val="00FD404F"/>
    <w:rsid w:val="00FD41D5"/>
    <w:rsid w:val="00FD5346"/>
    <w:rsid w:val="00FD6224"/>
    <w:rsid w:val="00FD695A"/>
    <w:rsid w:val="00FD6A58"/>
    <w:rsid w:val="00FE00DF"/>
    <w:rsid w:val="00FE03BB"/>
    <w:rsid w:val="00FE06EA"/>
    <w:rsid w:val="00FE0917"/>
    <w:rsid w:val="00FE0B79"/>
    <w:rsid w:val="00FE13A1"/>
    <w:rsid w:val="00FE192A"/>
    <w:rsid w:val="00FE2909"/>
    <w:rsid w:val="00FE299B"/>
    <w:rsid w:val="00FE3430"/>
    <w:rsid w:val="00FE67E9"/>
    <w:rsid w:val="00FE6815"/>
    <w:rsid w:val="00FE7B96"/>
    <w:rsid w:val="00FE7CFE"/>
    <w:rsid w:val="00FE7DFB"/>
    <w:rsid w:val="00FF0181"/>
    <w:rsid w:val="00FF03D3"/>
    <w:rsid w:val="00FF0F64"/>
    <w:rsid w:val="00FF1E74"/>
    <w:rsid w:val="00FF2163"/>
    <w:rsid w:val="00FF335B"/>
    <w:rsid w:val="00FF3A1B"/>
    <w:rsid w:val="00FF40DF"/>
    <w:rsid w:val="00FF50E0"/>
    <w:rsid w:val="00FF660F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D460DD"/>
  <w15:docId w15:val="{159C4B66-228A-4B20-9344-02E8D9172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113"/>
    <w:pPr>
      <w:jc w:val="both"/>
    </w:pPr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4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A6F7E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6F7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6F7E"/>
    <w:rPr>
      <w:vertAlign w:val="superscript"/>
    </w:rPr>
  </w:style>
  <w:style w:type="paragraph" w:styleId="Header">
    <w:name w:val="header"/>
    <w:basedOn w:val="Normal"/>
    <w:link w:val="HeaderChar"/>
    <w:unhideWhenUsed/>
    <w:rsid w:val="004E08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E0835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4E08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835"/>
    <w:rPr>
      <w:rFonts w:ascii="Arial" w:hAnsi="Arial"/>
      <w:sz w:val="20"/>
    </w:rPr>
  </w:style>
  <w:style w:type="character" w:styleId="PageNumber">
    <w:name w:val="page number"/>
    <w:basedOn w:val="DefaultParagraphFont"/>
    <w:rsid w:val="00651F8E"/>
  </w:style>
  <w:style w:type="paragraph" w:styleId="BalloonText">
    <w:name w:val="Balloon Text"/>
    <w:basedOn w:val="Normal"/>
    <w:link w:val="BalloonTextChar"/>
    <w:uiPriority w:val="99"/>
    <w:semiHidden/>
    <w:unhideWhenUsed/>
    <w:rsid w:val="00651F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F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8751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C4F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5CFFD23898944B2A5A04A0B4CA2A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85CA5-9714-4745-9F27-9A12F9287AE4}"/>
      </w:docPartPr>
      <w:docPartBody>
        <w:p w:rsidR="00675AF8" w:rsidRDefault="007C4FBF" w:rsidP="007C4FBF">
          <w:pPr>
            <w:pStyle w:val="65CFFD23898944B2A5A04A0B4CA2A04A"/>
          </w:pPr>
          <w:r w:rsidRPr="001222C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7435C-53DC-4B04-AADB-3099095DC11D}"/>
      </w:docPartPr>
      <w:docPartBody>
        <w:p w:rsidR="00675AF8" w:rsidRDefault="007C4FBF">
          <w:r w:rsidRPr="001222C4">
            <w:rPr>
              <w:rStyle w:val="PlaceholderText"/>
            </w:rPr>
            <w:t>Choose an item.</w:t>
          </w:r>
        </w:p>
      </w:docPartBody>
    </w:docPart>
    <w:docPart>
      <w:docPartPr>
        <w:name w:val="91AA8D8013524BC0A967D27303E20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8960C-4B69-4033-A7E9-7A37B8492D50}"/>
      </w:docPartPr>
      <w:docPartBody>
        <w:p w:rsidR="00675AF8" w:rsidRDefault="007C4FBF" w:rsidP="007C4FBF">
          <w:pPr>
            <w:pStyle w:val="91AA8D8013524BC0A967D27303E20064"/>
          </w:pPr>
          <w:r w:rsidRPr="00B95E85">
            <w:rPr>
              <w:rStyle w:val="PlaceholderText"/>
            </w:rPr>
            <w:t>Click or tap to enter a date.</w:t>
          </w:r>
        </w:p>
      </w:docPartBody>
    </w:docPart>
    <w:docPart>
      <w:docPartPr>
        <w:name w:val="1D7AE2B399124B4C939037B01D0C7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8CF9B-C4CF-405F-8CCE-62F399062ED5}"/>
      </w:docPartPr>
      <w:docPartBody>
        <w:p w:rsidR="00675AF8" w:rsidRDefault="007C4FBF" w:rsidP="007C4FBF">
          <w:pPr>
            <w:pStyle w:val="1D7AE2B399124B4C939037B01D0C7AC0"/>
          </w:pPr>
          <w:r w:rsidRPr="00B95E8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4FBF"/>
    <w:rsid w:val="00176DA1"/>
    <w:rsid w:val="00453E70"/>
    <w:rsid w:val="005C34BF"/>
    <w:rsid w:val="00675AF8"/>
    <w:rsid w:val="007C4FBF"/>
    <w:rsid w:val="008416F8"/>
    <w:rsid w:val="0093309E"/>
    <w:rsid w:val="00C72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6DA1"/>
    <w:rPr>
      <w:color w:val="808080"/>
    </w:rPr>
  </w:style>
  <w:style w:type="paragraph" w:customStyle="1" w:styleId="65CFFD23898944B2A5A04A0B4CA2A04A">
    <w:name w:val="65CFFD23898944B2A5A04A0B4CA2A04A"/>
    <w:rsid w:val="007C4FBF"/>
  </w:style>
  <w:style w:type="paragraph" w:customStyle="1" w:styleId="91AA8D8013524BC0A967D27303E20064">
    <w:name w:val="91AA8D8013524BC0A967D27303E20064"/>
    <w:rsid w:val="007C4FBF"/>
  </w:style>
  <w:style w:type="paragraph" w:customStyle="1" w:styleId="1D7AE2B399124B4C939037B01D0C7AC0">
    <w:name w:val="1D7AE2B399124B4C939037B01D0C7AC0"/>
    <w:rsid w:val="007C4FBF"/>
  </w:style>
  <w:style w:type="paragraph" w:customStyle="1" w:styleId="A46BFFB001E04F94A3EF5A704F58CC44">
    <w:name w:val="A46BFFB001E04F94A3EF5A704F58CC44"/>
    <w:rsid w:val="00176DA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D1D04B37AF144AC27BF2E495FED85" ma:contentTypeVersion="14" ma:contentTypeDescription="Create a new document." ma:contentTypeScope="" ma:versionID="69003b8b64c1487b537969d8aad43e8e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a56e1fba76c2807b7d49be904579e5a4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1808000-2FE3-46C1-9DEA-B291197046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62DD76-34B9-49AD-AE61-35B737702D4B}"/>
</file>

<file path=customXml/itemProps3.xml><?xml version="1.0" encoding="utf-8"?>
<ds:datastoreItem xmlns:ds="http://schemas.openxmlformats.org/officeDocument/2006/customXml" ds:itemID="{88DB0128-6AA5-4034-9B75-ACD826B0EE70}"/>
</file>

<file path=customXml/itemProps4.xml><?xml version="1.0" encoding="utf-8"?>
<ds:datastoreItem xmlns:ds="http://schemas.openxmlformats.org/officeDocument/2006/customXml" ds:itemID="{824B9631-AE8C-4183-A794-0D13EAF5201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OS</Company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orin Penava</dc:creator>
  <cp:lastModifiedBy>Hrvoje Draganic</cp:lastModifiedBy>
  <cp:revision>8</cp:revision>
  <cp:lastPrinted>2023-05-08T09:58:00Z</cp:lastPrinted>
  <dcterms:created xsi:type="dcterms:W3CDTF">2025-12-02T12:33:00Z</dcterms:created>
  <dcterms:modified xsi:type="dcterms:W3CDTF">2026-02-03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cc199c-4b75-4f70-9914-08acf72520a6</vt:lpwstr>
  </property>
  <property fmtid="{D5CDD505-2E9C-101B-9397-08002B2CF9AE}" pid="3" name="ContentTypeId">
    <vt:lpwstr>0x0101009ADD1D04B37AF144AC27BF2E495FED85</vt:lpwstr>
  </property>
</Properties>
</file>